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E74EE7" w:rsidRDefault="000D2DF8" w:rsidP="00FB1DED">
      <w:pPr>
        <w:pStyle w:val="Heading1"/>
      </w:pPr>
      <w:r w:rsidRPr="00E74EE7">
        <w:t>Section: 9</w:t>
      </w:r>
      <w:r w:rsidR="00AC426B">
        <w:t xml:space="preserve">: </w:t>
      </w:r>
      <w:r w:rsidR="00CD7CDF">
        <w:t xml:space="preserve">The </w:t>
      </w:r>
      <w:r w:rsidR="00AC426B">
        <w:t>Past Lives of the Buddha</w:t>
      </w:r>
      <w:r w:rsidR="00840EA8">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3F895DD4" w14:textId="50EE6B4C" w:rsidR="00EF7CB4" w:rsidRPr="00897397" w:rsidRDefault="00EF7CB4" w:rsidP="002373B2">
      <w:pPr>
        <w:pStyle w:val="Heading1"/>
      </w:pPr>
      <w:r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EF0745" w14:textId="77777777" w:rsidR="00D757EF" w:rsidRPr="004D22CA" w:rsidRDefault="00D757EF" w:rsidP="00083FC4">
      <w:pPr>
        <w:pStyle w:val="Heading3"/>
      </w:pPr>
      <w:r w:rsidRPr="004D22CA">
        <w:t>The Buddha’s Recollection of Many Past Lives</w:t>
      </w:r>
    </w:p>
    <w:p w14:paraId="2731C781" w14:textId="11309A50" w:rsid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09720A58" w14:textId="048B7306" w:rsidR="00ED172A" w:rsidRPr="00094D9C" w:rsidRDefault="00ED172A" w:rsidP="00ED172A">
      <w:pPr>
        <w:rPr>
          <w:rFonts w:ascii="Times New Roman" w:hAnsi="Times New Roman" w:cs="Times New Roman"/>
          <w:sz w:val="24"/>
          <w:szCs w:val="24"/>
        </w:rPr>
      </w:pPr>
      <w:r w:rsidRPr="00094D9C">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p>
    <w:p w14:paraId="7D8ABCF6" w14:textId="77777777" w:rsidR="00B4474F" w:rsidRPr="008B29D8" w:rsidRDefault="00B4474F" w:rsidP="00B4474F">
      <w:pPr>
        <w:rPr>
          <w:rFonts w:ascii="Times New Roman" w:hAnsi="Times New Roman" w:cs="Times New Roman"/>
          <w:sz w:val="24"/>
          <w:szCs w:val="24"/>
        </w:rPr>
      </w:pPr>
      <w:r w:rsidRPr="008B29D8">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p>
    <w:p w14:paraId="19698644" w14:textId="4E37B76F" w:rsidR="00BF2C83" w:rsidRPr="00BF2C83" w:rsidRDefault="00BF2C83" w:rsidP="00BF2C83">
      <w:pPr>
        <w:rPr>
          <w:rFonts w:ascii="Times New Roman" w:hAnsi="Times New Roman" w:cs="Times New Roman"/>
          <w:sz w:val="24"/>
          <w:szCs w:val="24"/>
        </w:rPr>
      </w:pPr>
      <w:r w:rsidRPr="00BF2C83">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p>
    <w:p w14:paraId="792DB73F" w14:textId="77777777" w:rsidR="001E4808" w:rsidRDefault="00C80343" w:rsidP="001E4808">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579091BB" w14:textId="5E0822D9" w:rsidR="0028023D" w:rsidRDefault="0028023D" w:rsidP="001E4808">
      <w:pPr>
        <w:spacing w:after="0"/>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61F6A405" w14:textId="77777777" w:rsidR="008B0816" w:rsidRDefault="008B0816" w:rsidP="002E7123">
      <w:pPr>
        <w:pStyle w:val="Heading2"/>
      </w:pPr>
    </w:p>
    <w:p w14:paraId="2CF97FAD" w14:textId="5A469CB5" w:rsidR="0010348E" w:rsidRPr="0010348E" w:rsidRDefault="0010348E" w:rsidP="002E7123">
      <w:pPr>
        <w:pStyle w:val="Heading2"/>
      </w:pPr>
      <w:r w:rsidRPr="0010348E">
        <w:t>The Buddha’s Power to See Ninety-One Aeons of Past Lives</w:t>
      </w:r>
    </w:p>
    <w:p w14:paraId="3A417CB3" w14:textId="56196B9C" w:rsidR="00BE6C57" w:rsidRDefault="00B22713" w:rsidP="00BF2363">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37224D2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Thirty-one aeons ago, the Lord </w:t>
      </w:r>
      <w:r w:rsidRPr="002B2CD7">
        <w:rPr>
          <w:rFonts w:ascii="Times New Roman" w:hAnsi="Times New Roman" w:cs="Times New Roman"/>
          <w:b/>
          <w:bCs/>
          <w:i/>
          <w:iCs/>
          <w:sz w:val="24"/>
          <w:szCs w:val="24"/>
        </w:rPr>
        <w:t>Buddha Sikhī</w:t>
      </w:r>
      <w:r w:rsidRPr="00B833A1">
        <w:rPr>
          <w:rFonts w:ascii="Times New Roman" w:hAnsi="Times New Roman" w:cs="Times New Roman"/>
          <w:i/>
          <w:iCs/>
          <w:sz w:val="24"/>
          <w:szCs w:val="24"/>
        </w:rPr>
        <w:t xml:space="preserve">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2F5B95">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2F323F">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2678C66E" w14:textId="77777777" w:rsidR="009C66D2" w:rsidRDefault="009C66D2" w:rsidP="00904F4B">
      <w:pPr>
        <w:rPr>
          <w:rFonts w:ascii="Times New Roman" w:hAnsi="Times New Roman" w:cs="Times New Roman"/>
          <w:sz w:val="24"/>
          <w:szCs w:val="24"/>
        </w:rPr>
      </w:pPr>
    </w:p>
    <w:p w14:paraId="13A4576B" w14:textId="55367D7B" w:rsidR="003A0610" w:rsidRDefault="00426B09" w:rsidP="00904F4B">
      <w:pPr>
        <w:rPr>
          <w:rFonts w:ascii="Times New Roman" w:hAnsi="Times New Roman" w:cs="Times New Roman"/>
          <w:sz w:val="24"/>
          <w:szCs w:val="24"/>
        </w:rPr>
      </w:pPr>
      <w:r w:rsidRPr="0009003F">
        <w:rPr>
          <w:rFonts w:ascii="Times New Roman" w:hAnsi="Times New Roman" w:cs="Times New Roman"/>
          <w:sz w:val="24"/>
          <w:szCs w:val="24"/>
        </w:rPr>
        <w:t>With this, the Buddha affirmed the profound truth that giving, honesty, and discipline are the causes of true prosperity, not only in this life but across countless lifetimes.</w:t>
      </w:r>
    </w:p>
    <w:p w14:paraId="27660AA8" w14:textId="1DC07E47" w:rsidR="00281A86" w:rsidRPr="00D34BA4" w:rsidRDefault="00D34BA4" w:rsidP="00D34BA4">
      <w:pPr>
        <w:jc w:val="center"/>
        <w:rPr>
          <w:rFonts w:ascii="Times New Roman" w:hAnsi="Times New Roman" w:cs="Times New Roman"/>
          <w:sz w:val="24"/>
          <w:szCs w:val="24"/>
        </w:rPr>
      </w:pPr>
      <w:r>
        <w:rPr>
          <w:noProof/>
          <w:lang w:val="en-GB"/>
        </w:rPr>
        <w:lastRenderedPageBreak/>
        <w:drawing>
          <wp:inline distT="0" distB="0" distL="0" distR="0" wp14:anchorId="10BC1961" wp14:editId="42EE0E4E">
            <wp:extent cx="3812400" cy="3812400"/>
            <wp:effectExtent l="0" t="0" r="0" b="0"/>
            <wp:docPr id="4279125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91255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2400" cy="3812400"/>
                    </a:xfrm>
                    <a:prstGeom prst="rect">
                      <a:avLst/>
                    </a:prstGeom>
                    <a:noFill/>
                  </pic:spPr>
                </pic:pic>
              </a:graphicData>
            </a:graphic>
          </wp:inline>
        </w:drawing>
      </w:r>
    </w:p>
    <w:p w14:paraId="1B7B8C2D" w14:textId="3F5C215E" w:rsidR="00595937" w:rsidRPr="002C2441" w:rsidRDefault="00595937" w:rsidP="000A52C3">
      <w:pPr>
        <w:spacing w:after="0"/>
        <w:jc w:val="center"/>
        <w:rPr>
          <w:rFonts w:cstheme="minorHAnsi"/>
          <w:sz w:val="24"/>
          <w:szCs w:val="24"/>
        </w:rPr>
      </w:pPr>
      <w:r w:rsidRPr="00D34BA4">
        <w:rPr>
          <w:rFonts w:cstheme="minorHAnsi"/>
          <w:b/>
          <w:bCs/>
          <w:sz w:val="24"/>
          <w:szCs w:val="24"/>
        </w:rPr>
        <w:t>After countless eons wandering through the vast cycle of saṃsāra, the Bodhisatta at last fulfilled his supreme aspiration—bringing an end to all rebirths. In this final existence, he descended into the world one last time, not for himself, but to illuminate the path of liberation for the welfare and happiness of all beings</w:t>
      </w:r>
      <w:r w:rsidR="000B47A0">
        <w:rPr>
          <w:rFonts w:cstheme="minorHAnsi"/>
          <w:sz w:val="24"/>
          <w:szCs w:val="24"/>
        </w:rPr>
        <w:t xml:space="preserve"> </w:t>
      </w:r>
      <w:r w:rsidR="002C2441">
        <w:rPr>
          <w:rStyle w:val="EndnoteReference"/>
          <w:rFonts w:cstheme="minorHAnsi"/>
          <w:sz w:val="24"/>
          <w:szCs w:val="24"/>
        </w:rPr>
        <w:endnoteReference w:id="13"/>
      </w:r>
      <w:r w:rsidR="000B47A0">
        <w:rPr>
          <w:rFonts w:cstheme="minorHAnsi"/>
          <w:sz w:val="24"/>
          <w:szCs w:val="24"/>
        </w:rPr>
        <w:t>.</w:t>
      </w:r>
    </w:p>
    <w:p w14:paraId="70716F2D" w14:textId="77777777" w:rsidR="00595937" w:rsidRDefault="00595937" w:rsidP="0091456B">
      <w:pPr>
        <w:spacing w:after="0"/>
        <w:rPr>
          <w:rFonts w:ascii="Times New Roman" w:hAnsi="Times New Roman" w:cs="Times New Roman"/>
          <w:b/>
          <w:bCs/>
          <w:sz w:val="28"/>
          <w:szCs w:val="28"/>
        </w:rPr>
      </w:pPr>
    </w:p>
    <w:p w14:paraId="22428F15" w14:textId="4ACB3307" w:rsidR="0074296D" w:rsidRPr="005B3E46" w:rsidRDefault="00A2526B" w:rsidP="000007D1">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Pr>
          <w:rFonts w:ascii="Times New Roman" w:hAnsi="Times New Roman" w:cs="Times New Roman"/>
          <w:b/>
          <w:bCs/>
          <w:sz w:val="24"/>
          <w:szCs w:val="24"/>
        </w:rPr>
        <w:t xml:space="preserve">1 </w:t>
      </w:r>
      <w:r w:rsidR="00810397" w:rsidRPr="00810397">
        <w:rPr>
          <w:rFonts w:ascii="Times New Roman" w:hAnsi="Times New Roman" w:cs="Times New Roman"/>
          <w:b/>
          <w:bCs/>
          <w:sz w:val="24"/>
          <w:szCs w:val="24"/>
        </w:rPr>
        <w:t>The Great Chronicle of Buddhas (</w:t>
      </w:r>
      <w:r w:rsidR="00810397" w:rsidRPr="00810397">
        <w:rPr>
          <w:rFonts w:ascii="Times New Roman" w:hAnsi="Times New Roman" w:cs="Times New Roman"/>
          <w:b/>
          <w:bCs/>
          <w:i/>
          <w:iCs/>
          <w:sz w:val="24"/>
          <w:szCs w:val="24"/>
        </w:rPr>
        <w:t>Buddhavaṁsa</w:t>
      </w:r>
      <w:r w:rsidR="00810397" w:rsidRPr="00810397">
        <w:rPr>
          <w:rFonts w:ascii="Times New Roman" w:hAnsi="Times New Roman" w:cs="Times New Roman"/>
          <w:b/>
          <w:bCs/>
          <w:sz w:val="24"/>
          <w:szCs w:val="24"/>
        </w:rPr>
        <w:t>)</w:t>
      </w:r>
      <w:r w:rsidR="008F07F8">
        <w:rPr>
          <w:rFonts w:ascii="Times New Roman" w:hAnsi="Times New Roman" w:cs="Times New Roman"/>
          <w:b/>
          <w:bCs/>
          <w:sz w:val="24"/>
          <w:szCs w:val="24"/>
        </w:rPr>
        <w:t xml:space="preserve"> </w:t>
      </w:r>
      <w:r w:rsidR="008F07F8" w:rsidRPr="00DB3242">
        <w:rPr>
          <w:rStyle w:val="EndnoteReference"/>
          <w:rFonts w:ascii="Times New Roman" w:hAnsi="Times New Roman" w:cs="Times New Roman"/>
          <w:sz w:val="24"/>
          <w:szCs w:val="24"/>
        </w:rPr>
        <w:endnoteReference w:id="14"/>
      </w:r>
      <w:r w:rsidR="00810397" w:rsidRPr="00810397">
        <w:rPr>
          <w:rFonts w:ascii="Times New Roman" w:hAnsi="Times New Roman" w:cs="Times New Roman"/>
          <w:sz w:val="24"/>
          <w:szCs w:val="24"/>
        </w:rPr>
        <w:br/>
        <w:t>This text narrates the appearance of twenty-five Fully Enlightened Buddhas, beginning with 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5"/>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CA707E">
        <w:rPr>
          <w:rFonts w:ascii="Times New Roman" w:hAnsi="Times New Roman" w:cs="Times New Roman"/>
          <w:b/>
          <w:bCs/>
          <w:sz w:val="24"/>
          <w:szCs w:val="24"/>
        </w:rPr>
        <w:t xml:space="preserve">2 </w:t>
      </w:r>
      <w:r w:rsidR="00B008B3" w:rsidRPr="00026B15">
        <w:rPr>
          <w:rFonts w:ascii="Times New Roman" w:hAnsi="Times New Roman" w:cs="Times New Roman"/>
          <w:b/>
          <w:bCs/>
          <w:sz w:val="24"/>
          <w:szCs w:val="24"/>
        </w:rPr>
        <w:t xml:space="preserve">The </w:t>
      </w:r>
      <w:r w:rsidR="00B008B3" w:rsidRPr="00026B15">
        <w:rPr>
          <w:rFonts w:ascii="Times New Roman" w:hAnsi="Times New Roman" w:cs="Times New Roman"/>
          <w:b/>
          <w:bCs/>
          <w:i/>
          <w:iCs/>
          <w:sz w:val="24"/>
          <w:szCs w:val="24"/>
        </w:rPr>
        <w:t>Cariyāpiṭaka</w:t>
      </w:r>
      <w:r w:rsidR="00B008B3" w:rsidRPr="00026B15">
        <w:rPr>
          <w:rFonts w:ascii="Times New Roman" w:hAnsi="Times New Roman" w:cs="Times New Roman"/>
          <w:b/>
          <w:bCs/>
          <w:sz w:val="24"/>
          <w:szCs w:val="24"/>
        </w:rPr>
        <w:t xml:space="preserve"> (The Canon of Conduct)</w:t>
      </w:r>
      <w:r w:rsidR="00965D21">
        <w:rPr>
          <w:rFonts w:ascii="Times New Roman" w:hAnsi="Times New Roman" w:cs="Times New Roman"/>
          <w:b/>
          <w:bCs/>
          <w:sz w:val="24"/>
          <w:szCs w:val="24"/>
        </w:rPr>
        <w:t xml:space="preserve"> </w:t>
      </w:r>
      <w:r w:rsidR="00965D21">
        <w:rPr>
          <w:rStyle w:val="EndnoteReference"/>
          <w:rFonts w:ascii="Times New Roman" w:hAnsi="Times New Roman" w:cs="Times New Roman"/>
          <w:sz w:val="24"/>
          <w:szCs w:val="24"/>
        </w:rPr>
        <w:endnoteReference w:id="16"/>
      </w:r>
      <w:r w:rsidR="00B008B3" w:rsidRPr="00026B15">
        <w:rPr>
          <w:rFonts w:ascii="Times New Roman" w:hAnsi="Times New Roman" w:cs="Times New Roman"/>
          <w:sz w:val="24"/>
          <w:szCs w:val="24"/>
        </w:rPr>
        <w:b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77777777" w:rsidR="000D048B" w:rsidRDefault="00D35124" w:rsidP="000D048B">
      <w:pPr>
        <w:spacing w:after="0"/>
        <w:rPr>
          <w:rFonts w:ascii="Times New Roman" w:hAnsi="Times New Roman" w:cs="Times New Roman"/>
          <w:sz w:val="24"/>
          <w:szCs w:val="24"/>
        </w:rPr>
      </w:pPr>
      <w:r>
        <w:rPr>
          <w:rFonts w:ascii="Times New Roman" w:hAnsi="Times New Roman" w:cs="Times New Roman"/>
          <w:b/>
          <w:bCs/>
          <w:sz w:val="24"/>
          <w:szCs w:val="24"/>
        </w:rPr>
        <w:t>3</w:t>
      </w:r>
      <w:r w:rsidR="00965D21">
        <w:rPr>
          <w:rFonts w:ascii="Times New Roman" w:hAnsi="Times New Roman" w:cs="Times New Roman"/>
          <w:b/>
          <w:bCs/>
          <w:sz w:val="24"/>
          <w:szCs w:val="24"/>
        </w:rPr>
        <w:t xml:space="preserve"> </w:t>
      </w:r>
      <w:r w:rsidR="003408BF" w:rsidRPr="003408BF">
        <w:rPr>
          <w:rFonts w:ascii="Times New Roman" w:hAnsi="Times New Roman" w:cs="Times New Roman"/>
          <w:b/>
          <w:bCs/>
          <w:sz w:val="24"/>
          <w:szCs w:val="24"/>
        </w:rPr>
        <w:t xml:space="preserve">The </w:t>
      </w:r>
      <w:r w:rsidR="003408BF" w:rsidRPr="003408BF">
        <w:rPr>
          <w:rFonts w:ascii="Times New Roman" w:hAnsi="Times New Roman" w:cs="Times New Roman"/>
          <w:b/>
          <w:bCs/>
          <w:i/>
          <w:iCs/>
          <w:sz w:val="24"/>
          <w:szCs w:val="24"/>
        </w:rPr>
        <w:t>Jātaka</w:t>
      </w:r>
      <w:r w:rsidR="003408BF" w:rsidRPr="003408BF">
        <w:rPr>
          <w:rFonts w:ascii="Times New Roman" w:hAnsi="Times New Roman" w:cs="Times New Roman"/>
          <w:b/>
          <w:bCs/>
          <w:sz w:val="24"/>
          <w:szCs w:val="24"/>
        </w:rPr>
        <w:t xml:space="preserve"> Tales (Stories of Past Lives)</w:t>
      </w:r>
      <w:r w:rsidR="003F68A1">
        <w:rPr>
          <w:rFonts w:ascii="Times New Roman" w:hAnsi="Times New Roman" w:cs="Times New Roman"/>
          <w:b/>
          <w:bCs/>
          <w:sz w:val="24"/>
          <w:szCs w:val="24"/>
        </w:rPr>
        <w:t xml:space="preserve"> </w:t>
      </w:r>
      <w:r w:rsidR="003F68A1">
        <w:rPr>
          <w:rStyle w:val="EndnoteReference"/>
          <w:rFonts w:ascii="Times New Roman" w:hAnsi="Times New Roman" w:cs="Times New Roman"/>
          <w:sz w:val="24"/>
          <w:szCs w:val="24"/>
        </w:rPr>
        <w:endnoteReference w:id="17"/>
      </w:r>
      <w:r w:rsidR="000D048B">
        <w:rPr>
          <w:rFonts w:ascii="Times New Roman" w:hAnsi="Times New Roman" w:cs="Times New Roman"/>
          <w:b/>
          <w:bCs/>
          <w:sz w:val="24"/>
          <w:szCs w:val="24"/>
        </w:rPr>
        <w:t xml:space="preserve"> </w:t>
      </w:r>
      <w:r w:rsidR="003408BF" w:rsidRPr="003408BF">
        <w:rPr>
          <w:rFonts w:ascii="Times New Roman" w:hAnsi="Times New Roman" w:cs="Times New Roman"/>
          <w:sz w:val="24"/>
          <w:szCs w:val="24"/>
        </w:rPr>
        <w:b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8"/>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6F898E83" w14:textId="10DE4BA1" w:rsidR="005A138E" w:rsidRPr="00894DC7" w:rsidRDefault="00CA2C98" w:rsidP="0091456B">
      <w:pPr>
        <w:spacing w:after="0"/>
        <w:rPr>
          <w:rFonts w:ascii="Times New Roman" w:hAnsi="Times New Roman" w:cs="Times New Roman"/>
          <w:sz w:val="36"/>
          <w:szCs w:val="36"/>
        </w:rPr>
      </w:pPr>
      <w:r>
        <w:rPr>
          <w:noProof/>
        </w:rPr>
        <w:lastRenderedPageBreak/>
        <w:drawing>
          <wp:anchor distT="0" distB="0" distL="114300" distR="114300" simplePos="0" relativeHeight="251659264" behindDoc="0" locked="0" layoutInCell="1" allowOverlap="1" wp14:anchorId="5EBFAF91" wp14:editId="5981DD1C">
            <wp:simplePos x="0" y="0"/>
            <wp:positionH relativeFrom="column">
              <wp:posOffset>1470025</wp:posOffset>
            </wp:positionH>
            <wp:positionV relativeFrom="paragraph">
              <wp:posOffset>5715</wp:posOffset>
            </wp:positionV>
            <wp:extent cx="2621280" cy="2857500"/>
            <wp:effectExtent l="0" t="0" r="7620" b="0"/>
            <wp:wrapThrough wrapText="bothSides">
              <wp:wrapPolygon edited="0">
                <wp:start x="0" y="0"/>
                <wp:lineTo x="0" y="21456"/>
                <wp:lineTo x="21506" y="21456"/>
                <wp:lineTo x="21506" y="0"/>
                <wp:lineTo x="0" y="0"/>
              </wp:wrapPolygon>
            </wp:wrapThrough>
            <wp:docPr id="12572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3AA83" w14:textId="65D3FEAE" w:rsidR="000D2DF8" w:rsidRDefault="000D2DF8" w:rsidP="000D2DF8">
      <w:pPr>
        <w:spacing w:after="0"/>
        <w:rPr>
          <w:rFonts w:ascii="Times New Roman" w:hAnsi="Times New Roman" w:cs="Times New Roman"/>
          <w:sz w:val="24"/>
          <w:szCs w:val="24"/>
        </w:rPr>
      </w:pPr>
    </w:p>
    <w:p w14:paraId="41C0D4B3" w14:textId="77777777" w:rsidR="005A138E" w:rsidRDefault="005A138E" w:rsidP="000D2DF8">
      <w:pPr>
        <w:spacing w:after="0"/>
        <w:rPr>
          <w:rFonts w:ascii="Times New Roman" w:hAnsi="Times New Roman" w:cs="Times New Roman"/>
          <w:sz w:val="24"/>
          <w:szCs w:val="24"/>
        </w:rPr>
      </w:pPr>
    </w:p>
    <w:p w14:paraId="04FE86D7" w14:textId="77777777" w:rsidR="005A138E" w:rsidRDefault="005A138E" w:rsidP="000D2DF8">
      <w:pPr>
        <w:spacing w:after="0"/>
        <w:rPr>
          <w:rFonts w:ascii="Times New Roman" w:hAnsi="Times New Roman" w:cs="Times New Roman"/>
          <w:sz w:val="24"/>
          <w:szCs w:val="24"/>
        </w:rPr>
      </w:pPr>
    </w:p>
    <w:p w14:paraId="7682DF1F" w14:textId="77777777" w:rsidR="005A138E" w:rsidRDefault="005A138E" w:rsidP="000D2DF8">
      <w:pPr>
        <w:spacing w:after="0"/>
        <w:rPr>
          <w:rFonts w:ascii="Times New Roman" w:hAnsi="Times New Roman" w:cs="Times New Roman"/>
          <w:sz w:val="24"/>
          <w:szCs w:val="24"/>
        </w:rPr>
      </w:pPr>
    </w:p>
    <w:p w14:paraId="1B69AEFB" w14:textId="77777777" w:rsidR="005A138E" w:rsidRDefault="005A138E" w:rsidP="000D2DF8">
      <w:pPr>
        <w:spacing w:after="0"/>
        <w:rPr>
          <w:rFonts w:ascii="Times New Roman" w:hAnsi="Times New Roman" w:cs="Times New Roman"/>
          <w:sz w:val="24"/>
          <w:szCs w:val="24"/>
        </w:rPr>
      </w:pPr>
    </w:p>
    <w:p w14:paraId="52B6E7D0" w14:textId="77777777" w:rsidR="005A138E" w:rsidRDefault="005A138E" w:rsidP="000D2DF8">
      <w:pPr>
        <w:spacing w:after="0"/>
        <w:rPr>
          <w:rFonts w:ascii="Times New Roman" w:hAnsi="Times New Roman" w:cs="Times New Roman"/>
          <w:sz w:val="24"/>
          <w:szCs w:val="24"/>
        </w:rPr>
      </w:pPr>
    </w:p>
    <w:p w14:paraId="59B0268A" w14:textId="77777777" w:rsidR="005A138E" w:rsidRDefault="005A138E" w:rsidP="000D2DF8">
      <w:pPr>
        <w:spacing w:after="0"/>
        <w:rPr>
          <w:rFonts w:ascii="Times New Roman" w:hAnsi="Times New Roman" w:cs="Times New Roman"/>
          <w:sz w:val="24"/>
          <w:szCs w:val="24"/>
        </w:rPr>
      </w:pPr>
    </w:p>
    <w:p w14:paraId="457D7852" w14:textId="77777777" w:rsidR="005A138E" w:rsidRDefault="005A138E" w:rsidP="000D2DF8">
      <w:pPr>
        <w:spacing w:after="0"/>
        <w:rPr>
          <w:rFonts w:ascii="Times New Roman" w:hAnsi="Times New Roman" w:cs="Times New Roman"/>
          <w:sz w:val="24"/>
          <w:szCs w:val="24"/>
        </w:rPr>
      </w:pPr>
    </w:p>
    <w:p w14:paraId="6A0F2494" w14:textId="77777777" w:rsidR="005A138E" w:rsidRDefault="005A138E" w:rsidP="000D2DF8">
      <w:pPr>
        <w:spacing w:after="0"/>
        <w:rPr>
          <w:rFonts w:ascii="Times New Roman" w:hAnsi="Times New Roman" w:cs="Times New Roman"/>
          <w:sz w:val="24"/>
          <w:szCs w:val="24"/>
        </w:rPr>
      </w:pPr>
    </w:p>
    <w:p w14:paraId="7ACECA6C" w14:textId="77777777" w:rsidR="005A138E" w:rsidRDefault="005A138E" w:rsidP="000D2DF8">
      <w:pPr>
        <w:spacing w:after="0"/>
        <w:rPr>
          <w:rFonts w:ascii="Times New Roman" w:hAnsi="Times New Roman" w:cs="Times New Roman"/>
          <w:sz w:val="24"/>
          <w:szCs w:val="24"/>
        </w:rPr>
      </w:pPr>
    </w:p>
    <w:p w14:paraId="188EF7A9" w14:textId="77777777" w:rsidR="005A138E" w:rsidRDefault="005A138E" w:rsidP="000D2DF8">
      <w:pPr>
        <w:spacing w:after="0"/>
        <w:rPr>
          <w:rFonts w:ascii="Times New Roman" w:hAnsi="Times New Roman" w:cs="Times New Roman"/>
          <w:sz w:val="24"/>
          <w:szCs w:val="24"/>
        </w:rPr>
      </w:pPr>
    </w:p>
    <w:p w14:paraId="3ADC356B" w14:textId="77777777" w:rsidR="005A138E" w:rsidRDefault="005A138E" w:rsidP="000D2DF8">
      <w:pPr>
        <w:spacing w:after="0"/>
        <w:rPr>
          <w:rFonts w:ascii="Times New Roman" w:hAnsi="Times New Roman" w:cs="Times New Roman"/>
          <w:sz w:val="24"/>
          <w:szCs w:val="24"/>
        </w:rPr>
      </w:pPr>
    </w:p>
    <w:p w14:paraId="100593A6" w14:textId="77777777" w:rsidR="005A138E" w:rsidRDefault="005A138E" w:rsidP="000D2DF8">
      <w:pPr>
        <w:spacing w:after="0"/>
        <w:rPr>
          <w:rFonts w:ascii="Times New Roman" w:hAnsi="Times New Roman" w:cs="Times New Roman"/>
          <w:sz w:val="24"/>
          <w:szCs w:val="24"/>
        </w:rPr>
      </w:pPr>
    </w:p>
    <w:p w14:paraId="6E02D45D" w14:textId="77777777" w:rsidR="005A138E" w:rsidRDefault="005A138E" w:rsidP="000D2DF8">
      <w:pPr>
        <w:spacing w:after="0"/>
        <w:rPr>
          <w:rFonts w:ascii="Times New Roman" w:hAnsi="Times New Roman" w:cs="Times New Roman"/>
          <w:sz w:val="24"/>
          <w:szCs w:val="24"/>
        </w:rPr>
      </w:pPr>
    </w:p>
    <w:p w14:paraId="15043050" w14:textId="77777777" w:rsidR="005A138E" w:rsidRPr="00774779" w:rsidRDefault="005A138E" w:rsidP="000D2DF8">
      <w:pPr>
        <w:spacing w:after="0"/>
        <w:rPr>
          <w:rFonts w:ascii="Times New Roman" w:hAnsi="Times New Roman"/>
          <w:sz w:val="24"/>
          <w:szCs w:val="24"/>
          <w:cs/>
        </w:rPr>
      </w:pPr>
    </w:p>
    <w:p w14:paraId="4F72C877" w14:textId="552B82F6" w:rsidR="00C23255" w:rsidRPr="005B1E97" w:rsidRDefault="003612F3" w:rsidP="00C23255">
      <w:pPr>
        <w:pStyle w:val="Standard"/>
        <w:tabs>
          <w:tab w:val="left" w:pos="1920"/>
        </w:tabs>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 xml:space="preserve">pankara aspiring to be </w:t>
      </w:r>
      <w:r w:rsidR="00D44C5E" w:rsidRPr="005B1E97">
        <w:rPr>
          <w:rFonts w:cstheme="minorHAnsi"/>
          <w:b/>
          <w:bCs/>
          <w:sz w:val="22"/>
          <w:szCs w:val="22"/>
        </w:rPr>
        <w:t xml:space="preserve">the </w:t>
      </w:r>
      <w:r w:rsidR="008A4BA4" w:rsidRPr="005B1E97">
        <w:rPr>
          <w:rFonts w:cstheme="minorHAnsi"/>
          <w:b/>
          <w:bCs/>
          <w:sz w:val="22"/>
          <w:szCs w:val="22"/>
        </w:rPr>
        <w:t xml:space="preserve">future Buddha </w:t>
      </w:r>
      <w:r w:rsidR="00F51B0D">
        <w:rPr>
          <w:rStyle w:val="EndnoteReference"/>
          <w:rFonts w:cstheme="minorHAnsi"/>
          <w:b/>
          <w:bCs/>
          <w:sz w:val="22"/>
          <w:szCs w:val="22"/>
        </w:rPr>
        <w:endnoteReference w:id="19"/>
      </w:r>
      <w:r w:rsidR="000B47A0">
        <w:rPr>
          <w:rFonts w:cstheme="minorHAnsi"/>
          <w:b/>
          <w:bCs/>
          <w:sz w:val="22"/>
          <w:szCs w:val="22"/>
        </w:rPr>
        <w:t>.</w:t>
      </w:r>
    </w:p>
    <w:p w14:paraId="32AD546C" w14:textId="77777777" w:rsidR="00337CA5" w:rsidRPr="00337CA5" w:rsidRDefault="00337CA5" w:rsidP="005A0AB3">
      <w:pPr>
        <w:pStyle w:val="Heading2"/>
      </w:pPr>
      <w:r w:rsidRPr="00337CA5">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5A0AB3">
      <w:pPr>
        <w:pStyle w:val="Heading3"/>
        <w:rPr>
          <w:rFonts w:eastAsia="Times-Roman"/>
        </w:rPr>
      </w:pPr>
      <w:r w:rsidRPr="00365F2B">
        <w:t>As an Attendant to Brahmā Baka</w:t>
      </w:r>
      <w:r w:rsidR="009D1EF3">
        <w:t xml:space="preserve"> </w:t>
      </w:r>
      <w:r w:rsidR="009D1EF3">
        <w:rPr>
          <w:rStyle w:val="EndnoteReference"/>
          <w:rFonts w:ascii="Times New Roman" w:eastAsia="Times-Roman" w:hAnsi="Times New Roman" w:cs="Times New Roman"/>
        </w:rPr>
        <w:endnoteReference w:id="20"/>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648587CF" w14:textId="77777777" w:rsidR="005541CD" w:rsidRDefault="005541CD" w:rsidP="00277BBE">
      <w:pPr>
        <w:spacing w:after="0"/>
        <w:rPr>
          <w:rFonts w:ascii="Times New Roman" w:hAnsi="Times New Roman" w:cs="Times New Roman"/>
          <w:b/>
          <w:bCs/>
          <w:sz w:val="24"/>
          <w:szCs w:val="24"/>
        </w:rPr>
      </w:pPr>
    </w:p>
    <w:p w14:paraId="28C060CA" w14:textId="260D3A62" w:rsidR="00277BBE" w:rsidRPr="00277BBE" w:rsidRDefault="00277BBE" w:rsidP="00277BBE">
      <w:pPr>
        <w:spacing w:after="0"/>
        <w:rPr>
          <w:rFonts w:ascii="Times New Roman" w:hAnsi="Times New Roman" w:cs="Times New Roman"/>
          <w:b/>
          <w:bCs/>
          <w:sz w:val="24"/>
          <w:szCs w:val="24"/>
        </w:rPr>
      </w:pPr>
      <w:r w:rsidRPr="008C1AA7">
        <w:rPr>
          <w:rStyle w:val="Heading2Char"/>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1"/>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Approaching the Buddha, Venerable Ānanda inquired about the cause of his smile. The Blessed One then revealed that in a distant past, this very place had been a prosperous town called Vebhaliṅga, where the monastery of the former Buddha Kassapa once stood. He </w:t>
      </w:r>
      <w:r w:rsidRPr="00277BBE">
        <w:rPr>
          <w:rFonts w:ascii="Times New Roman" w:hAnsi="Times New Roman" w:cs="Times New Roman"/>
          <w:sz w:val="24"/>
          <w:szCs w:val="24"/>
        </w:rPr>
        <w:lastRenderedPageBreak/>
        <w:t>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2"/>
      </w:r>
      <w:r w:rsidR="00A05C26">
        <w:rPr>
          <w:rFonts w:ascii="Times New Roman" w:hAnsi="Times New Roman" w:cs="Times New Roman"/>
          <w:i/>
          <w:iCs/>
          <w:sz w:val="24"/>
          <w:szCs w:val="24"/>
        </w:rPr>
        <w:t xml:space="preserve"> </w:t>
      </w:r>
    </w:p>
    <w:p w14:paraId="1441760E" w14:textId="75FDB9B9"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xml:space="preserve">), Ghaṭīkāra was reborn in the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world. As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3"/>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AC38FE" w:rsidRDefault="00AC38FE" w:rsidP="008C1AA7">
      <w:pPr>
        <w:pStyle w:val="Heading2"/>
      </w:pPr>
      <w:r w:rsidRPr="00AC38FE">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Once, while the Blessed One was residing in Ambalatthika Park near Khānumata village, the Brahmin Kutadanta approached him with a profound inquiry. He sought guidance on how to 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4"/>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D66549">
      <w:pPr>
        <w:pStyle w:val="Heading2"/>
      </w:pPr>
      <w:r w:rsidRPr="004B2DEF">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442B28" w:rsidRDefault="004B2DEF" w:rsidP="00422852">
      <w:pPr>
        <w:spacing w:after="0"/>
        <w:rPr>
          <w:rFonts w:ascii="Times New Roman" w:hAnsi="Times New Roman" w:cs="Times New Roman"/>
          <w:sz w:val="24"/>
          <w:szCs w:val="24"/>
          <w:lang w:val="en-US"/>
        </w:rPr>
      </w:pPr>
      <w:r w:rsidRPr="00442B28">
        <w:rPr>
          <w:rFonts w:ascii="Times New Roman" w:hAnsi="Times New Roman" w:cs="Times New Roman"/>
          <w:i/>
          <w:iCs/>
          <w:sz w:val="24"/>
          <w:szCs w:val="24"/>
        </w:rPr>
        <w:t xml:space="preserve">“Lord, may the Blessed One not pass away in this humble town of wattle-and-daub, deep in the jungle… There are great and illustrious cities—Campa, Rājagaha, Sāvatthi—where devoted Khattiyas, Brahmins, and householders would </w:t>
      </w:r>
      <w:r w:rsidR="00422852" w:rsidRPr="00442B28">
        <w:rPr>
          <w:rFonts w:ascii="Times New Roman" w:hAnsi="Times New Roman" w:cs="Times New Roman"/>
          <w:i/>
          <w:iCs/>
          <w:sz w:val="24"/>
          <w:szCs w:val="24"/>
        </w:rPr>
        <w:t>honour</w:t>
      </w:r>
      <w:r w:rsidRPr="00442B28">
        <w:rPr>
          <w:rFonts w:ascii="Times New Roman" w:hAnsi="Times New Roman" w:cs="Times New Roman"/>
          <w:i/>
          <w:iCs/>
          <w:sz w:val="24"/>
          <w:szCs w:val="24"/>
        </w:rPr>
        <w:t xml:space="preserve"> the Tathāgata’s passing and provide for his funeral in a manner befitting his greatness.”</w:t>
      </w:r>
      <w:r w:rsidR="00422852" w:rsidRPr="00442B28">
        <w:rPr>
          <w:rFonts w:ascii="Times New Roman" w:hAnsi="Times New Roman" w:cs="Times New Roman"/>
          <w:i/>
          <w:iCs/>
          <w:sz w:val="24"/>
          <w:szCs w:val="24"/>
        </w:rPr>
        <w:t xml:space="preserve"> </w:t>
      </w:r>
      <w:r w:rsidR="00422852" w:rsidRPr="00442B28">
        <w:rPr>
          <w:rStyle w:val="EndnoteReference"/>
          <w:rFonts w:ascii="Times New Roman" w:hAnsi="Times New Roman" w:cs="Times New Roman"/>
          <w:sz w:val="24"/>
          <w:szCs w:val="24"/>
        </w:rPr>
        <w:endnoteReference w:id="25"/>
      </w:r>
    </w:p>
    <w:p w14:paraId="4FC6BD82" w14:textId="77777777" w:rsidR="00D66549" w:rsidRDefault="00D66549" w:rsidP="004B2DEF">
      <w:pPr>
        <w:rPr>
          <w:rFonts w:ascii="Times New Roman" w:hAnsi="Times New Roman" w:cs="Times New Roman"/>
          <w:i/>
          <w:iCs/>
        </w:rPr>
      </w:pPr>
    </w:p>
    <w:p w14:paraId="65921C10" w14:textId="3665F173"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lastRenderedPageBreak/>
        <w:t xml:space="preserve">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w:t>
      </w:r>
      <w:r w:rsidR="00EE5391" w:rsidRPr="00252355">
        <w:rPr>
          <w:rFonts w:ascii="Times New Roman" w:hAnsi="Times New Roman" w:cs="Times New Roman"/>
          <w:sz w:val="24"/>
          <w:szCs w:val="24"/>
        </w:rPr>
        <w:t>splendour</w:t>
      </w:r>
      <w:r w:rsidRPr="00252355">
        <w:rPr>
          <w:rFonts w:ascii="Times New Roman" w:hAnsi="Times New Roman" w:cs="Times New Roman"/>
          <w:sz w:val="24"/>
          <w:szCs w:val="24"/>
        </w:rPr>
        <w:t xml:space="preserve"> and prosperity.</w:t>
      </w:r>
    </w:p>
    <w:p w14:paraId="314B813B"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Concluding the account, the Blessed One turned to Ānanda and declared:</w:t>
      </w:r>
    </w:p>
    <w:p w14:paraId="38A99218"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Ānanda, you may think that King Mahāsudassana was someone other than me. But do not see it so—for I was King Mahāsudassana then.</w:t>
      </w:r>
    </w:p>
    <w:p w14:paraId="02ED1F1E" w14:textId="77777777" w:rsidR="00B53575" w:rsidRPr="00EE5391" w:rsidRDefault="004B2DEF" w:rsidP="00B53575">
      <w:pPr>
        <w:spacing w:after="0"/>
        <w:rPr>
          <w:rFonts w:ascii="Times New Roman" w:hAnsi="Times New Roman" w:cs="Times New Roman"/>
          <w:i/>
          <w:iCs/>
          <w:sz w:val="28"/>
          <w:szCs w:val="28"/>
        </w:rPr>
      </w:pPr>
      <w:r w:rsidRPr="00EE5391">
        <w:rPr>
          <w:rFonts w:ascii="Times New Roman" w:hAnsi="Times New Roman" w:cs="Times New Roman"/>
          <w:b/>
          <w:bCs/>
          <w:sz w:val="24"/>
          <w:szCs w:val="24"/>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sidRPr="00EE5391">
        <w:rPr>
          <w:rFonts w:ascii="Times New Roman" w:hAnsi="Times New Roman" w:cs="Times New Roman"/>
          <w:sz w:val="24"/>
          <w:szCs w:val="24"/>
        </w:rPr>
        <w:t>”</w:t>
      </w:r>
      <w:r w:rsidR="00B53575" w:rsidRPr="00EE5391">
        <w:rPr>
          <w:rFonts w:ascii="Times New Roman" w:hAnsi="Times New Roman" w:cs="Times New Roman"/>
          <w:sz w:val="24"/>
          <w:szCs w:val="24"/>
        </w:rPr>
        <w:t xml:space="preserve"> </w:t>
      </w:r>
      <w:r w:rsidR="00B53575" w:rsidRPr="00EE5391">
        <w:rPr>
          <w:rStyle w:val="EndnoteReference"/>
          <w:rFonts w:ascii="Times New Roman" w:hAnsi="Times New Roman" w:cs="Times New Roman"/>
          <w:sz w:val="24"/>
          <w:szCs w:val="24"/>
        </w:rPr>
        <w:endnoteReference w:id="26"/>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A51B47">
      <w:pPr>
        <w:pStyle w:val="Heading2"/>
      </w:pPr>
      <w:r w:rsidRPr="00BE54A1">
        <w:t>Jotipāla, the Son of the Chaplain of King Disampati</w:t>
      </w:r>
    </w:p>
    <w:p w14:paraId="348737D9" w14:textId="07B647C7"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 xml:space="preserve">approached him with deep reverence. After paying homage, he recounted a remarkable event—the visit of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to the celestial assembly of the Thirty-Three Gods. Addressing Sakka and the assembled deities,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7"/>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12E443F2" w14:textId="77777777" w:rsidR="002529EA" w:rsidRDefault="00C0323F" w:rsidP="000D2DF8">
      <w:pPr>
        <w:spacing w:after="0"/>
        <w:rPr>
          <w:rFonts w:ascii="Times New Roman" w:hAnsi="Times New Roman" w:cs="Times New Roman"/>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p>
    <w:p w14:paraId="6CD839C7" w14:textId="5C53E1AB" w:rsidR="00AE3884" w:rsidRPr="00117AD1" w:rsidRDefault="00616872" w:rsidP="000D2DF8">
      <w:pPr>
        <w:spacing w:after="0"/>
        <w:rPr>
          <w:rFonts w:ascii="Times New Roman" w:hAnsi="Times New Roman" w:cs="Times New Roman"/>
          <w:i/>
          <w:iCs/>
          <w:sz w:val="24"/>
          <w:szCs w:val="24"/>
        </w:rPr>
      </w:pPr>
      <w:r>
        <w:rPr>
          <w:rFonts w:ascii="Times New Roman" w:hAnsi="Times New Roman" w:cs="Times New Roman"/>
          <w:b/>
          <w:bCs/>
          <w:sz w:val="24"/>
          <w:szCs w:val="24"/>
        </w:rPr>
        <w:t>T</w:t>
      </w:r>
      <w:r w:rsidR="00C0323F" w:rsidRPr="00A337A5">
        <w:rPr>
          <w:rFonts w:ascii="Times New Roman" w:hAnsi="Times New Roman" w:cs="Times New Roman"/>
          <w:b/>
          <w:bCs/>
          <w:sz w:val="24"/>
          <w:szCs w:val="24"/>
        </w:rPr>
        <w:t xml:space="preserve">hat holy life did not lead to complete liberation. It brought only rebirth in the </w:t>
      </w:r>
      <w:r w:rsidR="00A337A5" w:rsidRPr="00A337A5">
        <w:rPr>
          <w:rFonts w:ascii="Times New Roman" w:hAnsi="Times New Roman" w:cs="Times New Roman"/>
          <w:b/>
          <w:bCs/>
          <w:sz w:val="24"/>
          <w:szCs w:val="24"/>
        </w:rPr>
        <w:t>brahma</w:t>
      </w:r>
      <w:r w:rsidR="00C0323F"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00C0323F"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8"/>
      </w:r>
    </w:p>
    <w:p w14:paraId="47E549BE" w14:textId="77777777" w:rsidR="009245C9" w:rsidRDefault="009245C9" w:rsidP="00117AD1">
      <w:pPr>
        <w:spacing w:after="0"/>
        <w:rPr>
          <w:rStyle w:val="Heading2Char"/>
        </w:rPr>
      </w:pPr>
    </w:p>
    <w:p w14:paraId="37E97F34" w14:textId="6BFC44B8" w:rsidR="00117AD1" w:rsidRPr="00524F84" w:rsidRDefault="00117AD1" w:rsidP="00117AD1">
      <w:pPr>
        <w:spacing w:after="0"/>
        <w:rPr>
          <w:rFonts w:ascii="Times New Roman" w:hAnsi="Times New Roman" w:cs="Times New Roman"/>
          <w:sz w:val="24"/>
          <w:szCs w:val="24"/>
        </w:rPr>
      </w:pPr>
      <w:r w:rsidRPr="008F1ECA">
        <w:rPr>
          <w:rStyle w:val="Heading2Char"/>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9"/>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lastRenderedPageBreak/>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3F74F587" w14:textId="77777777" w:rsidR="00C813BB" w:rsidRDefault="00C813BB" w:rsidP="00117AD1">
      <w:pPr>
        <w:rPr>
          <w:rFonts w:ascii="Times New Roman" w:hAnsi="Times New Roman" w:cs="Times New Roman"/>
          <w:sz w:val="24"/>
          <w:szCs w:val="24"/>
        </w:rPr>
      </w:pPr>
    </w:p>
    <w:p w14:paraId="0BD8E574" w14:textId="42EAA97D"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C813BB"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w:t>
      </w:r>
      <w:r w:rsidRPr="00C813BB">
        <w:rPr>
          <w:rFonts w:ascii="Times New Roman" w:hAnsi="Times New Roman" w:cs="Times New Roman"/>
          <w:sz w:val="24"/>
          <w:szCs w:val="24"/>
        </w:rPr>
        <w:t>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CA0B21">
        <w:rPr>
          <w:rStyle w:val="Heading2Char"/>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30"/>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FD06B7">
        <w:rPr>
          <w:rFonts w:ascii="Times New Roman" w:hAnsi="Times New Roman" w:cs="Times New Roman"/>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FD06B7">
        <w:rPr>
          <w:rFonts w:ascii="Times New Roman" w:hAnsi="Times New Roman" w:cs="Times New Roman"/>
          <w:sz w:val="24"/>
          <w:szCs w:val="24"/>
        </w:rPr>
        <w:t>Venerable Ānanda,</w:t>
      </w:r>
      <w:r w:rsidRPr="00326258">
        <w:rPr>
          <w:rFonts w:ascii="Times New Roman" w:hAnsi="Times New Roman" w:cs="Times New Roman"/>
          <w:sz w:val="24"/>
          <w:szCs w:val="24"/>
        </w:rPr>
        <w:t xml:space="preserve"> knowing that </w:t>
      </w:r>
      <w:r w:rsidRPr="00FD06B7">
        <w:rPr>
          <w:rFonts w:ascii="Times New Roman" w:hAnsi="Times New Roman" w:cs="Times New Roman"/>
          <w:sz w:val="24"/>
          <w:szCs w:val="24"/>
        </w:rPr>
        <w:t>Tathāgatas do not smile without reas</w:t>
      </w:r>
      <w:r w:rsidRPr="00326258">
        <w:rPr>
          <w:rFonts w:ascii="Times New Roman" w:hAnsi="Times New Roman" w:cs="Times New Roman"/>
          <w:b/>
          <w:bCs/>
          <w:sz w:val="24"/>
          <w:szCs w:val="24"/>
        </w:rPr>
        <w:t>on</w:t>
      </w:r>
      <w:r w:rsidRPr="00326258">
        <w:rPr>
          <w:rFonts w:ascii="Times New Roman" w:hAnsi="Times New Roman" w:cs="Times New Roman"/>
          <w:sz w:val="24"/>
          <w:szCs w:val="24"/>
        </w:rPr>
        <w:t xml:space="preserve">, respectfully inquired about the cause of his smile. In response, the Buddha recounted the story of </w:t>
      </w:r>
      <w:r w:rsidRPr="00FD06B7">
        <w:rPr>
          <w:rFonts w:ascii="Times New Roman" w:hAnsi="Times New Roman" w:cs="Times New Roman"/>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FD06B7">
        <w:rPr>
          <w:rFonts w:ascii="Times New Roman" w:hAnsi="Times New Roman" w:cs="Times New Roman"/>
          <w:sz w:val="24"/>
          <w:szCs w:val="24"/>
        </w:rPr>
        <w:t>Uposatha day</w:t>
      </w:r>
      <w:r w:rsidRPr="00326258">
        <w:rPr>
          <w:rFonts w:ascii="Times New Roman" w:hAnsi="Times New Roman" w:cs="Times New Roman"/>
          <w:b/>
          <w:bCs/>
          <w:sz w:val="24"/>
          <w:szCs w:val="24"/>
        </w:rPr>
        <w:t>s</w:t>
      </w:r>
      <w:r w:rsidRPr="00326258">
        <w:rPr>
          <w:rFonts w:ascii="Times New Roman" w:hAnsi="Times New Roman" w:cs="Times New Roman"/>
          <w:sz w:val="24"/>
          <w:szCs w:val="24"/>
        </w:rPr>
        <w:t xml:space="preserve"> with great devotion.</w:t>
      </w:r>
    </w:p>
    <w:p w14:paraId="0CC7371B" w14:textId="72B014F8"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1776FA">
        <w:rPr>
          <w:rFonts w:ascii="Times New Roman" w:hAnsi="Times New Roman" w:cs="Times New Roman"/>
          <w:sz w:val="24"/>
          <w:szCs w:val="24"/>
        </w:rPr>
        <w:t>inevitability of aging,</w:t>
      </w:r>
      <w:r w:rsidRPr="00326258">
        <w:rPr>
          <w:rFonts w:ascii="Times New Roman" w:hAnsi="Times New Roman" w:cs="Times New Roman"/>
          <w:sz w:val="24"/>
          <w:szCs w:val="24"/>
        </w:rPr>
        <w:t xml:space="preserve"> he made a solemn vow. He instructed his royal barber:</w:t>
      </w:r>
      <w:r w:rsidR="00B573FD">
        <w:rPr>
          <w:rStyle w:val="EndnoteReference"/>
          <w:rFonts w:ascii="Times New Roman" w:hAnsi="Times New Roman" w:cs="Times New Roman"/>
          <w:sz w:val="24"/>
          <w:szCs w:val="24"/>
        </w:rPr>
        <w:endnoteReference w:id="31"/>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lastRenderedPageBreak/>
        <w:t xml:space="preserve">In due course, the barber discovered a single strand of grey hair and reported it to the king. Recognizing this as a sign of impermanence, the king </w:t>
      </w:r>
      <w:r w:rsidRPr="001776FA">
        <w:rPr>
          <w:rFonts w:ascii="Times New Roman" w:hAnsi="Times New Roman" w:cs="Times New Roman"/>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1776FA" w:rsidRDefault="00326258" w:rsidP="00326258">
      <w:pPr>
        <w:rPr>
          <w:rFonts w:ascii="Times New Roman" w:hAnsi="Times New Roman" w:cs="Times New Roman"/>
          <w:i/>
          <w:iCs/>
          <w:sz w:val="24"/>
          <w:szCs w:val="24"/>
        </w:rPr>
      </w:pPr>
      <w:r w:rsidRPr="001776FA">
        <w:rPr>
          <w:rFonts w:ascii="Times New Roman" w:hAnsi="Times New Roman" w:cs="Times New Roman"/>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1776FA">
        <w:rPr>
          <w:rFonts w:ascii="Times New Roman" w:hAnsi="Times New Roman" w:cs="Times New Roman"/>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1776FA">
        <w:rPr>
          <w:rFonts w:ascii="Times New Roman" w:hAnsi="Times New Roman" w:cs="Times New Roman"/>
          <w:sz w:val="24"/>
          <w:szCs w:val="24"/>
        </w:rPr>
        <w:t>King Kaḷārajanaka,</w:t>
      </w:r>
      <w:r w:rsidRPr="00326258">
        <w:rPr>
          <w:rFonts w:ascii="Times New Roman" w:hAnsi="Times New Roman" w:cs="Times New Roman"/>
          <w:sz w:val="24"/>
          <w:szCs w:val="24"/>
        </w:rPr>
        <w:t xml:space="preserve">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2"/>
      </w:r>
    </w:p>
    <w:p w14:paraId="466BA3B4" w14:textId="77777777" w:rsidR="002229EE" w:rsidRDefault="002229EE" w:rsidP="00817922">
      <w:pPr>
        <w:spacing w:after="0"/>
        <w:rPr>
          <w:rFonts w:ascii="Times New Roman" w:hAnsi="Times New Roman" w:cs="Times New Roman"/>
          <w:b/>
          <w:bCs/>
          <w:sz w:val="24"/>
          <w:szCs w:val="24"/>
        </w:rPr>
      </w:pPr>
    </w:p>
    <w:p w14:paraId="70547D37" w14:textId="549A819F" w:rsidR="003D296E" w:rsidRPr="00817922" w:rsidRDefault="003D296E" w:rsidP="0074313A">
      <w:pPr>
        <w:pStyle w:val="Heading2"/>
      </w:pPr>
      <w:r w:rsidRPr="00817922">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3"/>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4C6BDBA0" w14:textId="77777777" w:rsidR="00AC2B80" w:rsidRDefault="000729BC" w:rsidP="00F1524A">
      <w:pPr>
        <w:spacing w:after="0"/>
        <w:rPr>
          <w:rFonts w:ascii="Times New Roman" w:hAnsi="Times New Roman" w:cs="Times New Roman"/>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p>
    <w:p w14:paraId="30E3BDAE" w14:textId="01203A5E" w:rsidR="00F1524A" w:rsidRDefault="000729BC" w:rsidP="00F1524A">
      <w:pPr>
        <w:spacing w:after="0"/>
        <w:rPr>
          <w:rFonts w:ascii="Times New Roman" w:hAnsi="Times New Roman" w:cs="Times New Roman"/>
          <w:i/>
          <w:iCs/>
          <w:sz w:val="24"/>
          <w:szCs w:val="24"/>
        </w:rPr>
      </w:pPr>
      <w:r w:rsidRPr="00DD7AB5">
        <w:rPr>
          <w:rFonts w:ascii="Times New Roman" w:hAnsi="Times New Roman" w:cs="Times New Roman"/>
          <w:b/>
          <w:bCs/>
          <w:sz w:val="24"/>
          <w:szCs w:val="24"/>
        </w:rPr>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4"/>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0826A7">
        <w:rPr>
          <w:rStyle w:val="Heading1Char"/>
        </w:rPr>
        <w:t>Wholesome Deeds and the Thirty-Two Great Marks</w:t>
      </w:r>
      <w:r w:rsidR="00A07318">
        <w:rPr>
          <w:rStyle w:val="EndnoteReference"/>
          <w:rFonts w:ascii="Times New Roman" w:hAnsi="Times New Roman" w:cs="Times New Roman"/>
          <w:b/>
          <w:bCs/>
          <w:sz w:val="24"/>
          <w:szCs w:val="24"/>
        </w:rPr>
        <w:endnoteReference w:id="35"/>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lastRenderedPageBreak/>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FB082D0" w14:textId="77777777" w:rsidR="000472C9" w:rsidRDefault="000472C9" w:rsidP="003E3EF5">
      <w:pPr>
        <w:spacing w:after="0"/>
        <w:rPr>
          <w:rFonts w:ascii="Times New Roman" w:hAnsi="Times New Roman" w:cs="Times New Roman"/>
          <w:i/>
          <w:iCs/>
          <w:sz w:val="24"/>
          <w:szCs w:val="24"/>
        </w:rPr>
      </w:pPr>
    </w:p>
    <w:p w14:paraId="30584AE2" w14:textId="5DDB4344"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6"/>
      </w:r>
    </w:p>
    <w:p w14:paraId="36D77694" w14:textId="166F561D" w:rsidR="004B6B44" w:rsidRDefault="004B6B44" w:rsidP="00802409">
      <w:pPr>
        <w:rPr>
          <w:rFonts w:ascii="Times New Roman" w:hAnsi="Times New Roman" w:cs="Times New Roman"/>
          <w:sz w:val="24"/>
          <w:szCs w:val="24"/>
        </w:rPr>
      </w:pPr>
    </w:p>
    <w:p w14:paraId="73B70E50" w14:textId="2ABC4742"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35354AA0" w:rsidR="00A25CAF" w:rsidRPr="00A25CAF" w:rsidRDefault="00A25CAF" w:rsidP="00383612">
      <w:pPr>
        <w:pStyle w:val="Heading1"/>
      </w:pPr>
      <w:r w:rsidRPr="00A25CAF">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0AFB655E" w14:textId="77777777" w:rsidR="00383612" w:rsidRDefault="00383612" w:rsidP="00EE6BC8">
      <w:pPr>
        <w:spacing w:after="0"/>
        <w:rPr>
          <w:b/>
          <w:bCs/>
        </w:rPr>
      </w:pPr>
    </w:p>
    <w:p w14:paraId="2D294857" w14:textId="3DB60570" w:rsidR="00A448A3" w:rsidRPr="00EE6BC8" w:rsidRDefault="00A448A3" w:rsidP="00383612">
      <w:pPr>
        <w:pStyle w:val="Heading2"/>
      </w:pPr>
      <w:r w:rsidRPr="00EE6BC8">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the Blessed One approached them and gently inquired about their 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7"/>
      </w:r>
    </w:p>
    <w:p w14:paraId="5F3AF02E" w14:textId="359405E0" w:rsidR="00EE644D" w:rsidRDefault="00B7691A"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w:t>
      </w:r>
    </w:p>
    <w:p w14:paraId="2A6DABE7" w14:textId="77777777" w:rsidR="00D70F48" w:rsidRDefault="00B7691A" w:rsidP="00A560F4">
      <w:pPr>
        <w:pStyle w:val="Heading3"/>
      </w:pPr>
      <w:r w:rsidRPr="00B7691A">
        <w:t>Appearance of the Seven Fully Enlightened Buddhas</w:t>
      </w:r>
    </w:p>
    <w:p w14:paraId="71BD921C" w14:textId="50E60305" w:rsidR="00A448A3" w:rsidRPr="00D70F48" w:rsidRDefault="00D70F48" w:rsidP="00D70F48">
      <w:pPr>
        <w:spacing w:after="0"/>
        <w:rPr>
          <w:rFonts w:ascii="Times New Roman" w:hAnsi="Times New Roman" w:cs="Times New Roman"/>
          <w:b/>
          <w:bCs/>
          <w:sz w:val="24"/>
          <w:szCs w:val="24"/>
        </w:rPr>
      </w:pPr>
      <w:r>
        <w:rPr>
          <w:rFonts w:ascii="Times New Roman" w:hAnsi="Times New Roman" w:cs="Times New Roman"/>
          <w:sz w:val="24"/>
          <w:szCs w:val="24"/>
        </w:rPr>
        <w:t xml:space="preserve">The Blessed One </w:t>
      </w:r>
      <w:r w:rsidR="00A448A3" w:rsidRPr="007C569D">
        <w:rPr>
          <w:rFonts w:ascii="Times New Roman" w:hAnsi="Times New Roman" w:cs="Times New Roman"/>
          <w:sz w:val="24"/>
          <w:szCs w:val="24"/>
        </w:rPr>
        <w:t xml:space="preserve">explained that ninety-one aeons ago, </w:t>
      </w:r>
      <w:r w:rsidR="00A448A3" w:rsidRPr="007C569D">
        <w:rPr>
          <w:rFonts w:ascii="Times New Roman" w:hAnsi="Times New Roman" w:cs="Times New Roman"/>
          <w:b/>
          <w:bCs/>
          <w:sz w:val="24"/>
          <w:szCs w:val="24"/>
        </w:rPr>
        <w:t>Buddha Vipassī</w:t>
      </w:r>
      <w:r w:rsidR="00A448A3" w:rsidRPr="007C569D">
        <w:rPr>
          <w:rFonts w:ascii="Times New Roman" w:hAnsi="Times New Roman" w:cs="Times New Roman"/>
          <w:sz w:val="24"/>
          <w:szCs w:val="24"/>
        </w:rPr>
        <w:t xml:space="preserve"> arose; thirty-one aeons ago, </w:t>
      </w:r>
      <w:r w:rsidR="00F50E00" w:rsidRPr="00562A48">
        <w:rPr>
          <w:rFonts w:ascii="Times New Roman" w:hAnsi="Times New Roman" w:cs="Times New Roman"/>
          <w:b/>
          <w:bCs/>
          <w:sz w:val="24"/>
          <w:szCs w:val="24"/>
        </w:rPr>
        <w:t>Buddha S</w:t>
      </w:r>
      <w:r w:rsidR="00451867" w:rsidRPr="00562A48">
        <w:rPr>
          <w:rFonts w:ascii="Times New Roman" w:hAnsi="Times New Roman" w:cs="Times New Roman"/>
          <w:b/>
          <w:bCs/>
          <w:sz w:val="24"/>
          <w:szCs w:val="24"/>
        </w:rPr>
        <w:t>ikhi</w:t>
      </w:r>
      <w:r w:rsidR="00451867">
        <w:rPr>
          <w:rFonts w:ascii="Times New Roman" w:hAnsi="Times New Roman" w:cs="Times New Roman"/>
          <w:sz w:val="24"/>
          <w:szCs w:val="24"/>
        </w:rPr>
        <w:t xml:space="preserve"> arose. </w:t>
      </w:r>
      <w:r w:rsidR="005D3416">
        <w:rPr>
          <w:rFonts w:ascii="Times New Roman" w:hAnsi="Times New Roman" w:cs="Times New Roman"/>
          <w:sz w:val="24"/>
          <w:szCs w:val="24"/>
        </w:rPr>
        <w:t xml:space="preserve">Int the same thirty-first </w:t>
      </w:r>
      <w:r w:rsidR="009D4DDD">
        <w:rPr>
          <w:rFonts w:ascii="Times New Roman" w:hAnsi="Times New Roman" w:cs="Times New Roman"/>
          <w:sz w:val="24"/>
          <w:szCs w:val="24"/>
        </w:rPr>
        <w:t xml:space="preserve">aeon </w:t>
      </w:r>
      <w:r w:rsidR="00562A48">
        <w:rPr>
          <w:rFonts w:ascii="Times New Roman" w:hAnsi="Times New Roman" w:cs="Times New Roman"/>
          <w:sz w:val="24"/>
          <w:szCs w:val="24"/>
        </w:rPr>
        <w:t xml:space="preserve">before this </w:t>
      </w:r>
      <w:r w:rsidR="00A448A3" w:rsidRPr="007C569D">
        <w:rPr>
          <w:rFonts w:ascii="Times New Roman" w:hAnsi="Times New Roman" w:cs="Times New Roman"/>
          <w:b/>
          <w:bCs/>
          <w:sz w:val="24"/>
          <w:szCs w:val="24"/>
        </w:rPr>
        <w:t>Buddha Vessabhū</w:t>
      </w:r>
      <w:r w:rsidR="00A448A3" w:rsidRPr="007C569D">
        <w:rPr>
          <w:rFonts w:ascii="Times New Roman" w:hAnsi="Times New Roman" w:cs="Times New Roman"/>
          <w:sz w:val="24"/>
          <w:szCs w:val="24"/>
        </w:rPr>
        <w:t xml:space="preserve"> emerged</w:t>
      </w:r>
      <w:r w:rsidR="00562A48">
        <w:rPr>
          <w:rFonts w:ascii="Times New Roman" w:hAnsi="Times New Roman" w:cs="Times New Roman"/>
          <w:sz w:val="24"/>
          <w:szCs w:val="24"/>
        </w:rPr>
        <w:t>. I</w:t>
      </w:r>
      <w:r w:rsidR="00A448A3" w:rsidRPr="007C569D">
        <w:rPr>
          <w:rFonts w:ascii="Times New Roman" w:hAnsi="Times New Roman" w:cs="Times New Roman"/>
          <w:sz w:val="24"/>
          <w:szCs w:val="24"/>
        </w:rPr>
        <w:t xml:space="preserve">n the present </w:t>
      </w:r>
      <w:r w:rsidR="00414E30">
        <w:rPr>
          <w:rFonts w:ascii="Times New Roman" w:hAnsi="Times New Roman" w:cs="Times New Roman"/>
          <w:sz w:val="24"/>
          <w:szCs w:val="24"/>
        </w:rPr>
        <w:t xml:space="preserve">fortune </w:t>
      </w:r>
      <w:r w:rsidR="00A448A3" w:rsidRPr="007C569D">
        <w:rPr>
          <w:rFonts w:ascii="Times New Roman" w:hAnsi="Times New Roman" w:cs="Times New Roman"/>
          <w:sz w:val="24"/>
          <w:szCs w:val="24"/>
        </w:rPr>
        <w:t>aeon, five Buddhas—</w:t>
      </w:r>
      <w:r w:rsidR="00A448A3" w:rsidRPr="007C569D">
        <w:rPr>
          <w:rFonts w:ascii="Times New Roman" w:hAnsi="Times New Roman" w:cs="Times New Roman"/>
          <w:b/>
          <w:bCs/>
          <w:sz w:val="24"/>
          <w:szCs w:val="24"/>
        </w:rPr>
        <w:t>Kakusandha, Konagamana, Kassapa,</w:t>
      </w:r>
      <w:r w:rsidR="00A448A3" w:rsidRPr="007C569D">
        <w:rPr>
          <w:rFonts w:ascii="Times New Roman" w:hAnsi="Times New Roman" w:cs="Times New Roman"/>
          <w:sz w:val="24"/>
          <w:szCs w:val="24"/>
        </w:rPr>
        <w:t xml:space="preserve"> and finally </w:t>
      </w:r>
      <w:r w:rsidR="00A448A3" w:rsidRPr="007C569D">
        <w:rPr>
          <w:rFonts w:ascii="Times New Roman" w:hAnsi="Times New Roman" w:cs="Times New Roman"/>
          <w:b/>
          <w:bCs/>
          <w:sz w:val="24"/>
          <w:szCs w:val="24"/>
        </w:rPr>
        <w:t xml:space="preserve">Buddha </w:t>
      </w:r>
      <w:r w:rsidR="00A448A3" w:rsidRPr="00777DBB">
        <w:rPr>
          <w:rFonts w:ascii="Times New Roman" w:hAnsi="Times New Roman" w:cs="Times New Roman"/>
          <w:b/>
          <w:bCs/>
          <w:sz w:val="24"/>
          <w:szCs w:val="24"/>
        </w:rPr>
        <w:t>Gotama</w:t>
      </w:r>
      <w:r w:rsidR="00A448A3" w:rsidRPr="00DA57AE">
        <w:t xml:space="preserve">, </w:t>
      </w:r>
      <w:r w:rsidR="00A448A3"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335D7950" w14:textId="77777777" w:rsidR="008925BA" w:rsidRDefault="008925BA" w:rsidP="00914DA2">
      <w:pPr>
        <w:rPr>
          <w:rFonts w:ascii="Times New Roman" w:hAnsi="Times New Roman" w:cs="Times New Roman"/>
          <w:sz w:val="24"/>
          <w:szCs w:val="24"/>
        </w:rPr>
      </w:pPr>
    </w:p>
    <w:p w14:paraId="6649DE35" w14:textId="7A51E8D0"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lastRenderedPageBreak/>
        <w:t>Later, having left his seclusion, the Buddha returned and kindly asked, “What conversation did I interrupt as you sat together?” When the monks shared their discussion, the Blessed One replied with gentle assurance:</w:t>
      </w:r>
    </w:p>
    <w:p w14:paraId="4BD3198A" w14:textId="58F91B76" w:rsidR="00735DCF" w:rsidRDefault="00735DCF" w:rsidP="00311269">
      <w:pPr>
        <w:spacing w:after="0"/>
        <w:rPr>
          <w:rFonts w:ascii="Times New Roman" w:hAnsi="Times New Roman" w:cs="Times New Roman"/>
          <w:i/>
          <w:iCs/>
          <w:sz w:val="24"/>
          <w:szCs w:val="24"/>
        </w:rPr>
      </w:pPr>
      <w:r w:rsidRPr="0097103C">
        <w:rPr>
          <w:rFonts w:ascii="Times New Roman" w:hAnsi="Times New Roman" w:cs="Times New Roman"/>
          <w:sz w:val="24"/>
          <w:szCs w:val="24"/>
        </w:rPr>
        <w:t>“The Tathāgata understands these matters by his own deep penetration into the principles of the Dhamma; and indeed, the devas, too, have shared their wisdom with him.”</w:t>
      </w:r>
      <w:r w:rsidR="00311269">
        <w:rPr>
          <w:rFonts w:ascii="Times New Roman" w:hAnsi="Times New Roman" w:cs="Times New Roman"/>
          <w:sz w:val="24"/>
          <w:szCs w:val="24"/>
        </w:rPr>
        <w:t xml:space="preserve"> </w:t>
      </w:r>
      <w:r w:rsidR="00311269">
        <w:rPr>
          <w:rStyle w:val="EndnoteReference"/>
          <w:rFonts w:ascii="Times New Roman" w:hAnsi="Times New Roman" w:cs="Times New Roman"/>
          <w:i/>
          <w:iCs/>
          <w:sz w:val="24"/>
          <w:szCs w:val="24"/>
        </w:rPr>
        <w:endnoteReference w:id="38"/>
      </w:r>
    </w:p>
    <w:p w14:paraId="698F6E6C" w14:textId="77777777" w:rsidR="00311269" w:rsidRPr="00311269" w:rsidRDefault="00311269" w:rsidP="00311269">
      <w:pPr>
        <w:spacing w:after="0"/>
        <w:rPr>
          <w:rFonts w:ascii="Times New Roman" w:hAnsi="Times New Roman" w:cs="Times New Roman"/>
          <w:i/>
          <w:iCs/>
          <w:sz w:val="24"/>
          <w:szCs w:val="24"/>
        </w:rPr>
      </w:pPr>
    </w:p>
    <w:p w14:paraId="51C8057B" w14:textId="77777777" w:rsidR="00B74F59" w:rsidRPr="00B74F59" w:rsidRDefault="00B74F59" w:rsidP="00A560F4">
      <w:pPr>
        <w:pStyle w:val="Heading3"/>
      </w:pPr>
      <w:r w:rsidRPr="00B74F59">
        <w:t>The Tathāgata’s Penetration of the Past Buddhas</w:t>
      </w:r>
    </w:p>
    <w:p w14:paraId="28E83B0B" w14:textId="006BFEC1" w:rsidR="00D37510" w:rsidRDefault="00D37510" w:rsidP="00D37510">
      <w:pPr>
        <w:spacing w:after="0"/>
        <w:rPr>
          <w:rFonts w:ascii="Times New Roman" w:hAnsi="Times New Roman" w:cs="Times New Roman"/>
          <w:sz w:val="24"/>
          <w:szCs w:val="24"/>
        </w:rPr>
      </w:pPr>
      <w:r>
        <w:rPr>
          <w:rFonts w:ascii="Times New Roman" w:hAnsi="Times New Roman" w:cs="Times New Roman"/>
          <w:sz w:val="24"/>
          <w:szCs w:val="24"/>
        </w:rPr>
        <w:t>The Buddha elaborated thus:</w:t>
      </w:r>
    </w:p>
    <w:p w14:paraId="01870F56" w14:textId="2D22BE38"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And so it is, monks, that through his profound penetration of the Dhamma’s essence, the Tathāgata recalls the past Buddhas—those Fully Enlightened Ones who have attained final Nibbāna. Having cut through the countless complexities of existence, they blazed the path of liberation, bringing an end to the cycle of birth and death. With perfect wisdom, they transcended all suffering and exhaustion, leaving behind only the pure radiance of their teachings.</w:t>
      </w:r>
    </w:p>
    <w:p w14:paraId="35640CF1" w14:textId="77777777"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e Tathāgata remembers them—those Blessed Ones who came before—recalling their births, their names, their noble clans. He reflects on the span of their lives, the twin disciples who upheld their teachings, and the assemblies of devoted followers who walked the path under their guidance.</w:t>
      </w:r>
    </w:p>
    <w:p w14:paraId="5A5143F4" w14:textId="2E782D76"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i/>
          <w:iCs/>
          <w:sz w:val="24"/>
          <w:szCs w:val="24"/>
        </w:rPr>
        <w:t>"These Blessed Lords arose in the world thus; they were known thus; their noble lineage was thus. Such was their flawless virtue, such was their Dhamma, such was their wisdom, such was their dwelling, and such was their final liberation."</w:t>
      </w:r>
      <w:r w:rsidR="000D6367">
        <w:rPr>
          <w:rStyle w:val="EndnoteReference"/>
          <w:rFonts w:ascii="Times New Roman" w:hAnsi="Times New Roman" w:cs="Times New Roman"/>
          <w:i/>
          <w:iCs/>
          <w:sz w:val="24"/>
          <w:szCs w:val="24"/>
        </w:rPr>
        <w:endnoteReference w:id="39"/>
      </w:r>
    </w:p>
    <w:p w14:paraId="7AA8DB1A" w14:textId="77777777" w:rsid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us, monks, the lineage of the Buddhas shines unbroken, a beacon of wisdom illuminating the path for those who seek the end of suffering.</w:t>
      </w:r>
    </w:p>
    <w:p w14:paraId="5B21A1A4" w14:textId="77777777" w:rsidR="002E17F4" w:rsidRPr="0010611B" w:rsidRDefault="002E17F4" w:rsidP="00BB132A">
      <w:pPr>
        <w:pStyle w:val="Heading1"/>
      </w:pPr>
      <w:r w:rsidRPr="0010611B">
        <w:t>The Buddhas: Beacons of Liberation</w:t>
      </w:r>
    </w:p>
    <w:p w14:paraId="3442E865"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hroughout the vast expanse of time, when the light of the Dhamma fades, a Buddha arises—like the sun dispelling the deepest night. They come, not for themselves, but for the welfare of countless beings lost in the endless cycle of birth and death.</w:t>
      </w:r>
    </w:p>
    <w:p w14:paraId="05DA400A" w14:textId="08C72ADC"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 xml:space="preserve">From aeon to aeon, these supreme beings have </w:t>
      </w:r>
      <w:r w:rsidR="00B6664D" w:rsidRPr="002E17F4">
        <w:rPr>
          <w:rFonts w:ascii="Times New Roman" w:hAnsi="Times New Roman" w:cs="Times New Roman"/>
          <w:sz w:val="24"/>
          <w:szCs w:val="24"/>
        </w:rPr>
        <w:t>trod</w:t>
      </w:r>
      <w:r w:rsidRPr="002E17F4">
        <w:rPr>
          <w:rFonts w:ascii="Times New Roman" w:hAnsi="Times New Roman" w:cs="Times New Roman"/>
          <w:sz w:val="24"/>
          <w:szCs w:val="24"/>
        </w:rPr>
        <w:t xml:space="preserve"> the noble path, illuminating the way to the Deathless:</w:t>
      </w:r>
    </w:p>
    <w:p w14:paraId="20D76ED7" w14:textId="77777777" w:rsidR="002E17F4" w:rsidRDefault="002E17F4" w:rsidP="002E17F4">
      <w:pPr>
        <w:rPr>
          <w:rFonts w:ascii="Times New Roman" w:hAnsi="Times New Roman" w:cs="Times New Roman"/>
          <w:sz w:val="24"/>
          <w:szCs w:val="24"/>
        </w:rPr>
      </w:pP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ipassī</w:t>
      </w:r>
      <w:r w:rsidRPr="002E17F4">
        <w:rPr>
          <w:rFonts w:ascii="Times New Roman" w:hAnsi="Times New Roman" w:cs="Times New Roman"/>
          <w:sz w:val="24"/>
          <w:szCs w:val="24"/>
        </w:rPr>
        <w:t>—the first of the Seven Buddhas, whose wisdom shone like a golden dawn in a distant age.</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Sikhī</w:t>
      </w:r>
      <w:r w:rsidRPr="002E17F4">
        <w:rPr>
          <w:rFonts w:ascii="Times New Roman" w:hAnsi="Times New Roman" w:cs="Times New Roman"/>
          <w:sz w:val="24"/>
          <w:szCs w:val="24"/>
        </w:rPr>
        <w:t>—a guiding light for those seeking liberation from suffering.</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essabhū</w:t>
      </w:r>
      <w:r w:rsidRPr="002E17F4">
        <w:rPr>
          <w:rFonts w:ascii="Times New Roman" w:hAnsi="Times New Roman" w:cs="Times New Roman"/>
          <w:sz w:val="24"/>
          <w:szCs w:val="24"/>
        </w:rPr>
        <w:t>—who walked the world, offering the Dhamma like a refreshing rain upon parched land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kusandha</w:t>
      </w:r>
      <w:r w:rsidRPr="002E17F4">
        <w:rPr>
          <w:rFonts w:ascii="Times New Roman" w:hAnsi="Times New Roman" w:cs="Times New Roman"/>
          <w:sz w:val="24"/>
          <w:szCs w:val="24"/>
        </w:rPr>
        <w:t>—the first of the present aeon, bringing refuge to weary heart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onāgamana</w:t>
      </w:r>
      <w:r w:rsidRPr="002E17F4">
        <w:rPr>
          <w:rFonts w:ascii="Times New Roman" w:hAnsi="Times New Roman" w:cs="Times New Roman"/>
          <w:sz w:val="24"/>
          <w:szCs w:val="24"/>
        </w:rPr>
        <w:t>—whose presence inspired the noble and faithful.</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ssapa</w:t>
      </w:r>
      <w:r w:rsidRPr="002E17F4">
        <w:rPr>
          <w:rFonts w:ascii="Times New Roman" w:hAnsi="Times New Roman" w:cs="Times New Roman"/>
          <w:sz w:val="24"/>
          <w:szCs w:val="24"/>
        </w:rPr>
        <w:t>—a beacon of discipline and virtue, who upheld the Dhamma with unwavering strength.</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Gotama</w:t>
      </w:r>
      <w:r w:rsidRPr="002E17F4">
        <w:rPr>
          <w:rFonts w:ascii="Times New Roman" w:hAnsi="Times New Roman" w:cs="Times New Roman"/>
          <w:sz w:val="24"/>
          <w:szCs w:val="24"/>
        </w:rPr>
        <w:t>—the peerless one, the perfectly enlightened teacher who compassionately revealed the path in this very age.</w:t>
      </w:r>
    </w:p>
    <w:p w14:paraId="7EE41FF5" w14:textId="10AB030D" w:rsidR="00EA0CD8" w:rsidRPr="002E17F4" w:rsidRDefault="00EA0CD8" w:rsidP="002E17F4">
      <w:pPr>
        <w:rPr>
          <w:rFonts w:ascii="Times New Roman" w:hAnsi="Times New Roman" w:cs="Times New Roman"/>
          <w:sz w:val="24"/>
          <w:szCs w:val="24"/>
        </w:rPr>
      </w:pPr>
      <w:r w:rsidRPr="00F50684">
        <w:rPr>
          <w:rFonts w:ascii="Times New Roman" w:hAnsi="Times New Roman" w:cs="Times New Roman"/>
          <w:sz w:val="24"/>
          <w:szCs w:val="24"/>
        </w:rPr>
        <w:lastRenderedPageBreak/>
        <w:t>Through immeasurable eons, countless Buddhas have appeared, each revealing the same timeless Dhamma—the path of virtue, meditation, and wisdom that leads beyond suffering, beyond sorrow, beyond all that is impermanent</w:t>
      </w:r>
    </w:p>
    <w:p w14:paraId="03C3F23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ime and again, these Enlightened Ones have arisen to open the gates of freedom for those bound by saṃsāra. They are the incomparable guides who, out of boundless compassion, extend their hands across the ocean of suffering, calling out:</w:t>
      </w:r>
    </w:p>
    <w:p w14:paraId="0F30061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i/>
          <w:iCs/>
          <w:sz w:val="24"/>
          <w:szCs w:val="24"/>
        </w:rPr>
        <w:t>"Come, O seekers of truth! Walk this ancient path of wisdom, virtue, and meditation, and cross beyond birth and death. For those who heed, the shore of Nibbāna is near."</w:t>
      </w:r>
    </w:p>
    <w:p w14:paraId="7F539E48" w14:textId="77777777" w:rsidR="0034216A" w:rsidRPr="00F50684" w:rsidRDefault="0034216A" w:rsidP="0034216A">
      <w:pPr>
        <w:rPr>
          <w:rFonts w:ascii="Times New Roman" w:hAnsi="Times New Roman" w:cs="Times New Roman"/>
          <w:sz w:val="24"/>
          <w:szCs w:val="24"/>
        </w:rPr>
      </w:pPr>
      <w:r w:rsidRPr="00F50684">
        <w:rPr>
          <w:rFonts w:ascii="Times New Roman" w:hAnsi="Times New Roman" w:cs="Times New Roman"/>
          <w:sz w:val="24"/>
          <w:szCs w:val="24"/>
        </w:rPr>
        <w:t>And those who listen, those who walk in their footsteps, cross beyond the endless wandering. They taste the highest peace, the unshakable bliss of Nibbāna.</w:t>
      </w:r>
    </w:p>
    <w:p w14:paraId="277504FB"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Thus, the Buddhas come, age after age, not for their own gain, but as selfless guides, offering the supreme gift—the way to the Deathless.</w:t>
      </w:r>
    </w:p>
    <w:p w14:paraId="4F4CC961"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May we remember their boundless compassion. May we walk the noble path</w:t>
      </w:r>
      <w:r>
        <w:rPr>
          <w:rFonts w:ascii="Times New Roman" w:hAnsi="Times New Roman" w:cs="Times New Roman"/>
          <w:sz w:val="24"/>
          <w:szCs w:val="24"/>
        </w:rPr>
        <w:t xml:space="preserve">! </w:t>
      </w:r>
      <w:r w:rsidRPr="00F50684">
        <w:rPr>
          <w:rFonts w:ascii="Times New Roman" w:hAnsi="Times New Roman" w:cs="Times New Roman"/>
          <w:sz w:val="24"/>
          <w:szCs w:val="24"/>
        </w:rPr>
        <w:t>May we awaken</w:t>
      </w:r>
      <w:r>
        <w:rPr>
          <w:rFonts w:ascii="Times New Roman" w:hAnsi="Times New Roman" w:cs="Times New Roman"/>
          <w:sz w:val="24"/>
          <w:szCs w:val="24"/>
        </w:rPr>
        <w:t>!</w:t>
      </w:r>
    </w:p>
    <w:p w14:paraId="6AD381B4" w14:textId="37CD6510" w:rsidR="00974753" w:rsidRPr="00914DA2" w:rsidRDefault="00934ECC" w:rsidP="00914D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5D034B" wp14:editId="05CAECA3">
            <wp:extent cx="4611370" cy="2634615"/>
            <wp:effectExtent l="76200" t="76200" r="74930" b="89535"/>
            <wp:docPr id="386879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370" cy="2634615"/>
                    </a:xfrm>
                    <a:prstGeom prst="ellipse">
                      <a:avLst/>
                    </a:prstGeom>
                    <a:ln w="63500" cap="rnd">
                      <a:solidFill>
                        <a:srgbClr val="333333"/>
                      </a:solidFill>
                    </a:ln>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53C241F8" w14:textId="70E642F6" w:rsidR="008738AF" w:rsidRDefault="00720EC6" w:rsidP="00011377">
      <w:pPr>
        <w:spacing w:after="0"/>
        <w:rPr>
          <w:rFonts w:cstheme="minorHAnsi"/>
          <w:b/>
          <w:bCs/>
        </w:rPr>
      </w:pPr>
      <w:r w:rsidRPr="007E2D3B">
        <w:rPr>
          <w:b/>
          <w:bCs/>
          <w:sz w:val="24"/>
          <w:szCs w:val="24"/>
        </w:rPr>
        <w:t>The Buddhas: Beacons of Boundless Compassion</w:t>
      </w:r>
      <w:r w:rsidR="000A52C3">
        <w:rPr>
          <w:b/>
          <w:bCs/>
          <w:sz w:val="24"/>
          <w:szCs w:val="24"/>
        </w:rPr>
        <w:t xml:space="preserve">, </w:t>
      </w:r>
      <w:r w:rsidR="0046047C" w:rsidRPr="00F50684">
        <w:rPr>
          <w:rFonts w:cstheme="minorHAnsi"/>
          <w:b/>
          <w:bCs/>
        </w:rPr>
        <w:t>From time to time, when wisdom fades and the world is shrouded in darkness, a Buddha arises—like the morning sun piercing the night</w:t>
      </w:r>
      <w:r w:rsidR="000A52C3">
        <w:rPr>
          <w:rFonts w:cstheme="minorHAnsi"/>
          <w:b/>
          <w:bCs/>
        </w:rPr>
        <w:t xml:space="preserve"> </w:t>
      </w:r>
      <w:r w:rsidR="00E435EA">
        <w:rPr>
          <w:rStyle w:val="EndnoteReference"/>
          <w:rFonts w:cstheme="minorHAnsi"/>
          <w:b/>
          <w:bCs/>
        </w:rPr>
        <w:endnoteReference w:id="40"/>
      </w:r>
    </w:p>
    <w:p w14:paraId="3763B56F" w14:textId="77777777" w:rsidR="000A52C3" w:rsidRPr="00D27771" w:rsidRDefault="000A52C3" w:rsidP="00011377">
      <w:pPr>
        <w:spacing w:after="0"/>
        <w:rPr>
          <w:rStyle w:val="Heading2Char"/>
          <w:rFonts w:asciiTheme="minorHAnsi" w:eastAsiaTheme="minorHAnsi" w:hAnsiTheme="minorHAnsi" w:cstheme="minorHAnsi"/>
          <w:b/>
          <w:bCs/>
          <w:color w:val="auto"/>
          <w:sz w:val="22"/>
          <w:szCs w:val="22"/>
        </w:rPr>
      </w:pPr>
    </w:p>
    <w:p w14:paraId="7FDBBBB5" w14:textId="3E796FC9" w:rsidR="00011377" w:rsidRPr="007D2F15" w:rsidRDefault="00011377" w:rsidP="00011377">
      <w:pPr>
        <w:spacing w:after="0"/>
        <w:rPr>
          <w:rFonts w:ascii="Times New Roman" w:hAnsi="Times New Roman" w:cs="Times New Roman"/>
          <w:sz w:val="24"/>
          <w:szCs w:val="24"/>
        </w:rPr>
      </w:pPr>
      <w:r w:rsidRPr="00A956A0">
        <w:rPr>
          <w:rStyle w:val="Heading2Char"/>
        </w:rPr>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41"/>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A956A0">
        <w:rPr>
          <w:rFonts w:ascii="Times New Roman" w:hAnsi="Times New Roman" w:cs="Times New Roman"/>
          <w:sz w:val="24"/>
          <w:szCs w:val="24"/>
        </w:rPr>
        <w:t xml:space="preserve">Sakkasamyutta </w:t>
      </w:r>
      <w:r w:rsidRPr="00011377">
        <w:rPr>
          <w:rFonts w:ascii="Times New Roman" w:hAnsi="Times New Roman" w:cs="Times New Roman"/>
          <w:sz w:val="24"/>
          <w:szCs w:val="24"/>
        </w:rPr>
        <w:t xml:space="preserve">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ith deep determination and heartfelt commitment—vows that, over time, transformed his life and ultimately elevated him to the exalted position of Sakka, the Lord of the Devas.</w:t>
      </w:r>
    </w:p>
    <w:p w14:paraId="39A64803" w14:textId="69A52CAD" w:rsidR="00883B03" w:rsidRDefault="00883B03" w:rsidP="00883B03">
      <w:pPr>
        <w:pStyle w:val="Heading3"/>
      </w:pPr>
      <w:r>
        <w:t>The seven sacred vows:</w:t>
      </w:r>
    </w:p>
    <w:p w14:paraId="418FB5BF" w14:textId="4F02AA36"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 xml:space="preserve">1) As long as I live may </w:t>
      </w:r>
      <w:r w:rsidR="00C547EC" w:rsidRPr="00883B03">
        <w:rPr>
          <w:rFonts w:ascii="Times New Roman" w:hAnsi="Times New Roman" w:cs="Times New Roman"/>
          <w:sz w:val="24"/>
          <w:szCs w:val="24"/>
        </w:rPr>
        <w:t>I:</w:t>
      </w:r>
      <w:r w:rsidR="00C547EC">
        <w:rPr>
          <w:rFonts w:ascii="Times New Roman" w:hAnsi="Times New Roman" w:cs="Times New Roman"/>
          <w:sz w:val="24"/>
          <w:szCs w:val="24"/>
        </w:rPr>
        <w:t xml:space="preserve"> </w:t>
      </w:r>
      <w:r w:rsidRPr="00883B03">
        <w:rPr>
          <w:rFonts w:ascii="Times New Roman" w:hAnsi="Times New Roman" w:cs="Times New Roman"/>
          <w:sz w:val="24"/>
          <w:szCs w:val="24"/>
        </w:rPr>
        <w:t>support my parents.</w:t>
      </w:r>
    </w:p>
    <w:p w14:paraId="413C33B5" w14:textId="08BAD9ED"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2) may I respect the family elders.</w:t>
      </w:r>
    </w:p>
    <w:p w14:paraId="3D987FFE" w14:textId="0F6B11D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3) may I speak gently.</w:t>
      </w:r>
    </w:p>
    <w:p w14:paraId="1E7319ED" w14:textId="4AF77272"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lastRenderedPageBreak/>
        <w:t>(4)</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not speak divisively.</w:t>
      </w:r>
    </w:p>
    <w:p w14:paraId="40B66D18" w14:textId="196FDFB5"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5) may I dwell at home with a mind devoid of the stain of stinginess, freely</w:t>
      </w:r>
    </w:p>
    <w:p w14:paraId="2F8BB7D7" w14:textId="3781EFF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generous, open-handed, delighting in relinquishment, devoted to charity, delighting in giving and</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sharing.</w:t>
      </w:r>
    </w:p>
    <w:p w14:paraId="1E188A79" w14:textId="3891998C"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6) may I speak the truth.</w:t>
      </w:r>
      <w:r w:rsidRPr="00883B03">
        <w:rPr>
          <w:rFonts w:ascii="Times New Roman" w:hAnsi="Times New Roman" w:cs="Times New Roman" w:hint="eastAsia"/>
          <w:sz w:val="24"/>
          <w:szCs w:val="24"/>
        </w:rPr>
        <w:t>’</w:t>
      </w:r>
    </w:p>
    <w:p w14:paraId="58D82A42" w14:textId="48DBE9B9" w:rsidR="005F261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7)</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be free from anger, and if anger should arise in me may I dispel it</w:t>
      </w:r>
      <w:r w:rsidR="00E33184">
        <w:rPr>
          <w:rFonts w:ascii="Times New Roman" w:hAnsi="Times New Roman" w:cs="Times New Roman"/>
          <w:sz w:val="24"/>
          <w:szCs w:val="24"/>
        </w:rPr>
        <w:t xml:space="preserve"> </w:t>
      </w:r>
      <w:r w:rsidRPr="00883B03">
        <w:rPr>
          <w:rFonts w:ascii="Times New Roman" w:hAnsi="Times New Roman" w:cs="Times New Roman"/>
          <w:sz w:val="24"/>
          <w:szCs w:val="24"/>
        </w:rPr>
        <w:t>quickly.</w:t>
      </w:r>
      <w:r w:rsidR="00E7296E">
        <w:rPr>
          <w:rStyle w:val="EndnoteReference"/>
          <w:rFonts w:ascii="Times New Roman" w:hAnsi="Times New Roman" w:cs="Times New Roman"/>
          <w:sz w:val="24"/>
          <w:szCs w:val="24"/>
        </w:rPr>
        <w:endnoteReference w:id="42"/>
      </w:r>
    </w:p>
    <w:p w14:paraId="3BD392E7" w14:textId="2F796FEE" w:rsidR="00000886" w:rsidRDefault="00000886" w:rsidP="00A12FCF">
      <w:pPr>
        <w:spacing w:after="0"/>
        <w:jc w:val="center"/>
        <w:rPr>
          <w:rFonts w:ascii="Times New Roman" w:hAnsi="Times New Roman" w:cs="Times New Roman"/>
          <w:sz w:val="24"/>
          <w:szCs w:val="24"/>
        </w:rPr>
      </w:pPr>
      <w:r>
        <w:rPr>
          <w:noProof/>
        </w:rPr>
        <w:drawing>
          <wp:inline distT="0" distB="0" distL="0" distR="0" wp14:anchorId="60C7C9F6" wp14:editId="6461C1B1">
            <wp:extent cx="2419200" cy="3099600"/>
            <wp:effectExtent l="0" t="0" r="635" b="5715"/>
            <wp:docPr id="2058640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200" cy="3099600"/>
                    </a:xfrm>
                    <a:prstGeom prst="rect">
                      <a:avLst/>
                    </a:prstGeom>
                    <a:ln>
                      <a:noFill/>
                    </a:ln>
                    <a:effectLst>
                      <a:softEdge rad="112500"/>
                    </a:effectLst>
                  </pic:spPr>
                </pic:pic>
              </a:graphicData>
            </a:graphic>
          </wp:inline>
        </w:drawing>
      </w:r>
    </w:p>
    <w:p w14:paraId="7F4E1989" w14:textId="68F868B3" w:rsidR="00F16647" w:rsidRDefault="00F16647" w:rsidP="00A12FCF">
      <w:pPr>
        <w:spacing w:after="0"/>
        <w:jc w:val="center"/>
        <w:rPr>
          <w:rFonts w:ascii="Times New Roman" w:hAnsi="Times New Roman" w:cs="Times New Roman"/>
          <w:sz w:val="24"/>
          <w:szCs w:val="24"/>
        </w:rPr>
      </w:pPr>
    </w:p>
    <w:p w14:paraId="1E9EAB21" w14:textId="77777777" w:rsidR="00F35BC6" w:rsidRDefault="00F35BC6" w:rsidP="00A12FCF">
      <w:pPr>
        <w:spacing w:after="0"/>
        <w:jc w:val="center"/>
        <w:rPr>
          <w:rFonts w:cstheme="minorHAnsi"/>
          <w:b/>
          <w:bCs/>
        </w:rPr>
      </w:pPr>
      <w:r w:rsidRPr="00F16647">
        <w:rPr>
          <w:rFonts w:cstheme="minorHAnsi"/>
          <w:b/>
          <w:bCs/>
        </w:rPr>
        <w:t xml:space="preserve">Sakka, the Lord of the Devas </w:t>
      </w:r>
      <w:r>
        <w:rPr>
          <w:rFonts w:cstheme="minorHAnsi"/>
          <w:b/>
          <w:bCs/>
        </w:rPr>
        <w:t>also called Lord Indra</w:t>
      </w:r>
      <w:r w:rsidRPr="009622F2">
        <w:rPr>
          <w:rFonts w:ascii="Arial" w:hAnsi="Arial" w:cs="Arial"/>
          <w:b/>
          <w:bCs/>
          <w:color w:val="000000"/>
          <w:sz w:val="27"/>
          <w:szCs w:val="27"/>
        </w:rPr>
        <w:t xml:space="preserve">: </w:t>
      </w:r>
      <w:r w:rsidRPr="00F35BC6">
        <w:rPr>
          <w:rFonts w:cstheme="minorHAnsi"/>
          <w:b/>
          <w:bCs/>
          <w:color w:val="000000"/>
        </w:rPr>
        <w:t>Statue</w:t>
      </w:r>
      <w:r w:rsidRPr="00F35BC6">
        <w:rPr>
          <w:rFonts w:cstheme="minorHAnsi"/>
          <w:b/>
          <w:bCs/>
          <w:sz w:val="18"/>
          <w:szCs w:val="18"/>
        </w:rPr>
        <w:t xml:space="preserve"> </w:t>
      </w:r>
      <w:r w:rsidRPr="009622F2">
        <w:rPr>
          <w:rFonts w:cstheme="minorHAnsi"/>
          <w:b/>
          <w:bCs/>
        </w:rPr>
        <w:t>of Indra Śakra in Zhihua Temple in Beijing, China </w:t>
      </w:r>
      <w:r>
        <w:rPr>
          <w:rStyle w:val="EndnoteReference"/>
          <w:rFonts w:cstheme="minorHAnsi"/>
          <w:b/>
          <w:bCs/>
        </w:rPr>
        <w:endnoteReference w:id="43"/>
      </w:r>
    </w:p>
    <w:p w14:paraId="17180C5E" w14:textId="77777777" w:rsidR="00000886" w:rsidRDefault="00000886" w:rsidP="00763EDD">
      <w:pPr>
        <w:pStyle w:val="Heading2"/>
      </w:pPr>
    </w:p>
    <w:p w14:paraId="04A1AD9A" w14:textId="0C8CF823" w:rsidR="00E36302" w:rsidRPr="00E36302" w:rsidRDefault="00E36302" w:rsidP="00763EDD">
      <w:pPr>
        <w:pStyle w:val="Heading2"/>
      </w:pPr>
      <w:r w:rsidRPr="00E36302">
        <w:t>The Future Buddha Metteyya: A Beacon of Hope</w:t>
      </w:r>
    </w:p>
    <w:p w14:paraId="498D93E8" w14:textId="6E480AFA"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Just as the Buddhas of the past have arisen to illuminate the world, so too will another arise in the time to come. When human life spans reach eighty thousand years, there will appear the Blessed One, the Arahant, the fully enlightened Buddha Metteyya (Maitreya).</w:t>
      </w:r>
      <w:r w:rsidR="005C6E00">
        <w:rPr>
          <w:rStyle w:val="EndnoteReference"/>
          <w:rFonts w:ascii="Times New Roman" w:hAnsi="Times New Roman" w:cs="Times New Roman"/>
          <w:sz w:val="24"/>
          <w:szCs w:val="24"/>
        </w:rPr>
        <w:endnoteReference w:id="44"/>
      </w:r>
    </w:p>
    <w:p w14:paraId="5301C45B" w14:textId="77777777" w:rsidR="007E56BA" w:rsidRDefault="007E56BA" w:rsidP="00E36302">
      <w:pPr>
        <w:spacing w:after="0"/>
        <w:rPr>
          <w:rFonts w:ascii="Times New Roman" w:hAnsi="Times New Roman" w:cs="Times New Roman"/>
          <w:sz w:val="24"/>
          <w:szCs w:val="24"/>
        </w:rPr>
      </w:pPr>
    </w:p>
    <w:p w14:paraId="57701681" w14:textId="17A680BB"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 xml:space="preserve">Endowed with supreme wisdom and perfect conduct, he will be the Well-Farer, the Knower of Worlds, the incomparable Trainer of those who seek to be tamed. As a </w:t>
      </w:r>
      <w:r w:rsidR="007E56BA" w:rsidRPr="00E36302">
        <w:rPr>
          <w:rFonts w:ascii="Times New Roman" w:hAnsi="Times New Roman" w:cs="Times New Roman"/>
          <w:sz w:val="24"/>
          <w:szCs w:val="24"/>
        </w:rPr>
        <w:t>teacher</w:t>
      </w:r>
      <w:r w:rsidRPr="00E36302">
        <w:rPr>
          <w:rFonts w:ascii="Times New Roman" w:hAnsi="Times New Roman" w:cs="Times New Roman"/>
          <w:sz w:val="24"/>
          <w:szCs w:val="24"/>
        </w:rPr>
        <w:t xml:space="preserve"> of gods and humans, he will proclaim the timeless Dhamma, revealing the path to liberation—pure, complete, and sublime in every way.</w:t>
      </w:r>
    </w:p>
    <w:p w14:paraId="73ED4984" w14:textId="77777777" w:rsidR="00165BF6" w:rsidRDefault="00165BF6" w:rsidP="00E36302">
      <w:pPr>
        <w:spacing w:after="0"/>
        <w:rPr>
          <w:rFonts w:ascii="Times New Roman" w:hAnsi="Times New Roman" w:cs="Times New Roman"/>
          <w:sz w:val="24"/>
          <w:szCs w:val="24"/>
        </w:rPr>
      </w:pPr>
    </w:p>
    <w:p w14:paraId="021C29EF" w14:textId="3B137145"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With the clarity of direct knowledge, he will illuminate the universe, just as the present Buddha does now. Surrounded by thousands of devoted disciples, he will guide countless beings across the ocean of saṃsāra, leading them to the supreme peace of Nibbāna.</w:t>
      </w:r>
    </w:p>
    <w:p w14:paraId="7E888D28" w14:textId="77777777" w:rsidR="00165BF6" w:rsidRDefault="00165BF6" w:rsidP="00E36302">
      <w:pPr>
        <w:spacing w:after="0"/>
        <w:rPr>
          <w:rFonts w:ascii="Times New Roman" w:hAnsi="Times New Roman" w:cs="Times New Roman"/>
          <w:sz w:val="24"/>
          <w:szCs w:val="24"/>
        </w:rPr>
      </w:pPr>
    </w:p>
    <w:p w14:paraId="0D816BDA" w14:textId="712A4AE8" w:rsid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Thus, the lineage of the Buddhas remains unbroken, and the light of the Dhamma will shine anew for those who seek the path to liberation.</w:t>
      </w:r>
    </w:p>
    <w:p w14:paraId="76F5B940" w14:textId="1C11D117" w:rsidR="00A14597" w:rsidRDefault="00A14597" w:rsidP="00E36302">
      <w:pPr>
        <w:spacing w:after="0"/>
        <w:rPr>
          <w:rFonts w:ascii="Times New Roman" w:hAnsi="Times New Roman" w:cs="Times New Roman"/>
          <w:sz w:val="24"/>
          <w:szCs w:val="24"/>
        </w:rPr>
      </w:pPr>
    </w:p>
    <w:p w14:paraId="0B023D1A" w14:textId="728F13F4" w:rsidR="00192454" w:rsidRDefault="00A14597" w:rsidP="00E36302">
      <w:pPr>
        <w:spacing w:after="0"/>
        <w:rPr>
          <w:rFonts w:ascii="Times New Roman" w:hAnsi="Times New Roman" w:cs="Times New Roman"/>
          <w:sz w:val="24"/>
          <w:szCs w:val="24"/>
        </w:rPr>
      </w:pPr>
      <w:r>
        <w:rPr>
          <w:noProof/>
        </w:rPr>
        <w:lastRenderedPageBreak/>
        <w:drawing>
          <wp:anchor distT="0" distB="0" distL="114300" distR="114300" simplePos="0" relativeHeight="251672576" behindDoc="0" locked="0" layoutInCell="1" allowOverlap="1" wp14:anchorId="50E111DA" wp14:editId="6A7B75E3">
            <wp:simplePos x="0" y="0"/>
            <wp:positionH relativeFrom="margin">
              <wp:posOffset>1200150</wp:posOffset>
            </wp:positionH>
            <wp:positionV relativeFrom="paragraph">
              <wp:posOffset>61595</wp:posOffset>
            </wp:positionV>
            <wp:extent cx="2446020" cy="5715000"/>
            <wp:effectExtent l="95250" t="95250" r="87630" b="95250"/>
            <wp:wrapThrough wrapText="bothSides">
              <wp:wrapPolygon edited="0">
                <wp:start x="-841" y="-360"/>
                <wp:lineTo x="-841" y="21888"/>
                <wp:lineTo x="22206" y="21888"/>
                <wp:lineTo x="22206" y="-360"/>
                <wp:lineTo x="-841" y="-360"/>
              </wp:wrapPolygon>
            </wp:wrapThrough>
            <wp:docPr id="143473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6020" cy="57150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486F86F" w14:textId="77777777" w:rsidR="00192454" w:rsidRDefault="00192454" w:rsidP="00E36302">
      <w:pPr>
        <w:spacing w:after="0"/>
        <w:rPr>
          <w:rFonts w:ascii="Times New Roman" w:hAnsi="Times New Roman" w:cs="Times New Roman"/>
          <w:sz w:val="24"/>
          <w:szCs w:val="24"/>
        </w:rPr>
      </w:pPr>
    </w:p>
    <w:p w14:paraId="40252239" w14:textId="6032AA75" w:rsidR="00192454" w:rsidRPr="00E36302" w:rsidRDefault="00192454" w:rsidP="00E36302">
      <w:pPr>
        <w:spacing w:after="0"/>
        <w:rPr>
          <w:rFonts w:ascii="Times New Roman" w:hAnsi="Times New Roman" w:cs="Times New Roman"/>
          <w:sz w:val="24"/>
          <w:szCs w:val="24"/>
        </w:rPr>
      </w:pPr>
    </w:p>
    <w:p w14:paraId="1B97E123" w14:textId="77777777" w:rsidR="00165BF6" w:rsidRDefault="00165BF6" w:rsidP="00E6756F">
      <w:pPr>
        <w:spacing w:after="0"/>
        <w:rPr>
          <w:rFonts w:ascii="Times New Roman" w:hAnsi="Times New Roman" w:cs="Times New Roman"/>
          <w:b/>
          <w:bCs/>
          <w:sz w:val="24"/>
          <w:szCs w:val="24"/>
        </w:rPr>
      </w:pPr>
    </w:p>
    <w:p w14:paraId="0FAC9DE1" w14:textId="77777777" w:rsidR="00A14597" w:rsidRDefault="00A14597" w:rsidP="00E6756F">
      <w:pPr>
        <w:spacing w:after="0"/>
        <w:rPr>
          <w:rFonts w:ascii="Times New Roman" w:hAnsi="Times New Roman" w:cs="Times New Roman"/>
          <w:b/>
          <w:bCs/>
          <w:sz w:val="24"/>
          <w:szCs w:val="24"/>
        </w:rPr>
      </w:pPr>
    </w:p>
    <w:p w14:paraId="3EA92625" w14:textId="77777777" w:rsidR="00A14597" w:rsidRDefault="00A14597" w:rsidP="00E6756F">
      <w:pPr>
        <w:spacing w:after="0"/>
        <w:rPr>
          <w:rFonts w:ascii="Times New Roman" w:hAnsi="Times New Roman" w:cs="Times New Roman"/>
          <w:b/>
          <w:bCs/>
          <w:sz w:val="24"/>
          <w:szCs w:val="24"/>
        </w:rPr>
      </w:pPr>
    </w:p>
    <w:p w14:paraId="1BA68B8D" w14:textId="77777777" w:rsidR="00A14597" w:rsidRDefault="00A14597" w:rsidP="00E6756F">
      <w:pPr>
        <w:spacing w:after="0"/>
        <w:rPr>
          <w:rFonts w:ascii="Times New Roman" w:hAnsi="Times New Roman" w:cs="Times New Roman"/>
          <w:b/>
          <w:bCs/>
          <w:sz w:val="24"/>
          <w:szCs w:val="24"/>
        </w:rPr>
      </w:pPr>
    </w:p>
    <w:p w14:paraId="5F11A03E" w14:textId="77777777" w:rsidR="00A14597" w:rsidRDefault="00A14597" w:rsidP="00E6756F">
      <w:pPr>
        <w:spacing w:after="0"/>
        <w:rPr>
          <w:rFonts w:ascii="Times New Roman" w:hAnsi="Times New Roman" w:cs="Times New Roman"/>
          <w:b/>
          <w:bCs/>
          <w:sz w:val="24"/>
          <w:szCs w:val="24"/>
        </w:rPr>
      </w:pPr>
    </w:p>
    <w:p w14:paraId="4898FA3A" w14:textId="77777777" w:rsidR="00A14597" w:rsidRDefault="00A14597" w:rsidP="00E6756F">
      <w:pPr>
        <w:spacing w:after="0"/>
        <w:rPr>
          <w:rFonts w:ascii="Times New Roman" w:hAnsi="Times New Roman" w:cs="Times New Roman"/>
          <w:b/>
          <w:bCs/>
          <w:sz w:val="24"/>
          <w:szCs w:val="24"/>
        </w:rPr>
      </w:pPr>
    </w:p>
    <w:p w14:paraId="19F6B649" w14:textId="77777777" w:rsidR="00A14597" w:rsidRDefault="00A14597" w:rsidP="00E6756F">
      <w:pPr>
        <w:spacing w:after="0"/>
        <w:rPr>
          <w:rFonts w:ascii="Times New Roman" w:hAnsi="Times New Roman" w:cs="Times New Roman"/>
          <w:b/>
          <w:bCs/>
          <w:sz w:val="24"/>
          <w:szCs w:val="24"/>
        </w:rPr>
      </w:pPr>
    </w:p>
    <w:p w14:paraId="49723E40" w14:textId="77777777" w:rsidR="00A14597" w:rsidRDefault="00A14597" w:rsidP="00E6756F">
      <w:pPr>
        <w:spacing w:after="0"/>
        <w:rPr>
          <w:rFonts w:ascii="Times New Roman" w:hAnsi="Times New Roman" w:cs="Times New Roman"/>
          <w:b/>
          <w:bCs/>
          <w:sz w:val="24"/>
          <w:szCs w:val="24"/>
        </w:rPr>
      </w:pPr>
    </w:p>
    <w:p w14:paraId="0E9ADAD2" w14:textId="77777777" w:rsidR="00A14597" w:rsidRDefault="00A14597" w:rsidP="00E6756F">
      <w:pPr>
        <w:spacing w:after="0"/>
        <w:rPr>
          <w:rFonts w:ascii="Times New Roman" w:hAnsi="Times New Roman" w:cs="Times New Roman"/>
          <w:b/>
          <w:bCs/>
          <w:sz w:val="24"/>
          <w:szCs w:val="24"/>
        </w:rPr>
      </w:pPr>
    </w:p>
    <w:p w14:paraId="789ABFD2" w14:textId="77777777" w:rsidR="00A14597" w:rsidRDefault="00A14597" w:rsidP="00E6756F">
      <w:pPr>
        <w:spacing w:after="0"/>
        <w:rPr>
          <w:rFonts w:ascii="Times New Roman" w:hAnsi="Times New Roman" w:cs="Times New Roman"/>
          <w:b/>
          <w:bCs/>
          <w:sz w:val="24"/>
          <w:szCs w:val="24"/>
        </w:rPr>
      </w:pPr>
    </w:p>
    <w:p w14:paraId="0532C72E" w14:textId="77777777" w:rsidR="00A14597" w:rsidRDefault="00A14597" w:rsidP="00E6756F">
      <w:pPr>
        <w:spacing w:after="0"/>
        <w:rPr>
          <w:rFonts w:ascii="Times New Roman" w:hAnsi="Times New Roman" w:cs="Times New Roman"/>
          <w:b/>
          <w:bCs/>
          <w:sz w:val="24"/>
          <w:szCs w:val="24"/>
        </w:rPr>
      </w:pPr>
    </w:p>
    <w:p w14:paraId="64C217A6" w14:textId="77777777" w:rsidR="00A14597" w:rsidRDefault="00A14597" w:rsidP="00E6756F">
      <w:pPr>
        <w:spacing w:after="0"/>
        <w:rPr>
          <w:rFonts w:ascii="Times New Roman" w:hAnsi="Times New Roman" w:cs="Times New Roman"/>
          <w:b/>
          <w:bCs/>
          <w:sz w:val="24"/>
          <w:szCs w:val="24"/>
        </w:rPr>
      </w:pPr>
    </w:p>
    <w:p w14:paraId="27341F64" w14:textId="77777777" w:rsidR="00A14597" w:rsidRDefault="00A14597" w:rsidP="00E6756F">
      <w:pPr>
        <w:spacing w:after="0"/>
        <w:rPr>
          <w:rFonts w:ascii="Times New Roman" w:hAnsi="Times New Roman" w:cs="Times New Roman"/>
          <w:b/>
          <w:bCs/>
          <w:sz w:val="24"/>
          <w:szCs w:val="24"/>
        </w:rPr>
      </w:pPr>
    </w:p>
    <w:p w14:paraId="791F7FA9" w14:textId="77777777" w:rsidR="00A14597" w:rsidRDefault="00A14597" w:rsidP="00E6756F">
      <w:pPr>
        <w:spacing w:after="0"/>
        <w:rPr>
          <w:rFonts w:ascii="Times New Roman" w:hAnsi="Times New Roman" w:cs="Times New Roman"/>
          <w:b/>
          <w:bCs/>
          <w:sz w:val="24"/>
          <w:szCs w:val="24"/>
        </w:rPr>
      </w:pPr>
    </w:p>
    <w:p w14:paraId="448375E2" w14:textId="77777777" w:rsidR="00A14597" w:rsidRDefault="00A14597" w:rsidP="00E6756F">
      <w:pPr>
        <w:spacing w:after="0"/>
        <w:rPr>
          <w:rFonts w:ascii="Times New Roman" w:hAnsi="Times New Roman" w:cs="Times New Roman"/>
          <w:b/>
          <w:bCs/>
          <w:sz w:val="24"/>
          <w:szCs w:val="24"/>
        </w:rPr>
      </w:pPr>
    </w:p>
    <w:p w14:paraId="0D24F026" w14:textId="77777777" w:rsidR="00A14597" w:rsidRDefault="00A14597" w:rsidP="00E6756F">
      <w:pPr>
        <w:spacing w:after="0"/>
        <w:rPr>
          <w:rFonts w:ascii="Times New Roman" w:hAnsi="Times New Roman" w:cs="Times New Roman"/>
          <w:b/>
          <w:bCs/>
          <w:sz w:val="24"/>
          <w:szCs w:val="24"/>
        </w:rPr>
      </w:pPr>
    </w:p>
    <w:p w14:paraId="5542194F" w14:textId="77777777" w:rsidR="00A14597" w:rsidRDefault="00A14597" w:rsidP="00E6756F">
      <w:pPr>
        <w:spacing w:after="0"/>
        <w:rPr>
          <w:rFonts w:ascii="Times New Roman" w:hAnsi="Times New Roman" w:cs="Times New Roman"/>
          <w:b/>
          <w:bCs/>
          <w:sz w:val="24"/>
          <w:szCs w:val="24"/>
        </w:rPr>
      </w:pPr>
    </w:p>
    <w:p w14:paraId="037CBAD3" w14:textId="77777777" w:rsidR="00A14597" w:rsidRDefault="00A14597" w:rsidP="00E6756F">
      <w:pPr>
        <w:spacing w:after="0"/>
        <w:rPr>
          <w:rFonts w:ascii="Times New Roman" w:hAnsi="Times New Roman" w:cs="Times New Roman"/>
          <w:b/>
          <w:bCs/>
          <w:sz w:val="24"/>
          <w:szCs w:val="24"/>
        </w:rPr>
      </w:pPr>
    </w:p>
    <w:p w14:paraId="250529C5" w14:textId="77777777" w:rsidR="00A14597" w:rsidRDefault="00A14597" w:rsidP="00E6756F">
      <w:pPr>
        <w:spacing w:after="0"/>
        <w:rPr>
          <w:rFonts w:ascii="Times New Roman" w:hAnsi="Times New Roman" w:cs="Times New Roman"/>
          <w:b/>
          <w:bCs/>
          <w:sz w:val="24"/>
          <w:szCs w:val="24"/>
        </w:rPr>
      </w:pPr>
    </w:p>
    <w:p w14:paraId="35559BDC" w14:textId="77777777" w:rsidR="00A14597" w:rsidRDefault="00A14597" w:rsidP="00E6756F">
      <w:pPr>
        <w:spacing w:after="0"/>
        <w:rPr>
          <w:rFonts w:ascii="Times New Roman" w:hAnsi="Times New Roman" w:cs="Times New Roman"/>
          <w:b/>
          <w:bCs/>
          <w:sz w:val="24"/>
          <w:szCs w:val="24"/>
        </w:rPr>
      </w:pPr>
    </w:p>
    <w:p w14:paraId="7D83CCA6" w14:textId="77777777" w:rsidR="00A14597" w:rsidRDefault="00A14597" w:rsidP="00E6756F">
      <w:pPr>
        <w:spacing w:after="0"/>
        <w:rPr>
          <w:rFonts w:ascii="Times New Roman" w:hAnsi="Times New Roman" w:cs="Times New Roman"/>
          <w:b/>
          <w:bCs/>
          <w:sz w:val="24"/>
          <w:szCs w:val="24"/>
        </w:rPr>
      </w:pPr>
    </w:p>
    <w:p w14:paraId="273981F5" w14:textId="77777777" w:rsidR="00A14597" w:rsidRDefault="00A14597" w:rsidP="00E6756F">
      <w:pPr>
        <w:spacing w:after="0"/>
        <w:rPr>
          <w:rFonts w:ascii="Times New Roman" w:hAnsi="Times New Roman" w:cs="Times New Roman"/>
          <w:b/>
          <w:bCs/>
          <w:sz w:val="24"/>
          <w:szCs w:val="24"/>
        </w:rPr>
      </w:pPr>
    </w:p>
    <w:p w14:paraId="5179E81F" w14:textId="77777777" w:rsidR="00A14597" w:rsidRDefault="00A14597" w:rsidP="00E6756F">
      <w:pPr>
        <w:spacing w:after="0"/>
        <w:rPr>
          <w:rFonts w:ascii="Times New Roman" w:hAnsi="Times New Roman" w:cs="Times New Roman"/>
          <w:b/>
          <w:bCs/>
          <w:sz w:val="24"/>
          <w:szCs w:val="24"/>
        </w:rPr>
      </w:pPr>
    </w:p>
    <w:p w14:paraId="1C028E13" w14:textId="77777777" w:rsidR="00A14597" w:rsidRDefault="00A14597" w:rsidP="00E6756F">
      <w:pPr>
        <w:spacing w:after="0"/>
        <w:rPr>
          <w:rFonts w:ascii="Times New Roman" w:hAnsi="Times New Roman" w:cs="Times New Roman"/>
          <w:b/>
          <w:bCs/>
          <w:sz w:val="24"/>
          <w:szCs w:val="24"/>
        </w:rPr>
      </w:pPr>
    </w:p>
    <w:p w14:paraId="1351FE8A" w14:textId="77777777" w:rsidR="00A14597" w:rsidRDefault="00A14597" w:rsidP="00E6756F">
      <w:pPr>
        <w:spacing w:after="0"/>
        <w:rPr>
          <w:rFonts w:ascii="Times New Roman" w:hAnsi="Times New Roman" w:cs="Times New Roman"/>
          <w:b/>
          <w:bCs/>
          <w:sz w:val="24"/>
          <w:szCs w:val="24"/>
        </w:rPr>
      </w:pPr>
    </w:p>
    <w:p w14:paraId="22E3E293" w14:textId="77777777" w:rsidR="00A14597" w:rsidRDefault="00A14597" w:rsidP="00E6756F">
      <w:pPr>
        <w:spacing w:after="0"/>
        <w:rPr>
          <w:rFonts w:ascii="Times New Roman" w:hAnsi="Times New Roman" w:cs="Times New Roman"/>
          <w:b/>
          <w:bCs/>
          <w:sz w:val="24"/>
          <w:szCs w:val="24"/>
        </w:rPr>
      </w:pPr>
    </w:p>
    <w:p w14:paraId="63813B9E" w14:textId="77777777" w:rsidR="00A14597" w:rsidRDefault="00A14597" w:rsidP="00E6756F">
      <w:pPr>
        <w:spacing w:after="0"/>
        <w:rPr>
          <w:rFonts w:ascii="Times New Roman" w:hAnsi="Times New Roman" w:cs="Times New Roman"/>
          <w:b/>
          <w:bCs/>
          <w:sz w:val="24"/>
          <w:szCs w:val="24"/>
        </w:rPr>
      </w:pPr>
    </w:p>
    <w:p w14:paraId="750BCA0F" w14:textId="77777777" w:rsidR="00A14597" w:rsidRDefault="00A14597" w:rsidP="00E6756F">
      <w:pPr>
        <w:spacing w:after="0"/>
        <w:rPr>
          <w:rFonts w:ascii="Times New Roman" w:hAnsi="Times New Roman" w:cs="Times New Roman"/>
          <w:b/>
          <w:bCs/>
          <w:sz w:val="24"/>
          <w:szCs w:val="24"/>
        </w:rPr>
      </w:pPr>
    </w:p>
    <w:p w14:paraId="28CC5A91" w14:textId="77777777" w:rsidR="00636AB9" w:rsidRDefault="00636AB9" w:rsidP="00E6756F">
      <w:pPr>
        <w:spacing w:after="0"/>
        <w:rPr>
          <w:rFonts w:ascii="Times New Roman" w:hAnsi="Times New Roman" w:cs="Times New Roman"/>
          <w:b/>
          <w:bCs/>
          <w:sz w:val="24"/>
          <w:szCs w:val="24"/>
        </w:rPr>
      </w:pPr>
    </w:p>
    <w:p w14:paraId="1B8492FC" w14:textId="46177A2B" w:rsidR="00636AB9" w:rsidRPr="00636AB9" w:rsidRDefault="00807B65" w:rsidP="00D34BA4">
      <w:pPr>
        <w:spacing w:after="0"/>
        <w:jc w:val="center"/>
        <w:rPr>
          <w:rFonts w:cstheme="minorHAnsi"/>
          <w:b/>
          <w:bCs/>
        </w:rPr>
      </w:pPr>
      <w:r>
        <w:rPr>
          <w:rFonts w:cstheme="minorHAnsi"/>
          <w:b/>
          <w:bCs/>
        </w:rPr>
        <w:t xml:space="preserve">The Future Buddha Maitreya </w:t>
      </w:r>
      <w:r w:rsidR="00AB0B4F">
        <w:rPr>
          <w:rStyle w:val="EndnoteReference"/>
          <w:rFonts w:cstheme="minorHAnsi"/>
          <w:b/>
          <w:bCs/>
        </w:rPr>
        <w:endnoteReference w:id="45"/>
      </w:r>
    </w:p>
    <w:p w14:paraId="7F5CC43A" w14:textId="77777777" w:rsidR="00A14597" w:rsidRDefault="00A14597" w:rsidP="00E6756F">
      <w:pPr>
        <w:spacing w:after="0"/>
        <w:rPr>
          <w:rFonts w:ascii="Times New Roman" w:hAnsi="Times New Roman" w:cs="Times New Roman"/>
          <w:b/>
          <w:bCs/>
          <w:sz w:val="24"/>
          <w:szCs w:val="24"/>
        </w:rPr>
      </w:pPr>
    </w:p>
    <w:p w14:paraId="60012DF1" w14:textId="579C2081" w:rsidR="00E6756F" w:rsidRPr="00E6756F" w:rsidRDefault="00E6756F" w:rsidP="00165BF6">
      <w:pPr>
        <w:pStyle w:val="Heading2"/>
      </w:pPr>
      <w:r w:rsidRPr="00E6756F">
        <w:t>The Rise and Fall of Humanity: A Lesson from the Buddha</w:t>
      </w:r>
    </w:p>
    <w:p w14:paraId="284C65AC" w14:textId="6B43DEAA"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e Buddha revealed a profound truth—when people turn away from generosity and virtue, suffering multiplies. As greed and neglect take root, poverty spreads, leading to theft, violence, and the decline of life itself. In a world consumed by wrongdoing, human lifespan dwindles, eventually reaching a mere ten years. In their delusion, people will see one another as enemies, bringing about an age of chaos and destruction.</w:t>
      </w:r>
      <w:r w:rsidR="003F23C1">
        <w:rPr>
          <w:rStyle w:val="EndnoteReference"/>
          <w:rFonts w:ascii="Times New Roman" w:hAnsi="Times New Roman" w:cs="Times New Roman"/>
          <w:sz w:val="24"/>
          <w:szCs w:val="24"/>
        </w:rPr>
        <w:endnoteReference w:id="46"/>
      </w:r>
    </w:p>
    <w:p w14:paraId="738F0D16" w14:textId="77777777" w:rsidR="00A91E19" w:rsidRDefault="00A91E19" w:rsidP="00E6756F">
      <w:pPr>
        <w:spacing w:after="0"/>
        <w:rPr>
          <w:rFonts w:ascii="Times New Roman" w:hAnsi="Times New Roman" w:cs="Times New Roman"/>
          <w:sz w:val="24"/>
          <w:szCs w:val="24"/>
        </w:rPr>
      </w:pPr>
    </w:p>
    <w:p w14:paraId="15E53946" w14:textId="5ACC8820"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Yet, even in the darkest times, a spark of wisdom remains. Some, realizing the devastation caused by their own unwholesome actions, will renounce violence and return to virtue. With the revival of morality, life will flourish once more, and human lifespan will gradually increase until it reaches eighty thousand years again.</w:t>
      </w:r>
    </w:p>
    <w:p w14:paraId="15D2F857"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lastRenderedPageBreak/>
        <w:t>In this golden age, a righteous wheel-turning monarch, King Sankha, will rule with justice and truth. And in this time, the world will be blessed with the arising of the future Buddha, Metteyya, who will illuminate the path of Dhamma once again, leading countless beings to liberation.</w:t>
      </w:r>
    </w:p>
    <w:p w14:paraId="598DE723"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us, the cycle continues—suffering arises from unwholesome deeds, and peace returns through the practice of goodness. The choice is always ours: to descend into darkness or to rise towards the light of the Dhamma.</w:t>
      </w:r>
    </w:p>
    <w:p w14:paraId="63BF9B4B" w14:textId="77777777" w:rsidR="00E36302" w:rsidRDefault="00E36302" w:rsidP="00011377">
      <w:pPr>
        <w:spacing w:after="0"/>
        <w:rPr>
          <w:rFonts w:ascii="Times New Roman" w:hAnsi="Times New Roman" w:cs="Times New Roman"/>
          <w:sz w:val="24"/>
          <w:szCs w:val="24"/>
        </w:rPr>
      </w:pPr>
    </w:p>
    <w:p w14:paraId="01473DED" w14:textId="32941825" w:rsidR="00137510" w:rsidRPr="00BD4A17" w:rsidRDefault="00137510" w:rsidP="005D3AA7">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66C55D76" w14:textId="77777777" w:rsidR="00B30525" w:rsidRDefault="00B30525" w:rsidP="00B30525">
      <w:pPr>
        <w:spacing w:after="0"/>
      </w:pPr>
      <w:r w:rsidRPr="00011377">
        <w:rPr>
          <w:rFonts w:ascii="Times New Roman" w:hAnsi="Times New Roman" w:cs="Times New Roman"/>
          <w:sz w:val="24"/>
          <w:szCs w:val="24"/>
        </w:rPr>
        <w:t>This narrative reminds us that the journey of spiritual growth is built upon consistent, dedicated practice. Even in human life, where challenges abound, every mindful step and every act of virtue accumulates merit, paving the way for profound transformation.</w:t>
      </w:r>
      <w:r>
        <w:rPr>
          <w:rFonts w:ascii="Times New Roman" w:hAnsi="Times New Roman" w:cs="Times New Roman"/>
          <w:sz w:val="24"/>
          <w:szCs w:val="24"/>
        </w:rPr>
        <w:t xml:space="preserve"> </w:t>
      </w:r>
      <w:r w:rsidRPr="00820960">
        <w:rPr>
          <w:rFonts w:ascii="Times New Roman" w:hAnsi="Times New Roman" w:cs="Times New Roman"/>
          <w:sz w:val="24"/>
          <w:szCs w:val="24"/>
        </w:rPr>
        <w:t>May these cherished narratives remind us of the wondrous and mysterious ways the Dhamma unfolds, guiding all beings ever closer to enlightenment</w:t>
      </w:r>
      <w:r w:rsidRPr="00DA57AE">
        <w:t xml:space="preserve">. </w:t>
      </w:r>
    </w:p>
    <w:p w14:paraId="74684FBC" w14:textId="77777777" w:rsidR="00BD26DE" w:rsidRDefault="00BD26DE" w:rsidP="00B30525">
      <w:pPr>
        <w:rPr>
          <w:rFonts w:ascii="Times New Roman" w:hAnsi="Times New Roman" w:cs="Times New Roman"/>
          <w:sz w:val="24"/>
          <w:szCs w:val="24"/>
        </w:rPr>
      </w:pPr>
    </w:p>
    <w:p w14:paraId="3C9F6EEE" w14:textId="5D5A8334" w:rsidR="00B30525" w:rsidRPr="006B38E8" w:rsidRDefault="00B30525" w:rsidP="00B30525">
      <w:pPr>
        <w:rPr>
          <w:rFonts w:ascii="Times New Roman" w:hAnsi="Times New Roman" w:cs="Times New Roman"/>
          <w:sz w:val="24"/>
          <w:szCs w:val="24"/>
        </w:rPr>
      </w:pPr>
      <w:r>
        <w:rPr>
          <w:rFonts w:ascii="Times New Roman" w:hAnsi="Times New Roman" w:cs="Times New Roman"/>
          <w:sz w:val="24"/>
          <w:szCs w:val="24"/>
        </w:rPr>
        <w:t xml:space="preserve">May we sincerely wish that we all find strength in our journey towards peace; may we have courage and wisdom in every step! May we acquire endless nerite through our true generosity, kindness and our virtuous conduct!  </w:t>
      </w:r>
      <w:r w:rsidRPr="006B38E8">
        <w:rPr>
          <w:rFonts w:ascii="Times New Roman" w:hAnsi="Times New Roman" w:cs="Times New Roman"/>
          <w:sz w:val="24"/>
          <w:szCs w:val="24"/>
        </w:rPr>
        <w:t xml:space="preserve">Each step taken with love and awareness not only nurtures </w:t>
      </w:r>
      <w:r>
        <w:rPr>
          <w:rFonts w:ascii="Times New Roman" w:hAnsi="Times New Roman" w:cs="Times New Roman"/>
          <w:sz w:val="24"/>
          <w:szCs w:val="24"/>
        </w:rPr>
        <w:t>our</w:t>
      </w:r>
      <w:r w:rsidRPr="006B38E8">
        <w:rPr>
          <w:rFonts w:ascii="Times New Roman" w:hAnsi="Times New Roman" w:cs="Times New Roman"/>
          <w:sz w:val="24"/>
          <w:szCs w:val="24"/>
        </w:rPr>
        <w:t xml:space="preserve"> inner growth but also radiates peace and compassion to all beings.</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Pr="005D3AA7" w:rsidRDefault="006E6540" w:rsidP="00DD0038">
      <w:pPr>
        <w:pStyle w:val="Standard"/>
        <w:tabs>
          <w:tab w:val="left" w:pos="2618"/>
        </w:tabs>
        <w:spacing w:after="0"/>
        <w:rPr>
          <w:rFonts w:ascii="Times New Roman" w:hAnsi="Times New Roman" w:cs="Times New Roman"/>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5D3AA7">
        <w:rPr>
          <w:rFonts w:ascii="Times New Roman" w:hAnsi="Times New Roman" w:cs="Times New Roman"/>
        </w:rPr>
        <w:t>The Profound Greatness of the Buddha's Teachings</w:t>
      </w:r>
      <w:r w:rsidR="0098339F" w:rsidRPr="005D3AA7">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155BE861" w:rsidR="005A138E" w:rsidRPr="00992F4D" w:rsidRDefault="0097623C" w:rsidP="005D3AA7">
      <w:pPr>
        <w:pStyle w:val="Heading3"/>
        <w:rPr>
          <w:sz w:val="32"/>
          <w:szCs w:val="32"/>
          <w:lang w:val="en-US"/>
        </w:rPr>
      </w:pPr>
      <w:r w:rsidRPr="00992F4D">
        <w:rPr>
          <w:lang w:val="en-US"/>
        </w:rPr>
        <w:t>End</w:t>
      </w:r>
      <w:r w:rsidR="001548F7">
        <w:rPr>
          <w:lang w:val="en-US"/>
        </w:rPr>
        <w:t>n</w:t>
      </w:r>
      <w:r w:rsidRPr="00992F4D">
        <w:rPr>
          <w:lang w:val="en-US"/>
        </w:rPr>
        <w:t xml:space="preserve">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0AC98" w14:textId="77777777" w:rsidR="0052509D" w:rsidRDefault="0052509D" w:rsidP="00C63389">
      <w:pPr>
        <w:spacing w:after="0" w:line="240" w:lineRule="auto"/>
      </w:pPr>
      <w:r>
        <w:separator/>
      </w:r>
    </w:p>
  </w:endnote>
  <w:endnote w:type="continuationSeparator" w:id="0">
    <w:p w14:paraId="02F2B1DD" w14:textId="77777777" w:rsidR="0052509D" w:rsidRDefault="0052509D"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workings of kamma</w:t>
      </w:r>
      <w:r>
        <w:rPr>
          <w:sz w:val="22"/>
          <w:szCs w:val="22"/>
        </w:rPr>
        <w:t>: MN: 135 (</w:t>
      </w:r>
      <w:r w:rsidRPr="004B3B8D">
        <w:rPr>
          <w:sz w:val="22"/>
          <w:szCs w:val="22"/>
        </w:rPr>
        <w:t>Cūḷakammavibhanga Sutta</w:t>
      </w:r>
      <w:r>
        <w:rPr>
          <w:sz w:val="22"/>
          <w:szCs w:val="22"/>
        </w:rPr>
        <w:t>) &amp; MN: 136 (</w:t>
      </w:r>
      <w:r w:rsidRPr="005979E8">
        <w:rPr>
          <w:sz w:val="22"/>
          <w:szCs w:val="22"/>
        </w:rPr>
        <w:t>Mahākammavibhanga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432735">
        <w:rPr>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For details see: MN:12 (</w:t>
      </w:r>
      <w:r w:rsidRPr="00C63376">
        <w:t xml:space="preserve"> </w:t>
      </w:r>
      <w:r w:rsidRPr="00C63376">
        <w:rPr>
          <w:rFonts w:cstheme="minorHAnsi"/>
        </w:rPr>
        <w:t>Mahāsīhanāda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Pr="00E4762A">
        <w:rPr>
          <w:rFonts w:cstheme="minorHAnsi"/>
        </w:rPr>
        <w:t>Bhayabherava Sutta</w:t>
      </w:r>
      <w:r>
        <w:rPr>
          <w:rFonts w:cstheme="minorHAnsi"/>
        </w:rPr>
        <w:t>).</w:t>
      </w:r>
      <w:r w:rsidR="00DC0CD7">
        <w:rPr>
          <w:rFonts w:cstheme="minorHAnsi"/>
        </w:rPr>
        <w:t xml:space="preserve"> * AN8:11 (</w:t>
      </w:r>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r w:rsidRPr="00E4762A">
        <w:rPr>
          <w:rFonts w:cstheme="minorHAnsi"/>
        </w:rPr>
        <w:t>Bhayabherava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71  (</w:t>
      </w:r>
      <w:r w:rsidR="00235BEA" w:rsidRPr="0036677E">
        <w:rPr>
          <w:sz w:val="22"/>
          <w:szCs w:val="22"/>
        </w:rPr>
        <w:t>Tevijjavacchagotta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thaputtha; afater hering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18B810D1" w14:textId="73C6682D" w:rsidR="002C2441" w:rsidRDefault="002C2441">
      <w:pPr>
        <w:pStyle w:val="EndnoteText"/>
      </w:pPr>
      <w:r>
        <w:rPr>
          <w:rStyle w:val="EndnoteReference"/>
        </w:rPr>
        <w:endnoteRef/>
      </w:r>
      <w:r>
        <w:t xml:space="preserve"> </w:t>
      </w:r>
      <w:r w:rsidR="00FA5DD5">
        <w:t>AI generated image.</w:t>
      </w:r>
    </w:p>
  </w:endnote>
  <w:endnote w:id="14">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in Pali- Mahāsańgiti Tipitaka Buddhawamse  (available on line : w.w.w. suttacentral.net) * Buddhavamsa in English by Ven. Mingun Sayadaw, translated in to English by U Ko Lay &amp; U Tin Lwin (available on line: Internet archive) * Buddhavamsa &amp;  Chariyapitaka  in Sinhala and Pali: Buddha Jayanti Tripitaka Series, Vol. 38 ( available online).</w:t>
      </w:r>
    </w:p>
  </w:endnote>
  <w:endnote w:id="15">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In the Introduction to Buddha Jayanthi Buddhvamsa and Chariya pitaka</w:t>
      </w:r>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r>
        <w:rPr>
          <w:rFonts w:ascii="Calibri" w:eastAsia="Calibri" w:hAnsi="Calibri" w:cs="Calibri"/>
          <w:b/>
          <w:i/>
        </w:rPr>
        <w:t>yamaka maha pathiharya</w:t>
      </w:r>
      <w:r>
        <w:rPr>
          <w:rFonts w:ascii="Calibri" w:eastAsia="Calibri" w:hAnsi="Calibri" w:cs="Calibri"/>
        </w:rPr>
        <w:t>) at the presence of his Sakyan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Sariputta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Buddha”n*  </w:t>
      </w:r>
      <w:r>
        <w:rPr>
          <w:rFonts w:ascii="Calibri" w:eastAsia="Calibri" w:hAnsi="Calibri" w:cs="Calibri"/>
          <w:b/>
        </w:rPr>
        <w:t>The</w:t>
      </w:r>
      <w:r>
        <w:rPr>
          <w:rFonts w:ascii="Calibri" w:eastAsia="Calibri" w:hAnsi="Calibri" w:cs="Calibri"/>
        </w:rPr>
        <w:t xml:space="preserve"> Great Chanting Book (Maha Pirith Potha)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Dīpankara: Taṇhaṅkara Buddha, Medhaṅkara Buddha </w:t>
      </w:r>
      <w:r w:rsidRPr="00C44583">
        <w:rPr>
          <w:rFonts w:ascii="Calibri" w:eastAsia="Calibri" w:hAnsi="Calibri" w:cs="Calibri"/>
          <w:bCs/>
        </w:rPr>
        <w:t>and</w:t>
      </w:r>
      <w:r>
        <w:rPr>
          <w:rFonts w:ascii="Calibri" w:eastAsia="Calibri" w:hAnsi="Calibri" w:cs="Calibri"/>
        </w:rPr>
        <w:t xml:space="preserve"> Saraṇkara Buddha. </w:t>
      </w:r>
      <w:r w:rsidRPr="00C44583">
        <w:rPr>
          <w:rFonts w:ascii="Calibri" w:eastAsia="Calibri" w:hAnsi="Calibri" w:cs="Calibri"/>
          <w:bCs/>
        </w:rPr>
        <w:t>Then came</w:t>
      </w:r>
      <w:r>
        <w:rPr>
          <w:rFonts w:ascii="Calibri" w:eastAsia="Calibri" w:hAnsi="Calibri" w:cs="Calibri"/>
        </w:rPr>
        <w:t xml:space="preserve"> Dīpankara Buddha, Koṇdañña Buddha, Maṅgala Buddha, Sumana Buddha, Revata Buddha, Sobhita Buddha, Anomadassi Buddha, Paduma Buddha, Nārada Buddha, Padumuttara Buddha, Sumedha Buddha, Sujāta Buddha, Piyadassi Buddha, Atthadassi Buddha, Dhammadassī Buddha, Siddhattha Buddha, Tissa Buddha, Phussa Buddha, Vipassī Buddha, Sikhī Buddha, Vessabhū Buddha, Kakusandha Buddha, Koṇāgamana Buddha, Kassapa Buddha, ending with </w:t>
      </w:r>
      <w:r w:rsidRPr="00C44583">
        <w:rPr>
          <w:rFonts w:ascii="Calibri" w:eastAsia="Calibri" w:hAnsi="Calibri" w:cs="Calibri"/>
          <w:bCs/>
        </w:rPr>
        <w:t>Gotama</w:t>
      </w:r>
      <w:r>
        <w:rPr>
          <w:rFonts w:ascii="Calibri" w:eastAsia="Calibri" w:hAnsi="Calibri" w:cs="Calibri"/>
        </w:rPr>
        <w:t xml:space="preserve"> Buddha.</w:t>
      </w:r>
    </w:p>
  </w:endnote>
  <w:endnote w:id="16">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the introduction to the Cariyāpiţka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r w:rsidRPr="00EB7057">
        <w:rPr>
          <w:rFonts w:cstheme="minorHAnsi"/>
          <w:i/>
          <w:iCs/>
        </w:rPr>
        <w:t>Cariyāpiţka?</w:t>
      </w:r>
      <w:r>
        <w:rPr>
          <w:rFonts w:cstheme="minorHAnsi"/>
        </w:rPr>
        <w:t xml:space="preserve"> It described the great conduct of the Bodhisattva in each his previous life, fulfilling all aspects (paramita) to gain the Buddhahood.</w:t>
      </w:r>
    </w:p>
  </w:endnote>
  <w:endnote w:id="17">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Bhikhu Sujato: w.w.w.suttacentral.net. * </w:t>
      </w:r>
      <w:r>
        <w:rPr>
          <w:rFonts w:cstheme="minorHAnsi"/>
          <w:sz w:val="22"/>
          <w:szCs w:val="22"/>
        </w:rPr>
        <w:t>Sinhala and Pali: Buddha Jayanti Tripitaka Series: 3 volumes. (available online). In these 2 texts described 547 birth stories; in Sinhala ‘Pansiya Panas Jatakaya’ (550 birth stories) mentioned 550 births of the Bodhisattva.</w:t>
      </w:r>
    </w:p>
  </w:endnote>
  <w:endnote w:id="18">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7936ABDD" w:rsidR="000D048B" w:rsidRPr="00CF1355" w:rsidRDefault="005C21E2" w:rsidP="000D048B">
      <w:pPr>
        <w:pStyle w:val="Standard"/>
        <w:tabs>
          <w:tab w:val="left" w:pos="1920"/>
        </w:tabs>
        <w:spacing w:after="0"/>
        <w:rPr>
          <w:rFonts w:asciiTheme="minorHAnsi" w:eastAsia="Times-Roman" w:hAnsiTheme="minorHAnsi" w:cstheme="minorHAnsi"/>
          <w:sz w:val="22"/>
          <w:szCs w:val="22"/>
        </w:rPr>
      </w:pPr>
      <w:hyperlink r:id="rId1" w:history="1">
        <w:r w:rsidRPr="005E55C9">
          <w:rPr>
            <w:rStyle w:val="Hyperlink"/>
            <w:rFonts w:asciiTheme="minorHAnsi" w:eastAsia="Times-Roman" w:hAnsiTheme="minorHAnsi" w:cstheme="minorHAnsi"/>
            <w:sz w:val="22"/>
            <w:szCs w:val="22"/>
          </w:rPr>
          <w:t>https://buddhaweekly.com/the-jataka-tales</w:t>
        </w:r>
      </w:hyperlink>
      <w:r>
        <w:rPr>
          <w:rFonts w:asciiTheme="minorHAnsi" w:eastAsia="Times-Roman" w:hAnsiTheme="minorHAnsi" w:cstheme="minorHAnsi"/>
          <w:sz w:val="22"/>
          <w:szCs w:val="22"/>
        </w:rPr>
        <w:t xml:space="preserve"> </w:t>
      </w:r>
    </w:p>
  </w:endnote>
  <w:endnote w:id="19">
    <w:p w14:paraId="08CDDD8F" w14:textId="1D46AEB5" w:rsidR="00F51B0D" w:rsidRPr="00F51B0D" w:rsidRDefault="00F51B0D" w:rsidP="00F51B0D">
      <w:pPr>
        <w:pStyle w:val="Standard"/>
        <w:tabs>
          <w:tab w:val="left" w:pos="1920"/>
        </w:tabs>
        <w:spacing w:after="0"/>
        <w:rPr>
          <w:rFonts w:asciiTheme="minorHAnsi" w:eastAsia="Times-Roman" w:hAnsiTheme="minorHAnsi" w:cstheme="minorHAnsi"/>
          <w:sz w:val="22"/>
          <w:szCs w:val="22"/>
          <w:lang w:bidi="si-LK"/>
        </w:rPr>
      </w:pPr>
      <w:r>
        <w:rPr>
          <w:rStyle w:val="EndnoteReference"/>
        </w:rPr>
        <w:endnoteRef/>
      </w:r>
      <w:r>
        <w:t xml:space="preserve"> </w:t>
      </w:r>
      <w:r w:rsidRPr="00145345">
        <w:rPr>
          <w:rFonts w:cstheme="minorHAnsi"/>
          <w:sz w:val="22"/>
          <w:szCs w:val="22"/>
        </w:rPr>
        <w:t>Gandhara sculpture</w:t>
      </w:r>
      <w:r w:rsidRPr="005B1E97">
        <w:rPr>
          <w:rFonts w:cstheme="minorHAnsi"/>
          <w:sz w:val="22"/>
          <w:szCs w:val="22"/>
        </w:rPr>
        <w:t xml:space="preserve">. </w:t>
      </w:r>
      <w:r w:rsidRPr="005B1E97">
        <w:rPr>
          <w:rFonts w:asciiTheme="minorHAnsi" w:eastAsia="Times-Roman" w:hAnsiTheme="minorHAnsi" w:cstheme="minorHAnsi"/>
          <w:sz w:val="22"/>
          <w:szCs w:val="22"/>
          <w:lang w:bidi="si-LK"/>
        </w:rPr>
        <w:t xml:space="preserve">Metropolitan Museum. NY. </w:t>
      </w:r>
      <w:r>
        <w:rPr>
          <w:rFonts w:asciiTheme="minorHAnsi" w:eastAsia="Times-Roman" w:hAnsiTheme="minorHAnsi" w:cstheme="minorHAnsi"/>
          <w:sz w:val="22"/>
          <w:szCs w:val="22"/>
          <w:lang w:bidi="si-LK"/>
        </w:rPr>
        <w:t>Source</w:t>
      </w:r>
      <w:r w:rsidRPr="005B1E97">
        <w:rPr>
          <w:rFonts w:asciiTheme="minorHAnsi" w:eastAsia="Times-Roman" w:hAnsiTheme="minorHAnsi" w:cstheme="minorHAnsi"/>
          <w:sz w:val="22"/>
          <w:szCs w:val="22"/>
          <w:lang w:bidi="si-LK"/>
        </w:rPr>
        <w:t>: Wikipedia</w:t>
      </w:r>
    </w:p>
  </w:endnote>
  <w:endnote w:id="20">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Brahama Baka sutta) * This event is also described in MN:49 (Brahmanimantila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This verse refers to the Kesava Jātaka (Ja No. 346; see too Dhp-a I 342-44).</w:t>
      </w:r>
      <w:r>
        <w:rPr>
          <w:sz w:val="22"/>
          <w:szCs w:val="22"/>
        </w:rPr>
        <w:t xml:space="preserve"> Kesava was the name of the teacher: Baka Brahama.</w:t>
      </w:r>
    </w:p>
  </w:endnote>
  <w:endnote w:id="21">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2">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3">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4">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K</w:t>
      </w:r>
      <w:r>
        <w:rPr>
          <w:rFonts w:cstheme="minorHAnsi"/>
          <w:sz w:val="22"/>
          <w:szCs w:val="22"/>
        </w:rPr>
        <w:t>ū</w:t>
      </w:r>
      <w:r>
        <w:rPr>
          <w:sz w:val="22"/>
          <w:szCs w:val="22"/>
        </w:rPr>
        <w:t>tadanta sutta).</w:t>
      </w:r>
    </w:p>
  </w:endnote>
  <w:endnote w:id="25">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Mahaparinibbana sutta)</w:t>
      </w:r>
    </w:p>
  </w:endnote>
  <w:endnote w:id="26">
    <w:p w14:paraId="7B2A11CC" w14:textId="77777777" w:rsidR="00B53575" w:rsidRPr="00A841B1" w:rsidRDefault="00B53575" w:rsidP="00B53575">
      <w:pPr>
        <w:spacing w:after="0"/>
        <w:rPr>
          <w:rFonts w:cstheme="minorHAnsi"/>
          <w:lang w:val="en-US"/>
        </w:rPr>
      </w:pPr>
      <w:r w:rsidRPr="00A31672">
        <w:rPr>
          <w:rStyle w:val="EndnoteReference"/>
        </w:rPr>
        <w:endnoteRef/>
      </w:r>
      <w:r w:rsidRPr="00A31672">
        <w:t xml:space="preserve"> </w:t>
      </w:r>
      <w:r>
        <w:t>DN:17 (Mahasudhassana sutta). * This story is also mentioned i</w:t>
      </w:r>
      <w:r w:rsidRPr="00A31672">
        <w:t>n DN:</w:t>
      </w:r>
      <w:r>
        <w:t>16</w:t>
      </w:r>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Kusavati) and he remembered discarding his  body there. </w:t>
      </w:r>
    </w:p>
  </w:endnote>
  <w:endnote w:id="27">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8">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9">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Pacetena sutta)</w:t>
      </w:r>
    </w:p>
  </w:endnote>
  <w:endnote w:id="30">
    <w:p w14:paraId="70FACEDF" w14:textId="4C2F4001"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Makhādeva Jātaka (No. 9) and Nimi Jātaka (No. 541). King Makhādeva and King Nimi were earlier births of the Buddha Gotama: see: </w:t>
      </w:r>
      <w:r>
        <w:rPr>
          <w:sz w:val="22"/>
          <w:szCs w:val="22"/>
        </w:rPr>
        <w:t>MN: Notes: 806</w:t>
      </w:r>
    </w:p>
  </w:endnote>
  <w:endnote w:id="31">
    <w:p w14:paraId="68215438" w14:textId="64EF174D" w:rsidR="00B573FD" w:rsidRPr="00B573FD" w:rsidRDefault="00B573FD">
      <w:pPr>
        <w:pStyle w:val="EndnoteText"/>
        <w:rPr>
          <w:sz w:val="22"/>
          <w:szCs w:val="22"/>
        </w:rPr>
      </w:pPr>
      <w:r w:rsidRPr="00B573FD">
        <w:rPr>
          <w:rStyle w:val="EndnoteReference"/>
          <w:sz w:val="22"/>
          <w:szCs w:val="22"/>
        </w:rPr>
        <w:endnoteRef/>
      </w:r>
      <w:r w:rsidRPr="00B573FD">
        <w:rPr>
          <w:sz w:val="22"/>
          <w:szCs w:val="22"/>
        </w:rPr>
        <w:t xml:space="preserve"> </w:t>
      </w:r>
      <w:r>
        <w:rPr>
          <w:sz w:val="22"/>
          <w:szCs w:val="22"/>
        </w:rPr>
        <w:t>MN: 83 (</w:t>
      </w:r>
      <w:r w:rsidRPr="00B573FD">
        <w:rPr>
          <w:sz w:val="22"/>
          <w:szCs w:val="22"/>
        </w:rPr>
        <w:t>Makh</w:t>
      </w:r>
      <w:r w:rsidRPr="00B573FD">
        <w:rPr>
          <w:rFonts w:hint="eastAsia"/>
          <w:sz w:val="22"/>
          <w:szCs w:val="22"/>
        </w:rPr>
        <w:t>ā</w:t>
      </w:r>
      <w:r w:rsidRPr="00B573FD">
        <w:rPr>
          <w:sz w:val="22"/>
          <w:szCs w:val="22"/>
        </w:rPr>
        <w:t>deva Sutta</w:t>
      </w:r>
      <w:r>
        <w:rPr>
          <w:sz w:val="22"/>
          <w:szCs w:val="22"/>
        </w:rPr>
        <w:t>)</w:t>
      </w:r>
    </w:p>
  </w:endnote>
  <w:endnote w:id="32">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3">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4">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r w:rsidRPr="00417FE6">
        <w:rPr>
          <w:rFonts w:cstheme="minorHAnsi"/>
        </w:rPr>
        <w:t>Velāma</w:t>
      </w:r>
      <w:r>
        <w:rPr>
          <w:rFonts w:cstheme="minorHAnsi"/>
        </w:rPr>
        <w:t xml:space="preserve"> sutta).</w:t>
      </w:r>
    </w:p>
  </w:endnote>
  <w:endnote w:id="35">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6">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r w:rsidRPr="00C23058">
        <w:rPr>
          <w:sz w:val="22"/>
          <w:szCs w:val="22"/>
        </w:rPr>
        <w:t>Lakkhaṇa Sutta</w:t>
      </w:r>
      <w:r>
        <w:rPr>
          <w:sz w:val="22"/>
          <w:szCs w:val="22"/>
        </w:rPr>
        <w:t>).</w:t>
      </w:r>
    </w:p>
  </w:endnote>
  <w:endnote w:id="37">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8">
    <w:p w14:paraId="5630A69C" w14:textId="77777777" w:rsidR="00311269" w:rsidRPr="000B36C7" w:rsidRDefault="00311269" w:rsidP="00311269">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9">
    <w:p w14:paraId="5374D724" w14:textId="457CC569" w:rsidR="000D6367" w:rsidRPr="000D6367" w:rsidRDefault="000D6367">
      <w:pPr>
        <w:pStyle w:val="EndnoteText"/>
        <w:rPr>
          <w:sz w:val="22"/>
          <w:szCs w:val="22"/>
        </w:rPr>
      </w:pPr>
      <w:r>
        <w:rPr>
          <w:rStyle w:val="EndnoteReference"/>
        </w:rPr>
        <w:endnoteRef/>
      </w:r>
      <w:r>
        <w:t xml:space="preserve"> </w:t>
      </w:r>
      <w:r>
        <w:rPr>
          <w:sz w:val="22"/>
          <w:szCs w:val="22"/>
        </w:rPr>
        <w:t>Ibid.</w:t>
      </w:r>
    </w:p>
  </w:endnote>
  <w:endnote w:id="40">
    <w:p w14:paraId="3302598B" w14:textId="15C618D3" w:rsidR="00E435EA" w:rsidRPr="00A956A0" w:rsidRDefault="00E435EA">
      <w:pPr>
        <w:pStyle w:val="EndnoteText"/>
        <w:rPr>
          <w:sz w:val="22"/>
          <w:szCs w:val="22"/>
        </w:rPr>
      </w:pPr>
      <w:r w:rsidRPr="00A956A0">
        <w:rPr>
          <w:rStyle w:val="EndnoteReference"/>
          <w:sz w:val="22"/>
          <w:szCs w:val="22"/>
        </w:rPr>
        <w:endnoteRef/>
      </w:r>
      <w:r w:rsidRPr="00A956A0">
        <w:rPr>
          <w:sz w:val="22"/>
          <w:szCs w:val="22"/>
        </w:rPr>
        <w:t xml:space="preserve"> </w:t>
      </w:r>
      <w:r w:rsidR="00A956A0">
        <w:rPr>
          <w:sz w:val="22"/>
          <w:szCs w:val="22"/>
        </w:rPr>
        <w:t>AI generated image.</w:t>
      </w:r>
    </w:p>
  </w:endnote>
  <w:endnote w:id="41">
    <w:p w14:paraId="55074350" w14:textId="1EE64591" w:rsidR="007D2F15" w:rsidRPr="00F41AF5" w:rsidRDefault="007D2F15" w:rsidP="00F41AF5">
      <w:pPr>
        <w:spacing w:after="0"/>
        <w:rPr>
          <w:rFonts w:cstheme="minorHAnsi"/>
          <w:lang w:val="en-US"/>
        </w:rPr>
      </w:pPr>
      <w:r w:rsidRPr="000B36C7">
        <w:rPr>
          <w:rStyle w:val="EndnoteReference"/>
        </w:rPr>
        <w:endnoteRef/>
      </w:r>
      <w:r w:rsidRPr="000B36C7">
        <w:t xml:space="preserve"> </w:t>
      </w:r>
      <w:r>
        <w:rPr>
          <w:rFonts w:cstheme="minorHAnsi"/>
          <w:lang w:val="en-US"/>
        </w:rPr>
        <w:t>SN11:12 ( Sakka’s Name sutta).</w:t>
      </w:r>
    </w:p>
  </w:endnote>
  <w:endnote w:id="42">
    <w:p w14:paraId="1752B267" w14:textId="4312A7BC" w:rsidR="00E7296E" w:rsidRPr="00E7296E" w:rsidRDefault="00E7296E">
      <w:pPr>
        <w:pStyle w:val="EndnoteText"/>
        <w:rPr>
          <w:sz w:val="22"/>
          <w:szCs w:val="22"/>
        </w:rPr>
      </w:pPr>
      <w:r w:rsidRPr="00E7296E">
        <w:rPr>
          <w:rStyle w:val="EndnoteReference"/>
          <w:sz w:val="22"/>
          <w:szCs w:val="22"/>
        </w:rPr>
        <w:endnoteRef/>
      </w:r>
      <w:r w:rsidRPr="00E7296E">
        <w:rPr>
          <w:sz w:val="22"/>
          <w:szCs w:val="22"/>
        </w:rPr>
        <w:t xml:space="preserve"> </w:t>
      </w:r>
      <w:r>
        <w:rPr>
          <w:sz w:val="22"/>
          <w:szCs w:val="22"/>
        </w:rPr>
        <w:t>SN11:</w:t>
      </w:r>
      <w:r w:rsidR="00680639">
        <w:rPr>
          <w:sz w:val="22"/>
          <w:szCs w:val="22"/>
        </w:rPr>
        <w:t>11.</w:t>
      </w:r>
    </w:p>
  </w:endnote>
  <w:endnote w:id="43">
    <w:p w14:paraId="4817C464" w14:textId="77777777" w:rsidR="00F35BC6" w:rsidRPr="00091EA3" w:rsidRDefault="00F35BC6" w:rsidP="00F35BC6">
      <w:pPr>
        <w:pStyle w:val="EndnoteText"/>
        <w:rPr>
          <w:sz w:val="22"/>
          <w:szCs w:val="22"/>
        </w:rPr>
      </w:pPr>
      <w:r w:rsidRPr="00091EA3">
        <w:rPr>
          <w:rStyle w:val="EndnoteReference"/>
          <w:sz w:val="22"/>
          <w:szCs w:val="22"/>
        </w:rPr>
        <w:endnoteRef/>
      </w:r>
      <w:r w:rsidRPr="00091EA3">
        <w:rPr>
          <w:sz w:val="22"/>
          <w:szCs w:val="22"/>
        </w:rPr>
        <w:t xml:space="preserve"> Ming dynasty Statue of Indra Śakra in Zhihua Temple in Beijing, China (Source: </w:t>
      </w:r>
      <w:hyperlink r:id="rId2" w:history="1">
        <w:r w:rsidRPr="00091EA3">
          <w:rPr>
            <w:rStyle w:val="Hyperlink"/>
            <w:sz w:val="22"/>
            <w:szCs w:val="22"/>
          </w:rPr>
          <w:t>https://en.wikipedia.org/wiki/%C5%9Aakra_%28Buddhism%29</w:t>
        </w:r>
      </w:hyperlink>
      <w:r w:rsidRPr="00091EA3">
        <w:rPr>
          <w:sz w:val="22"/>
          <w:szCs w:val="22"/>
        </w:rPr>
        <w:t>)</w:t>
      </w:r>
    </w:p>
  </w:endnote>
  <w:endnote w:id="44">
    <w:p w14:paraId="5CDA1221" w14:textId="6622BA41" w:rsidR="005C6E00" w:rsidRDefault="005C6E00">
      <w:pPr>
        <w:pStyle w:val="EndnoteText"/>
      </w:pPr>
      <w:r>
        <w:rPr>
          <w:rStyle w:val="EndnoteReference"/>
        </w:rPr>
        <w:endnoteRef/>
      </w:r>
      <w:r>
        <w:t xml:space="preserve"> </w:t>
      </w:r>
      <w:r w:rsidRPr="00412801">
        <w:rPr>
          <w:sz w:val="22"/>
          <w:szCs w:val="22"/>
        </w:rPr>
        <w:t>DN:26</w:t>
      </w:r>
      <w:r>
        <w:rPr>
          <w:sz w:val="22"/>
          <w:szCs w:val="22"/>
        </w:rPr>
        <w:t xml:space="preserve"> (</w:t>
      </w:r>
      <w:r w:rsidRPr="00412801">
        <w:rPr>
          <w:sz w:val="22"/>
          <w:szCs w:val="22"/>
        </w:rPr>
        <w:t>Cakkavatti-S</w:t>
      </w:r>
      <w:r w:rsidRPr="00412801">
        <w:rPr>
          <w:rFonts w:hint="eastAsia"/>
          <w:sz w:val="22"/>
          <w:szCs w:val="22"/>
        </w:rPr>
        <w:t>ῑ</w:t>
      </w:r>
      <w:r w:rsidRPr="00412801">
        <w:rPr>
          <w:sz w:val="22"/>
          <w:szCs w:val="22"/>
        </w:rPr>
        <w:t>han</w:t>
      </w:r>
      <w:r w:rsidRPr="00412801">
        <w:rPr>
          <w:rFonts w:hint="eastAsia"/>
          <w:sz w:val="22"/>
          <w:szCs w:val="22"/>
        </w:rPr>
        <w:t>ā</w:t>
      </w:r>
      <w:r w:rsidRPr="00412801">
        <w:rPr>
          <w:sz w:val="22"/>
          <w:szCs w:val="22"/>
        </w:rPr>
        <w:t>da Sutta)</w:t>
      </w:r>
    </w:p>
  </w:endnote>
  <w:endnote w:id="45">
    <w:p w14:paraId="7EEE4D7B" w14:textId="77777777" w:rsidR="00AB0B4F" w:rsidRDefault="00AB0B4F" w:rsidP="00AB0B4F">
      <w:pPr>
        <w:spacing w:after="0"/>
        <w:rPr>
          <w:rFonts w:cstheme="minorHAnsi"/>
          <w:color w:val="202122"/>
        </w:rPr>
      </w:pPr>
      <w:r>
        <w:rPr>
          <w:rStyle w:val="EndnoteReference"/>
        </w:rPr>
        <w:endnoteRef/>
      </w:r>
      <w:r>
        <w:t xml:space="preserve"> </w:t>
      </w:r>
      <w:r w:rsidRPr="00AB0B4F">
        <w:rPr>
          <w:rFonts w:cstheme="minorHAnsi"/>
        </w:rPr>
        <w:t>Kushan Maitreya. Musee Guimet, Paris</w:t>
      </w:r>
      <w:r>
        <w:rPr>
          <w:rFonts w:cstheme="minorHAnsi"/>
          <w:b/>
          <w:bCs/>
        </w:rPr>
        <w:t xml:space="preserve">, </w:t>
      </w:r>
      <w:hyperlink r:id="rId3" w:tooltip="wikipedia:User:PHG" w:history="1">
        <w:r>
          <w:rPr>
            <w:rFonts w:cstheme="minorHAnsi"/>
            <w:color w:val="0000FF"/>
          </w:rPr>
          <w:t xml:space="preserve"> </w:t>
        </w:r>
        <w:r w:rsidRPr="00A76B44">
          <w:rPr>
            <w:rFonts w:cstheme="minorHAnsi"/>
            <w:color w:val="000000" w:themeColor="text1"/>
          </w:rPr>
          <w:t>Author:</w:t>
        </w:r>
        <w:r>
          <w:rPr>
            <w:rFonts w:cstheme="minorHAnsi"/>
            <w:color w:val="0000FF"/>
          </w:rPr>
          <w:t xml:space="preserve"> </w:t>
        </w:r>
        <w:r w:rsidRPr="00A76B44">
          <w:rPr>
            <w:rStyle w:val="Hyperlink"/>
            <w:rFonts w:cstheme="minorHAnsi"/>
          </w:rPr>
          <w:t>PHG</w:t>
        </w:r>
      </w:hyperlink>
      <w:r w:rsidRPr="00A76B44">
        <w:rPr>
          <w:rFonts w:cstheme="minorHAnsi"/>
          <w:color w:val="202122"/>
        </w:rPr>
        <w:t> at </w:t>
      </w:r>
      <w:hyperlink r:id="rId4" w:tooltip="wikipedia:" w:history="1">
        <w:r w:rsidRPr="00A76B44">
          <w:rPr>
            <w:rStyle w:val="Hyperlink"/>
            <w:rFonts w:cstheme="minorHAnsi"/>
          </w:rPr>
          <w:t>English Wikipedia</w:t>
        </w:r>
      </w:hyperlink>
    </w:p>
    <w:p w14:paraId="0DB69CF0" w14:textId="5F983BD9" w:rsidR="00AB0B4F" w:rsidRPr="00AB0B4F" w:rsidRDefault="001D17B6" w:rsidP="00AB0B4F">
      <w:pPr>
        <w:spacing w:after="0"/>
        <w:rPr>
          <w:rFonts w:cstheme="minorHAnsi"/>
          <w:color w:val="202122"/>
        </w:rPr>
      </w:pPr>
      <w:hyperlink r:id="rId5" w:history="1">
        <w:r w:rsidRPr="00834BDC">
          <w:rPr>
            <w:rStyle w:val="Hyperlink"/>
            <w:rFonts w:cstheme="minorHAnsi"/>
          </w:rPr>
          <w:t>https://commons.wikimedia.org/wiki/File:KushanMaitreya.JPG</w:t>
        </w:r>
      </w:hyperlink>
      <w:r>
        <w:rPr>
          <w:rFonts w:cstheme="minorHAnsi"/>
          <w:color w:val="202122"/>
        </w:rPr>
        <w:t xml:space="preserve"> </w:t>
      </w:r>
    </w:p>
  </w:endnote>
  <w:endnote w:id="46">
    <w:p w14:paraId="25C1FEEB" w14:textId="3DBB81AD" w:rsidR="003F23C1" w:rsidRPr="003F23C1" w:rsidRDefault="003F23C1">
      <w:pPr>
        <w:pStyle w:val="EndnoteText"/>
        <w:rPr>
          <w:sz w:val="22"/>
          <w:szCs w:val="22"/>
        </w:rPr>
      </w:pPr>
      <w:r w:rsidRPr="003F23C1">
        <w:rPr>
          <w:rStyle w:val="EndnoteReference"/>
          <w:sz w:val="22"/>
          <w:szCs w:val="22"/>
        </w:rPr>
        <w:endnoteRef/>
      </w:r>
      <w:r w:rsidRPr="003F23C1">
        <w:rPr>
          <w:sz w:val="22"/>
          <w:szCs w:val="22"/>
        </w:rPr>
        <w:t xml:space="preserve"> </w:t>
      </w:r>
      <w:r w:rsidR="007117A7">
        <w:rPr>
          <w:sz w:val="22"/>
          <w:szCs w:val="22"/>
        </w:rPr>
        <w:t>DN: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1BE4E3" w14:textId="77777777" w:rsidR="0052509D" w:rsidRDefault="0052509D" w:rsidP="00C63389">
      <w:pPr>
        <w:spacing w:after="0" w:line="240" w:lineRule="auto"/>
      </w:pPr>
      <w:r>
        <w:separator/>
      </w:r>
    </w:p>
  </w:footnote>
  <w:footnote w:type="continuationSeparator" w:id="0">
    <w:p w14:paraId="06D41A80" w14:textId="77777777" w:rsidR="0052509D" w:rsidRDefault="0052509D"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wMrQwMDA2NjRU0lEKTi0uzszPAykwrQUAz+McySwAAAA="/>
  </w:docVars>
  <w:rsids>
    <w:rsidRoot w:val="000D2DF8"/>
    <w:rsid w:val="000007D1"/>
    <w:rsid w:val="00000886"/>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472C9"/>
    <w:rsid w:val="000527BB"/>
    <w:rsid w:val="0005378E"/>
    <w:rsid w:val="00055225"/>
    <w:rsid w:val="00057A5F"/>
    <w:rsid w:val="000603EA"/>
    <w:rsid w:val="00060FAA"/>
    <w:rsid w:val="00064675"/>
    <w:rsid w:val="000729BC"/>
    <w:rsid w:val="00073114"/>
    <w:rsid w:val="00074C7F"/>
    <w:rsid w:val="000800CD"/>
    <w:rsid w:val="000804AE"/>
    <w:rsid w:val="00080EE6"/>
    <w:rsid w:val="00081625"/>
    <w:rsid w:val="00081731"/>
    <w:rsid w:val="00082079"/>
    <w:rsid w:val="0008219E"/>
    <w:rsid w:val="000826A7"/>
    <w:rsid w:val="000832CE"/>
    <w:rsid w:val="00083FC4"/>
    <w:rsid w:val="0009003F"/>
    <w:rsid w:val="00091C91"/>
    <w:rsid w:val="00091EA3"/>
    <w:rsid w:val="00093070"/>
    <w:rsid w:val="00094231"/>
    <w:rsid w:val="00094D9C"/>
    <w:rsid w:val="0009529A"/>
    <w:rsid w:val="000959D7"/>
    <w:rsid w:val="00097209"/>
    <w:rsid w:val="000A52C3"/>
    <w:rsid w:val="000A5413"/>
    <w:rsid w:val="000A5ACC"/>
    <w:rsid w:val="000B187F"/>
    <w:rsid w:val="000B36C7"/>
    <w:rsid w:val="000B47A0"/>
    <w:rsid w:val="000B5D3B"/>
    <w:rsid w:val="000C0186"/>
    <w:rsid w:val="000C195E"/>
    <w:rsid w:val="000C38F1"/>
    <w:rsid w:val="000C3B67"/>
    <w:rsid w:val="000C582F"/>
    <w:rsid w:val="000C6A93"/>
    <w:rsid w:val="000D048B"/>
    <w:rsid w:val="000D1000"/>
    <w:rsid w:val="000D1C15"/>
    <w:rsid w:val="000D2D6C"/>
    <w:rsid w:val="000D2DF8"/>
    <w:rsid w:val="000D5B06"/>
    <w:rsid w:val="000D6367"/>
    <w:rsid w:val="000D6727"/>
    <w:rsid w:val="000E1068"/>
    <w:rsid w:val="000E23EC"/>
    <w:rsid w:val="000E6A14"/>
    <w:rsid w:val="000F013F"/>
    <w:rsid w:val="000F274C"/>
    <w:rsid w:val="000F57A1"/>
    <w:rsid w:val="00100021"/>
    <w:rsid w:val="00100CA2"/>
    <w:rsid w:val="0010348E"/>
    <w:rsid w:val="0010611B"/>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48F7"/>
    <w:rsid w:val="00155042"/>
    <w:rsid w:val="00161102"/>
    <w:rsid w:val="00163B77"/>
    <w:rsid w:val="00164ECB"/>
    <w:rsid w:val="00165BF6"/>
    <w:rsid w:val="00166CF2"/>
    <w:rsid w:val="00166FD3"/>
    <w:rsid w:val="00173D44"/>
    <w:rsid w:val="00174635"/>
    <w:rsid w:val="001750D6"/>
    <w:rsid w:val="00176F1C"/>
    <w:rsid w:val="001776FA"/>
    <w:rsid w:val="00182635"/>
    <w:rsid w:val="00183A8D"/>
    <w:rsid w:val="00183E7A"/>
    <w:rsid w:val="001855C3"/>
    <w:rsid w:val="00187699"/>
    <w:rsid w:val="00190441"/>
    <w:rsid w:val="00192454"/>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17B6"/>
    <w:rsid w:val="001D713D"/>
    <w:rsid w:val="001E3F66"/>
    <w:rsid w:val="001E4808"/>
    <w:rsid w:val="001E6638"/>
    <w:rsid w:val="001F19C0"/>
    <w:rsid w:val="001F40F9"/>
    <w:rsid w:val="00202ECF"/>
    <w:rsid w:val="0020391F"/>
    <w:rsid w:val="00206CAC"/>
    <w:rsid w:val="00207135"/>
    <w:rsid w:val="00207B66"/>
    <w:rsid w:val="0021192A"/>
    <w:rsid w:val="00211BAE"/>
    <w:rsid w:val="002173DF"/>
    <w:rsid w:val="00217711"/>
    <w:rsid w:val="002211D7"/>
    <w:rsid w:val="002229EE"/>
    <w:rsid w:val="002234FB"/>
    <w:rsid w:val="0022432D"/>
    <w:rsid w:val="00224770"/>
    <w:rsid w:val="00225B58"/>
    <w:rsid w:val="00225F07"/>
    <w:rsid w:val="00227BF4"/>
    <w:rsid w:val="002329C3"/>
    <w:rsid w:val="00233EDB"/>
    <w:rsid w:val="00235BEA"/>
    <w:rsid w:val="002373B2"/>
    <w:rsid w:val="00237D21"/>
    <w:rsid w:val="0024055E"/>
    <w:rsid w:val="00240AE5"/>
    <w:rsid w:val="002415BD"/>
    <w:rsid w:val="00247B03"/>
    <w:rsid w:val="00247E15"/>
    <w:rsid w:val="00250C6B"/>
    <w:rsid w:val="0025149A"/>
    <w:rsid w:val="002514F0"/>
    <w:rsid w:val="00251C30"/>
    <w:rsid w:val="00252355"/>
    <w:rsid w:val="002529EA"/>
    <w:rsid w:val="00254AA9"/>
    <w:rsid w:val="0025745E"/>
    <w:rsid w:val="002574D3"/>
    <w:rsid w:val="002609CF"/>
    <w:rsid w:val="0026175C"/>
    <w:rsid w:val="00261E79"/>
    <w:rsid w:val="00263828"/>
    <w:rsid w:val="00263B85"/>
    <w:rsid w:val="00265334"/>
    <w:rsid w:val="00266153"/>
    <w:rsid w:val="00266269"/>
    <w:rsid w:val="00273E72"/>
    <w:rsid w:val="0027679F"/>
    <w:rsid w:val="00277BBE"/>
    <w:rsid w:val="0028023D"/>
    <w:rsid w:val="00281A86"/>
    <w:rsid w:val="00283166"/>
    <w:rsid w:val="002939DD"/>
    <w:rsid w:val="0029443F"/>
    <w:rsid w:val="002A1393"/>
    <w:rsid w:val="002A1BD9"/>
    <w:rsid w:val="002A3B8B"/>
    <w:rsid w:val="002B02E2"/>
    <w:rsid w:val="002B07B3"/>
    <w:rsid w:val="002B2CD7"/>
    <w:rsid w:val="002B471A"/>
    <w:rsid w:val="002B478C"/>
    <w:rsid w:val="002B602B"/>
    <w:rsid w:val="002C0AE6"/>
    <w:rsid w:val="002C0D43"/>
    <w:rsid w:val="002C2441"/>
    <w:rsid w:val="002C579A"/>
    <w:rsid w:val="002C6B3F"/>
    <w:rsid w:val="002C7299"/>
    <w:rsid w:val="002D2560"/>
    <w:rsid w:val="002D4500"/>
    <w:rsid w:val="002D48FB"/>
    <w:rsid w:val="002E0604"/>
    <w:rsid w:val="002E11B5"/>
    <w:rsid w:val="002E17F4"/>
    <w:rsid w:val="002E22FF"/>
    <w:rsid w:val="002E58B0"/>
    <w:rsid w:val="002E5CF5"/>
    <w:rsid w:val="002E7123"/>
    <w:rsid w:val="002F0617"/>
    <w:rsid w:val="002F2F31"/>
    <w:rsid w:val="002F323F"/>
    <w:rsid w:val="002F5B95"/>
    <w:rsid w:val="002F6E90"/>
    <w:rsid w:val="002F7571"/>
    <w:rsid w:val="0030537E"/>
    <w:rsid w:val="00306AE6"/>
    <w:rsid w:val="00306EAA"/>
    <w:rsid w:val="00311269"/>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4216A"/>
    <w:rsid w:val="003472DB"/>
    <w:rsid w:val="00350A4A"/>
    <w:rsid w:val="00353AC0"/>
    <w:rsid w:val="00354967"/>
    <w:rsid w:val="00354D25"/>
    <w:rsid w:val="003577C8"/>
    <w:rsid w:val="00357B44"/>
    <w:rsid w:val="0036061F"/>
    <w:rsid w:val="00360FB5"/>
    <w:rsid w:val="003612F3"/>
    <w:rsid w:val="00361A73"/>
    <w:rsid w:val="003628B4"/>
    <w:rsid w:val="003630E8"/>
    <w:rsid w:val="003635C1"/>
    <w:rsid w:val="0036368A"/>
    <w:rsid w:val="00365F2B"/>
    <w:rsid w:val="0036674C"/>
    <w:rsid w:val="0036677E"/>
    <w:rsid w:val="00377663"/>
    <w:rsid w:val="003800DB"/>
    <w:rsid w:val="0038250F"/>
    <w:rsid w:val="00383612"/>
    <w:rsid w:val="00383F33"/>
    <w:rsid w:val="00384A95"/>
    <w:rsid w:val="00384EFA"/>
    <w:rsid w:val="00385524"/>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286"/>
    <w:rsid w:val="003D296E"/>
    <w:rsid w:val="003D299E"/>
    <w:rsid w:val="003E3BB8"/>
    <w:rsid w:val="003E3EF5"/>
    <w:rsid w:val="003E4E10"/>
    <w:rsid w:val="003F23C1"/>
    <w:rsid w:val="003F2ADB"/>
    <w:rsid w:val="003F39D8"/>
    <w:rsid w:val="003F6253"/>
    <w:rsid w:val="003F68A1"/>
    <w:rsid w:val="003F6A3A"/>
    <w:rsid w:val="00403947"/>
    <w:rsid w:val="00405379"/>
    <w:rsid w:val="00411B6E"/>
    <w:rsid w:val="00412683"/>
    <w:rsid w:val="004137CA"/>
    <w:rsid w:val="00413EF8"/>
    <w:rsid w:val="0041474E"/>
    <w:rsid w:val="00414E30"/>
    <w:rsid w:val="00417FE6"/>
    <w:rsid w:val="004216F1"/>
    <w:rsid w:val="00422852"/>
    <w:rsid w:val="00426B09"/>
    <w:rsid w:val="00430995"/>
    <w:rsid w:val="00432735"/>
    <w:rsid w:val="00442B28"/>
    <w:rsid w:val="00443389"/>
    <w:rsid w:val="00443494"/>
    <w:rsid w:val="004446EE"/>
    <w:rsid w:val="00444C34"/>
    <w:rsid w:val="004460B3"/>
    <w:rsid w:val="00451867"/>
    <w:rsid w:val="00451A5C"/>
    <w:rsid w:val="004536AA"/>
    <w:rsid w:val="00453D6B"/>
    <w:rsid w:val="004540D6"/>
    <w:rsid w:val="004564CB"/>
    <w:rsid w:val="00456D5F"/>
    <w:rsid w:val="0045706C"/>
    <w:rsid w:val="0046047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2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09D"/>
    <w:rsid w:val="00525330"/>
    <w:rsid w:val="00527A4E"/>
    <w:rsid w:val="00527C28"/>
    <w:rsid w:val="00535968"/>
    <w:rsid w:val="005359E8"/>
    <w:rsid w:val="00541392"/>
    <w:rsid w:val="00542855"/>
    <w:rsid w:val="00542EC6"/>
    <w:rsid w:val="00544B14"/>
    <w:rsid w:val="00545E2F"/>
    <w:rsid w:val="0054728C"/>
    <w:rsid w:val="00552FBA"/>
    <w:rsid w:val="005541CD"/>
    <w:rsid w:val="00555472"/>
    <w:rsid w:val="00555B00"/>
    <w:rsid w:val="00562A48"/>
    <w:rsid w:val="00562F4E"/>
    <w:rsid w:val="00564A44"/>
    <w:rsid w:val="00565A2F"/>
    <w:rsid w:val="00572B3F"/>
    <w:rsid w:val="00572EF6"/>
    <w:rsid w:val="0057333F"/>
    <w:rsid w:val="005745B0"/>
    <w:rsid w:val="00575527"/>
    <w:rsid w:val="0057654A"/>
    <w:rsid w:val="00580CD8"/>
    <w:rsid w:val="0058116D"/>
    <w:rsid w:val="0058459B"/>
    <w:rsid w:val="00584BDF"/>
    <w:rsid w:val="00587047"/>
    <w:rsid w:val="005876CE"/>
    <w:rsid w:val="00590C28"/>
    <w:rsid w:val="0059185E"/>
    <w:rsid w:val="005933B5"/>
    <w:rsid w:val="00595937"/>
    <w:rsid w:val="00596D62"/>
    <w:rsid w:val="005979E8"/>
    <w:rsid w:val="00597C5B"/>
    <w:rsid w:val="005A0203"/>
    <w:rsid w:val="005A0AB3"/>
    <w:rsid w:val="005A1249"/>
    <w:rsid w:val="005A138E"/>
    <w:rsid w:val="005A2C0B"/>
    <w:rsid w:val="005A3350"/>
    <w:rsid w:val="005B1E97"/>
    <w:rsid w:val="005B3E46"/>
    <w:rsid w:val="005B444D"/>
    <w:rsid w:val="005B5AE9"/>
    <w:rsid w:val="005B7968"/>
    <w:rsid w:val="005B7B78"/>
    <w:rsid w:val="005C1CC9"/>
    <w:rsid w:val="005C21E2"/>
    <w:rsid w:val="005C26DE"/>
    <w:rsid w:val="005C5498"/>
    <w:rsid w:val="005C6E00"/>
    <w:rsid w:val="005C7706"/>
    <w:rsid w:val="005C7CCE"/>
    <w:rsid w:val="005D04AA"/>
    <w:rsid w:val="005D1701"/>
    <w:rsid w:val="005D2209"/>
    <w:rsid w:val="005D2C00"/>
    <w:rsid w:val="005D3032"/>
    <w:rsid w:val="005D3416"/>
    <w:rsid w:val="005D3AA7"/>
    <w:rsid w:val="005E2AD5"/>
    <w:rsid w:val="005E454F"/>
    <w:rsid w:val="005E50D8"/>
    <w:rsid w:val="005F10A0"/>
    <w:rsid w:val="005F2613"/>
    <w:rsid w:val="005F276D"/>
    <w:rsid w:val="005F281E"/>
    <w:rsid w:val="00602E76"/>
    <w:rsid w:val="00604C29"/>
    <w:rsid w:val="006071C2"/>
    <w:rsid w:val="0061592A"/>
    <w:rsid w:val="00616872"/>
    <w:rsid w:val="0061769A"/>
    <w:rsid w:val="00621058"/>
    <w:rsid w:val="0062432A"/>
    <w:rsid w:val="00624C92"/>
    <w:rsid w:val="006324C6"/>
    <w:rsid w:val="006327CF"/>
    <w:rsid w:val="00634370"/>
    <w:rsid w:val="00636AB9"/>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441"/>
    <w:rsid w:val="00673A59"/>
    <w:rsid w:val="006752E6"/>
    <w:rsid w:val="006759F0"/>
    <w:rsid w:val="00675E08"/>
    <w:rsid w:val="006762A0"/>
    <w:rsid w:val="00680639"/>
    <w:rsid w:val="00681279"/>
    <w:rsid w:val="00681A54"/>
    <w:rsid w:val="006848FF"/>
    <w:rsid w:val="00684FD4"/>
    <w:rsid w:val="006856F4"/>
    <w:rsid w:val="00685E19"/>
    <w:rsid w:val="006867E6"/>
    <w:rsid w:val="0069176E"/>
    <w:rsid w:val="00693659"/>
    <w:rsid w:val="00695099"/>
    <w:rsid w:val="006A0136"/>
    <w:rsid w:val="006A0FC7"/>
    <w:rsid w:val="006A16A2"/>
    <w:rsid w:val="006A3CD0"/>
    <w:rsid w:val="006B16F1"/>
    <w:rsid w:val="006B38E8"/>
    <w:rsid w:val="006B3A8B"/>
    <w:rsid w:val="006B4E9D"/>
    <w:rsid w:val="006B52D9"/>
    <w:rsid w:val="006C0C99"/>
    <w:rsid w:val="006C1A43"/>
    <w:rsid w:val="006C21B8"/>
    <w:rsid w:val="006C308D"/>
    <w:rsid w:val="006C3B36"/>
    <w:rsid w:val="006C5BC8"/>
    <w:rsid w:val="006D2130"/>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17A7"/>
    <w:rsid w:val="00713603"/>
    <w:rsid w:val="0071477C"/>
    <w:rsid w:val="00720EC6"/>
    <w:rsid w:val="007212A2"/>
    <w:rsid w:val="007225B3"/>
    <w:rsid w:val="0072367E"/>
    <w:rsid w:val="00727341"/>
    <w:rsid w:val="0073161C"/>
    <w:rsid w:val="00735DCF"/>
    <w:rsid w:val="0074229B"/>
    <w:rsid w:val="00742949"/>
    <w:rsid w:val="0074296D"/>
    <w:rsid w:val="0074313A"/>
    <w:rsid w:val="00745E2E"/>
    <w:rsid w:val="007475A3"/>
    <w:rsid w:val="00751220"/>
    <w:rsid w:val="0075618C"/>
    <w:rsid w:val="007568D5"/>
    <w:rsid w:val="007572CE"/>
    <w:rsid w:val="0076397A"/>
    <w:rsid w:val="00763EDD"/>
    <w:rsid w:val="007644A6"/>
    <w:rsid w:val="007726DC"/>
    <w:rsid w:val="00774779"/>
    <w:rsid w:val="007748F8"/>
    <w:rsid w:val="00774C5B"/>
    <w:rsid w:val="00776C7D"/>
    <w:rsid w:val="00777DBB"/>
    <w:rsid w:val="00787A24"/>
    <w:rsid w:val="00787EF6"/>
    <w:rsid w:val="00792AB8"/>
    <w:rsid w:val="00794454"/>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2D3B"/>
    <w:rsid w:val="007E3D38"/>
    <w:rsid w:val="007E4B20"/>
    <w:rsid w:val="007E5580"/>
    <w:rsid w:val="007E56BA"/>
    <w:rsid w:val="007E7C5F"/>
    <w:rsid w:val="007F099D"/>
    <w:rsid w:val="007F117C"/>
    <w:rsid w:val="007F2701"/>
    <w:rsid w:val="007F5374"/>
    <w:rsid w:val="007F7BCA"/>
    <w:rsid w:val="00802409"/>
    <w:rsid w:val="00803E70"/>
    <w:rsid w:val="008049F4"/>
    <w:rsid w:val="008075B8"/>
    <w:rsid w:val="00807B65"/>
    <w:rsid w:val="00810397"/>
    <w:rsid w:val="008142CF"/>
    <w:rsid w:val="008147DE"/>
    <w:rsid w:val="00817922"/>
    <w:rsid w:val="00820960"/>
    <w:rsid w:val="00820D07"/>
    <w:rsid w:val="00821556"/>
    <w:rsid w:val="008215F1"/>
    <w:rsid w:val="00823D2B"/>
    <w:rsid w:val="008259F9"/>
    <w:rsid w:val="008264BD"/>
    <w:rsid w:val="00833AFB"/>
    <w:rsid w:val="00835008"/>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8AF"/>
    <w:rsid w:val="00873E85"/>
    <w:rsid w:val="00875CFC"/>
    <w:rsid w:val="00882D7E"/>
    <w:rsid w:val="00883B03"/>
    <w:rsid w:val="008855D8"/>
    <w:rsid w:val="0088564E"/>
    <w:rsid w:val="0088612D"/>
    <w:rsid w:val="00886F51"/>
    <w:rsid w:val="008925BA"/>
    <w:rsid w:val="00892823"/>
    <w:rsid w:val="00893C46"/>
    <w:rsid w:val="00894DC7"/>
    <w:rsid w:val="00894F72"/>
    <w:rsid w:val="00897397"/>
    <w:rsid w:val="008A2B4C"/>
    <w:rsid w:val="008A3E6A"/>
    <w:rsid w:val="008A4BA4"/>
    <w:rsid w:val="008A55C2"/>
    <w:rsid w:val="008A57D8"/>
    <w:rsid w:val="008A609F"/>
    <w:rsid w:val="008B020F"/>
    <w:rsid w:val="008B0751"/>
    <w:rsid w:val="008B0816"/>
    <w:rsid w:val="008B29D8"/>
    <w:rsid w:val="008B4F13"/>
    <w:rsid w:val="008C1AA7"/>
    <w:rsid w:val="008C1D93"/>
    <w:rsid w:val="008C5276"/>
    <w:rsid w:val="008D010B"/>
    <w:rsid w:val="008D059D"/>
    <w:rsid w:val="008D5A9B"/>
    <w:rsid w:val="008E274A"/>
    <w:rsid w:val="008E2B36"/>
    <w:rsid w:val="008E776F"/>
    <w:rsid w:val="008F009B"/>
    <w:rsid w:val="008F07F8"/>
    <w:rsid w:val="008F1ECA"/>
    <w:rsid w:val="008F20E0"/>
    <w:rsid w:val="008F5193"/>
    <w:rsid w:val="008F52C4"/>
    <w:rsid w:val="008F7353"/>
    <w:rsid w:val="0090049C"/>
    <w:rsid w:val="0090150A"/>
    <w:rsid w:val="009044FD"/>
    <w:rsid w:val="00904F4B"/>
    <w:rsid w:val="009118A6"/>
    <w:rsid w:val="009129BF"/>
    <w:rsid w:val="0091359F"/>
    <w:rsid w:val="0091456B"/>
    <w:rsid w:val="00914DA2"/>
    <w:rsid w:val="00916619"/>
    <w:rsid w:val="00920470"/>
    <w:rsid w:val="009208AA"/>
    <w:rsid w:val="00920B45"/>
    <w:rsid w:val="0092290D"/>
    <w:rsid w:val="009245C9"/>
    <w:rsid w:val="00924B77"/>
    <w:rsid w:val="00926F3A"/>
    <w:rsid w:val="009273E6"/>
    <w:rsid w:val="0092787F"/>
    <w:rsid w:val="009328D0"/>
    <w:rsid w:val="00934E54"/>
    <w:rsid w:val="00934ECC"/>
    <w:rsid w:val="00940AAC"/>
    <w:rsid w:val="0094406C"/>
    <w:rsid w:val="00950BED"/>
    <w:rsid w:val="00951355"/>
    <w:rsid w:val="00955A6A"/>
    <w:rsid w:val="009622F2"/>
    <w:rsid w:val="00962331"/>
    <w:rsid w:val="009628EE"/>
    <w:rsid w:val="00962AB1"/>
    <w:rsid w:val="00965763"/>
    <w:rsid w:val="00965D21"/>
    <w:rsid w:val="00966EF1"/>
    <w:rsid w:val="0096779D"/>
    <w:rsid w:val="009702FA"/>
    <w:rsid w:val="00970540"/>
    <w:rsid w:val="0097103C"/>
    <w:rsid w:val="009720A7"/>
    <w:rsid w:val="009739A6"/>
    <w:rsid w:val="00974207"/>
    <w:rsid w:val="0097423A"/>
    <w:rsid w:val="00974753"/>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C66D2"/>
    <w:rsid w:val="009D14EB"/>
    <w:rsid w:val="009D1EF3"/>
    <w:rsid w:val="009D4DDD"/>
    <w:rsid w:val="009D6A00"/>
    <w:rsid w:val="009E3731"/>
    <w:rsid w:val="009E4C00"/>
    <w:rsid w:val="009F0396"/>
    <w:rsid w:val="009F3820"/>
    <w:rsid w:val="009F543D"/>
    <w:rsid w:val="00A034D2"/>
    <w:rsid w:val="00A03A51"/>
    <w:rsid w:val="00A05C26"/>
    <w:rsid w:val="00A06811"/>
    <w:rsid w:val="00A07318"/>
    <w:rsid w:val="00A12047"/>
    <w:rsid w:val="00A12FCF"/>
    <w:rsid w:val="00A13D56"/>
    <w:rsid w:val="00A140AF"/>
    <w:rsid w:val="00A14597"/>
    <w:rsid w:val="00A16C9A"/>
    <w:rsid w:val="00A248DE"/>
    <w:rsid w:val="00A24E8F"/>
    <w:rsid w:val="00A2526B"/>
    <w:rsid w:val="00A2591B"/>
    <w:rsid w:val="00A25CAF"/>
    <w:rsid w:val="00A31672"/>
    <w:rsid w:val="00A32C71"/>
    <w:rsid w:val="00A337A5"/>
    <w:rsid w:val="00A33A8C"/>
    <w:rsid w:val="00A34621"/>
    <w:rsid w:val="00A34B44"/>
    <w:rsid w:val="00A40484"/>
    <w:rsid w:val="00A405E0"/>
    <w:rsid w:val="00A4094F"/>
    <w:rsid w:val="00A41DB2"/>
    <w:rsid w:val="00A42BAC"/>
    <w:rsid w:val="00A43F02"/>
    <w:rsid w:val="00A448A3"/>
    <w:rsid w:val="00A4506C"/>
    <w:rsid w:val="00A468CB"/>
    <w:rsid w:val="00A46CD6"/>
    <w:rsid w:val="00A473FA"/>
    <w:rsid w:val="00A5031C"/>
    <w:rsid w:val="00A51B47"/>
    <w:rsid w:val="00A52B39"/>
    <w:rsid w:val="00A52BBF"/>
    <w:rsid w:val="00A560F4"/>
    <w:rsid w:val="00A62526"/>
    <w:rsid w:val="00A647AC"/>
    <w:rsid w:val="00A652CB"/>
    <w:rsid w:val="00A6771C"/>
    <w:rsid w:val="00A67A4C"/>
    <w:rsid w:val="00A67FC9"/>
    <w:rsid w:val="00A70702"/>
    <w:rsid w:val="00A7162D"/>
    <w:rsid w:val="00A73387"/>
    <w:rsid w:val="00A744B8"/>
    <w:rsid w:val="00A74581"/>
    <w:rsid w:val="00A76B44"/>
    <w:rsid w:val="00A81E7A"/>
    <w:rsid w:val="00A82A81"/>
    <w:rsid w:val="00A82BD1"/>
    <w:rsid w:val="00A830FD"/>
    <w:rsid w:val="00A83C4E"/>
    <w:rsid w:val="00A8409F"/>
    <w:rsid w:val="00A841B1"/>
    <w:rsid w:val="00A845CF"/>
    <w:rsid w:val="00A86118"/>
    <w:rsid w:val="00A86202"/>
    <w:rsid w:val="00A86279"/>
    <w:rsid w:val="00A9101C"/>
    <w:rsid w:val="00A91E19"/>
    <w:rsid w:val="00A92AF3"/>
    <w:rsid w:val="00A945FB"/>
    <w:rsid w:val="00A9553F"/>
    <w:rsid w:val="00A956A0"/>
    <w:rsid w:val="00A96A89"/>
    <w:rsid w:val="00AA05A6"/>
    <w:rsid w:val="00AA0F08"/>
    <w:rsid w:val="00AA132C"/>
    <w:rsid w:val="00AA362E"/>
    <w:rsid w:val="00AA6569"/>
    <w:rsid w:val="00AA77D1"/>
    <w:rsid w:val="00AB0B4F"/>
    <w:rsid w:val="00AB2A92"/>
    <w:rsid w:val="00AB2D17"/>
    <w:rsid w:val="00AB66BF"/>
    <w:rsid w:val="00AB739F"/>
    <w:rsid w:val="00AB7B7E"/>
    <w:rsid w:val="00AC01A1"/>
    <w:rsid w:val="00AC07D7"/>
    <w:rsid w:val="00AC2B80"/>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0525"/>
    <w:rsid w:val="00B33111"/>
    <w:rsid w:val="00B33F84"/>
    <w:rsid w:val="00B35662"/>
    <w:rsid w:val="00B369A8"/>
    <w:rsid w:val="00B37005"/>
    <w:rsid w:val="00B401AE"/>
    <w:rsid w:val="00B40D5E"/>
    <w:rsid w:val="00B41547"/>
    <w:rsid w:val="00B4251F"/>
    <w:rsid w:val="00B4474F"/>
    <w:rsid w:val="00B45861"/>
    <w:rsid w:val="00B503F1"/>
    <w:rsid w:val="00B50D5C"/>
    <w:rsid w:val="00B5220E"/>
    <w:rsid w:val="00B53575"/>
    <w:rsid w:val="00B56EC2"/>
    <w:rsid w:val="00B573FD"/>
    <w:rsid w:val="00B605BD"/>
    <w:rsid w:val="00B63386"/>
    <w:rsid w:val="00B6664D"/>
    <w:rsid w:val="00B67DA5"/>
    <w:rsid w:val="00B70006"/>
    <w:rsid w:val="00B71E35"/>
    <w:rsid w:val="00B71EFF"/>
    <w:rsid w:val="00B72FEE"/>
    <w:rsid w:val="00B74F59"/>
    <w:rsid w:val="00B75C0F"/>
    <w:rsid w:val="00B76716"/>
    <w:rsid w:val="00B7691A"/>
    <w:rsid w:val="00B81AE3"/>
    <w:rsid w:val="00B833A1"/>
    <w:rsid w:val="00B84EFD"/>
    <w:rsid w:val="00B86986"/>
    <w:rsid w:val="00B90880"/>
    <w:rsid w:val="00B97620"/>
    <w:rsid w:val="00BA16B7"/>
    <w:rsid w:val="00BA4026"/>
    <w:rsid w:val="00BA4440"/>
    <w:rsid w:val="00BA481B"/>
    <w:rsid w:val="00BA5B81"/>
    <w:rsid w:val="00BA5EA0"/>
    <w:rsid w:val="00BB106D"/>
    <w:rsid w:val="00BB132A"/>
    <w:rsid w:val="00BB1522"/>
    <w:rsid w:val="00BB153E"/>
    <w:rsid w:val="00BB4228"/>
    <w:rsid w:val="00BB65A0"/>
    <w:rsid w:val="00BC1E67"/>
    <w:rsid w:val="00BC2C97"/>
    <w:rsid w:val="00BC3DDA"/>
    <w:rsid w:val="00BC6BD8"/>
    <w:rsid w:val="00BD0749"/>
    <w:rsid w:val="00BD26DE"/>
    <w:rsid w:val="00BD4009"/>
    <w:rsid w:val="00BD4A17"/>
    <w:rsid w:val="00BD50E4"/>
    <w:rsid w:val="00BE02D0"/>
    <w:rsid w:val="00BE38B5"/>
    <w:rsid w:val="00BE3A76"/>
    <w:rsid w:val="00BE3EE1"/>
    <w:rsid w:val="00BE49F1"/>
    <w:rsid w:val="00BE54A1"/>
    <w:rsid w:val="00BE6910"/>
    <w:rsid w:val="00BE6ACE"/>
    <w:rsid w:val="00BE6C57"/>
    <w:rsid w:val="00BF0715"/>
    <w:rsid w:val="00BF0CFF"/>
    <w:rsid w:val="00BF2363"/>
    <w:rsid w:val="00BF2C83"/>
    <w:rsid w:val="00C0323F"/>
    <w:rsid w:val="00C05E11"/>
    <w:rsid w:val="00C10590"/>
    <w:rsid w:val="00C133FA"/>
    <w:rsid w:val="00C1433D"/>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7EC"/>
    <w:rsid w:val="00C54800"/>
    <w:rsid w:val="00C55274"/>
    <w:rsid w:val="00C559F1"/>
    <w:rsid w:val="00C5601F"/>
    <w:rsid w:val="00C626BD"/>
    <w:rsid w:val="00C63389"/>
    <w:rsid w:val="00C645F9"/>
    <w:rsid w:val="00C647C3"/>
    <w:rsid w:val="00C648E1"/>
    <w:rsid w:val="00C64F4A"/>
    <w:rsid w:val="00C6574A"/>
    <w:rsid w:val="00C65B08"/>
    <w:rsid w:val="00C65C67"/>
    <w:rsid w:val="00C665D8"/>
    <w:rsid w:val="00C6707E"/>
    <w:rsid w:val="00C72525"/>
    <w:rsid w:val="00C74893"/>
    <w:rsid w:val="00C74CB1"/>
    <w:rsid w:val="00C76722"/>
    <w:rsid w:val="00C77462"/>
    <w:rsid w:val="00C80343"/>
    <w:rsid w:val="00C813BB"/>
    <w:rsid w:val="00C83C5A"/>
    <w:rsid w:val="00C84160"/>
    <w:rsid w:val="00C9130B"/>
    <w:rsid w:val="00C9299F"/>
    <w:rsid w:val="00CA0B21"/>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3799"/>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27771"/>
    <w:rsid w:val="00D31019"/>
    <w:rsid w:val="00D320A7"/>
    <w:rsid w:val="00D328C4"/>
    <w:rsid w:val="00D33D2F"/>
    <w:rsid w:val="00D34360"/>
    <w:rsid w:val="00D3436C"/>
    <w:rsid w:val="00D349CE"/>
    <w:rsid w:val="00D34BA4"/>
    <w:rsid w:val="00D35124"/>
    <w:rsid w:val="00D37510"/>
    <w:rsid w:val="00D410CB"/>
    <w:rsid w:val="00D41564"/>
    <w:rsid w:val="00D44C5E"/>
    <w:rsid w:val="00D463D7"/>
    <w:rsid w:val="00D51A34"/>
    <w:rsid w:val="00D53419"/>
    <w:rsid w:val="00D55BB9"/>
    <w:rsid w:val="00D570CF"/>
    <w:rsid w:val="00D61AAF"/>
    <w:rsid w:val="00D63A10"/>
    <w:rsid w:val="00D640AC"/>
    <w:rsid w:val="00D64420"/>
    <w:rsid w:val="00D65A31"/>
    <w:rsid w:val="00D66549"/>
    <w:rsid w:val="00D66D2B"/>
    <w:rsid w:val="00D66DD2"/>
    <w:rsid w:val="00D70294"/>
    <w:rsid w:val="00D70F48"/>
    <w:rsid w:val="00D757EF"/>
    <w:rsid w:val="00D76D51"/>
    <w:rsid w:val="00D90062"/>
    <w:rsid w:val="00D90A01"/>
    <w:rsid w:val="00D924FC"/>
    <w:rsid w:val="00D9703B"/>
    <w:rsid w:val="00DA6DD1"/>
    <w:rsid w:val="00DB0553"/>
    <w:rsid w:val="00DB3242"/>
    <w:rsid w:val="00DB34FE"/>
    <w:rsid w:val="00DB3B1C"/>
    <w:rsid w:val="00DB4930"/>
    <w:rsid w:val="00DB7CDC"/>
    <w:rsid w:val="00DC0CD7"/>
    <w:rsid w:val="00DC206B"/>
    <w:rsid w:val="00DC42E4"/>
    <w:rsid w:val="00DC713B"/>
    <w:rsid w:val="00DC71F3"/>
    <w:rsid w:val="00DC71FF"/>
    <w:rsid w:val="00DC764E"/>
    <w:rsid w:val="00DC7A40"/>
    <w:rsid w:val="00DC7E92"/>
    <w:rsid w:val="00DD0038"/>
    <w:rsid w:val="00DD2403"/>
    <w:rsid w:val="00DD7AB5"/>
    <w:rsid w:val="00DD7B8E"/>
    <w:rsid w:val="00DE02AB"/>
    <w:rsid w:val="00DE0A31"/>
    <w:rsid w:val="00DE1596"/>
    <w:rsid w:val="00DE34C6"/>
    <w:rsid w:val="00DF007B"/>
    <w:rsid w:val="00DF6DF4"/>
    <w:rsid w:val="00E00718"/>
    <w:rsid w:val="00E00DAC"/>
    <w:rsid w:val="00E01BD9"/>
    <w:rsid w:val="00E04429"/>
    <w:rsid w:val="00E12A82"/>
    <w:rsid w:val="00E13B7F"/>
    <w:rsid w:val="00E13EF8"/>
    <w:rsid w:val="00E234BF"/>
    <w:rsid w:val="00E26463"/>
    <w:rsid w:val="00E268F0"/>
    <w:rsid w:val="00E30B6C"/>
    <w:rsid w:val="00E33184"/>
    <w:rsid w:val="00E335B1"/>
    <w:rsid w:val="00E33A33"/>
    <w:rsid w:val="00E36224"/>
    <w:rsid w:val="00E36302"/>
    <w:rsid w:val="00E36744"/>
    <w:rsid w:val="00E422C5"/>
    <w:rsid w:val="00E42B08"/>
    <w:rsid w:val="00E42D17"/>
    <w:rsid w:val="00E432FF"/>
    <w:rsid w:val="00E435EA"/>
    <w:rsid w:val="00E4762A"/>
    <w:rsid w:val="00E47C41"/>
    <w:rsid w:val="00E5071A"/>
    <w:rsid w:val="00E607FC"/>
    <w:rsid w:val="00E611E5"/>
    <w:rsid w:val="00E621C5"/>
    <w:rsid w:val="00E6235C"/>
    <w:rsid w:val="00E66CCF"/>
    <w:rsid w:val="00E6756F"/>
    <w:rsid w:val="00E70964"/>
    <w:rsid w:val="00E71628"/>
    <w:rsid w:val="00E725C5"/>
    <w:rsid w:val="00E725FB"/>
    <w:rsid w:val="00E7296E"/>
    <w:rsid w:val="00E72CF8"/>
    <w:rsid w:val="00E74EE7"/>
    <w:rsid w:val="00E76497"/>
    <w:rsid w:val="00E81839"/>
    <w:rsid w:val="00E82A26"/>
    <w:rsid w:val="00E84A47"/>
    <w:rsid w:val="00E85E5B"/>
    <w:rsid w:val="00EA0AA7"/>
    <w:rsid w:val="00EA0CD8"/>
    <w:rsid w:val="00EA2045"/>
    <w:rsid w:val="00EA265C"/>
    <w:rsid w:val="00EA36A1"/>
    <w:rsid w:val="00EA5DD3"/>
    <w:rsid w:val="00EA6CD6"/>
    <w:rsid w:val="00EA79DA"/>
    <w:rsid w:val="00EB22D4"/>
    <w:rsid w:val="00EB3F0A"/>
    <w:rsid w:val="00EB3FD8"/>
    <w:rsid w:val="00EB7057"/>
    <w:rsid w:val="00EC1F37"/>
    <w:rsid w:val="00EC4078"/>
    <w:rsid w:val="00ED0291"/>
    <w:rsid w:val="00ED06A3"/>
    <w:rsid w:val="00ED0FBC"/>
    <w:rsid w:val="00ED1714"/>
    <w:rsid w:val="00ED172A"/>
    <w:rsid w:val="00ED1BB6"/>
    <w:rsid w:val="00ED64DC"/>
    <w:rsid w:val="00ED76F1"/>
    <w:rsid w:val="00EE3ECA"/>
    <w:rsid w:val="00EE5391"/>
    <w:rsid w:val="00EE644D"/>
    <w:rsid w:val="00EE6BC8"/>
    <w:rsid w:val="00EE7524"/>
    <w:rsid w:val="00EE7D3E"/>
    <w:rsid w:val="00EF1FF1"/>
    <w:rsid w:val="00EF7CB4"/>
    <w:rsid w:val="00EF7EA9"/>
    <w:rsid w:val="00F01D50"/>
    <w:rsid w:val="00F022AB"/>
    <w:rsid w:val="00F025A1"/>
    <w:rsid w:val="00F044B5"/>
    <w:rsid w:val="00F05144"/>
    <w:rsid w:val="00F127F4"/>
    <w:rsid w:val="00F12EBA"/>
    <w:rsid w:val="00F1524A"/>
    <w:rsid w:val="00F16647"/>
    <w:rsid w:val="00F257A0"/>
    <w:rsid w:val="00F2756D"/>
    <w:rsid w:val="00F27CB9"/>
    <w:rsid w:val="00F302FD"/>
    <w:rsid w:val="00F32964"/>
    <w:rsid w:val="00F332A5"/>
    <w:rsid w:val="00F3331A"/>
    <w:rsid w:val="00F35BC6"/>
    <w:rsid w:val="00F369B8"/>
    <w:rsid w:val="00F41AF5"/>
    <w:rsid w:val="00F4507B"/>
    <w:rsid w:val="00F50684"/>
    <w:rsid w:val="00F50CB9"/>
    <w:rsid w:val="00F50E00"/>
    <w:rsid w:val="00F51B0D"/>
    <w:rsid w:val="00F5420A"/>
    <w:rsid w:val="00F56082"/>
    <w:rsid w:val="00F5650F"/>
    <w:rsid w:val="00F57028"/>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D5"/>
    <w:rsid w:val="00FA5DE3"/>
    <w:rsid w:val="00FA5F83"/>
    <w:rsid w:val="00FA7545"/>
    <w:rsid w:val="00FA75B5"/>
    <w:rsid w:val="00FB03A1"/>
    <w:rsid w:val="00FB07C4"/>
    <w:rsid w:val="00FB1DED"/>
    <w:rsid w:val="00FB1ECD"/>
    <w:rsid w:val="00FB22A7"/>
    <w:rsid w:val="00FB3E01"/>
    <w:rsid w:val="00FC1169"/>
    <w:rsid w:val="00FC26D7"/>
    <w:rsid w:val="00FC4D22"/>
    <w:rsid w:val="00FC5324"/>
    <w:rsid w:val="00FC6F96"/>
    <w:rsid w:val="00FC6FBC"/>
    <w:rsid w:val="00FD06B7"/>
    <w:rsid w:val="00FD465B"/>
    <w:rsid w:val="00FD503D"/>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A1E3D91F-4F3A-4502-811F-7AB392245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30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C23058"/>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4E21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4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1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215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22F2"/>
    <w:rPr>
      <w:color w:val="0563C1" w:themeColor="hyperlink"/>
      <w:u w:val="single"/>
    </w:rPr>
  </w:style>
  <w:style w:type="character" w:styleId="UnresolvedMention">
    <w:name w:val="Unresolved Mention"/>
    <w:basedOn w:val="DefaultParagraphFont"/>
    <w:uiPriority w:val="99"/>
    <w:semiHidden/>
    <w:unhideWhenUsed/>
    <w:rsid w:val="009622F2"/>
    <w:rPr>
      <w:color w:val="605E5C"/>
      <w:shd w:val="clear" w:color="auto" w:fill="E1DFDD"/>
    </w:rPr>
  </w:style>
  <w:style w:type="character" w:styleId="FollowedHyperlink">
    <w:name w:val="FollowedHyperlink"/>
    <w:basedOn w:val="DefaultParagraphFont"/>
    <w:uiPriority w:val="99"/>
    <w:semiHidden/>
    <w:unhideWhenUsed/>
    <w:rsid w:val="001D1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299962136">
      <w:bodyDiv w:val="1"/>
      <w:marLeft w:val="0"/>
      <w:marRight w:val="0"/>
      <w:marTop w:val="0"/>
      <w:marBottom w:val="0"/>
      <w:divBdr>
        <w:top w:val="none" w:sz="0" w:space="0" w:color="auto"/>
        <w:left w:val="none" w:sz="0" w:space="0" w:color="auto"/>
        <w:bottom w:val="none" w:sz="0" w:space="0" w:color="auto"/>
        <w:right w:val="none" w:sz="0" w:space="0" w:color="auto"/>
      </w:divBdr>
    </w:div>
    <w:div w:id="489365771">
      <w:bodyDiv w:val="1"/>
      <w:marLeft w:val="0"/>
      <w:marRight w:val="0"/>
      <w:marTop w:val="0"/>
      <w:marBottom w:val="0"/>
      <w:divBdr>
        <w:top w:val="none" w:sz="0" w:space="0" w:color="auto"/>
        <w:left w:val="none" w:sz="0" w:space="0" w:color="auto"/>
        <w:bottom w:val="none" w:sz="0" w:space="0" w:color="auto"/>
        <w:right w:val="none" w:sz="0" w:space="0" w:color="auto"/>
      </w:divBdr>
      <w:divsChild>
        <w:div w:id="23291718">
          <w:marLeft w:val="0"/>
          <w:marRight w:val="0"/>
          <w:marTop w:val="0"/>
          <w:marBottom w:val="0"/>
          <w:divBdr>
            <w:top w:val="none" w:sz="0" w:space="0" w:color="auto"/>
            <w:left w:val="none" w:sz="0" w:space="0" w:color="auto"/>
            <w:bottom w:val="none" w:sz="0" w:space="0" w:color="auto"/>
            <w:right w:val="none" w:sz="0" w:space="0" w:color="auto"/>
          </w:divBdr>
          <w:divsChild>
            <w:div w:id="617492346">
              <w:marLeft w:val="0"/>
              <w:marRight w:val="0"/>
              <w:marTop w:val="0"/>
              <w:marBottom w:val="0"/>
              <w:divBdr>
                <w:top w:val="none" w:sz="0" w:space="0" w:color="auto"/>
                <w:left w:val="none" w:sz="0" w:space="0" w:color="auto"/>
                <w:bottom w:val="none" w:sz="0" w:space="0" w:color="auto"/>
                <w:right w:val="none" w:sz="0" w:space="0" w:color="auto"/>
              </w:divBdr>
              <w:divsChild>
                <w:div w:id="2022773685">
                  <w:marLeft w:val="0"/>
                  <w:marRight w:val="0"/>
                  <w:marTop w:val="0"/>
                  <w:marBottom w:val="0"/>
                  <w:divBdr>
                    <w:top w:val="none" w:sz="0" w:space="0" w:color="auto"/>
                    <w:left w:val="none" w:sz="0" w:space="0" w:color="auto"/>
                    <w:bottom w:val="none" w:sz="0" w:space="0" w:color="auto"/>
                    <w:right w:val="none" w:sz="0" w:space="0" w:color="auto"/>
                  </w:divBdr>
                  <w:divsChild>
                    <w:div w:id="1186796028">
                      <w:marLeft w:val="0"/>
                      <w:marRight w:val="0"/>
                      <w:marTop w:val="0"/>
                      <w:marBottom w:val="0"/>
                      <w:divBdr>
                        <w:top w:val="none" w:sz="0" w:space="0" w:color="auto"/>
                        <w:left w:val="none" w:sz="0" w:space="0" w:color="auto"/>
                        <w:bottom w:val="none" w:sz="0" w:space="0" w:color="auto"/>
                        <w:right w:val="none" w:sz="0" w:space="0" w:color="auto"/>
                      </w:divBdr>
                      <w:divsChild>
                        <w:div w:id="19807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7866">
          <w:marLeft w:val="0"/>
          <w:marRight w:val="0"/>
          <w:marTop w:val="0"/>
          <w:marBottom w:val="0"/>
          <w:divBdr>
            <w:top w:val="none" w:sz="0" w:space="0" w:color="auto"/>
            <w:left w:val="none" w:sz="0" w:space="0" w:color="auto"/>
            <w:bottom w:val="none" w:sz="0" w:space="0" w:color="auto"/>
            <w:right w:val="none" w:sz="0" w:space="0" w:color="auto"/>
          </w:divBdr>
          <w:divsChild>
            <w:div w:id="2041592125">
              <w:marLeft w:val="0"/>
              <w:marRight w:val="0"/>
              <w:marTop w:val="0"/>
              <w:marBottom w:val="0"/>
              <w:divBdr>
                <w:top w:val="none" w:sz="0" w:space="0" w:color="auto"/>
                <w:left w:val="none" w:sz="0" w:space="0" w:color="auto"/>
                <w:bottom w:val="none" w:sz="0" w:space="0" w:color="auto"/>
                <w:right w:val="none" w:sz="0" w:space="0" w:color="auto"/>
              </w:divBdr>
              <w:divsChild>
                <w:div w:id="1119378338">
                  <w:marLeft w:val="0"/>
                  <w:marRight w:val="0"/>
                  <w:marTop w:val="0"/>
                  <w:marBottom w:val="0"/>
                  <w:divBdr>
                    <w:top w:val="none" w:sz="0" w:space="0" w:color="auto"/>
                    <w:left w:val="none" w:sz="0" w:space="0" w:color="auto"/>
                    <w:bottom w:val="none" w:sz="0" w:space="0" w:color="auto"/>
                    <w:right w:val="none" w:sz="0" w:space="0" w:color="auto"/>
                  </w:divBdr>
                  <w:divsChild>
                    <w:div w:id="1202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364121">
      <w:bodyDiv w:val="1"/>
      <w:marLeft w:val="0"/>
      <w:marRight w:val="0"/>
      <w:marTop w:val="0"/>
      <w:marBottom w:val="0"/>
      <w:divBdr>
        <w:top w:val="none" w:sz="0" w:space="0" w:color="auto"/>
        <w:left w:val="none" w:sz="0" w:space="0" w:color="auto"/>
        <w:bottom w:val="none" w:sz="0" w:space="0" w:color="auto"/>
        <w:right w:val="none" w:sz="0" w:space="0" w:color="auto"/>
      </w:divBdr>
    </w:div>
    <w:div w:id="737098835">
      <w:bodyDiv w:val="1"/>
      <w:marLeft w:val="0"/>
      <w:marRight w:val="0"/>
      <w:marTop w:val="0"/>
      <w:marBottom w:val="0"/>
      <w:divBdr>
        <w:top w:val="none" w:sz="0" w:space="0" w:color="auto"/>
        <w:left w:val="none" w:sz="0" w:space="0" w:color="auto"/>
        <w:bottom w:val="none" w:sz="0" w:space="0" w:color="auto"/>
        <w:right w:val="none" w:sz="0" w:space="0" w:color="auto"/>
      </w:divBdr>
    </w:div>
    <w:div w:id="793404698">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222669606">
      <w:bodyDiv w:val="1"/>
      <w:marLeft w:val="0"/>
      <w:marRight w:val="0"/>
      <w:marTop w:val="0"/>
      <w:marBottom w:val="0"/>
      <w:divBdr>
        <w:top w:val="none" w:sz="0" w:space="0" w:color="auto"/>
        <w:left w:val="none" w:sz="0" w:space="0" w:color="auto"/>
        <w:bottom w:val="none" w:sz="0" w:space="0" w:color="auto"/>
        <w:right w:val="none" w:sz="0" w:space="0" w:color="auto"/>
      </w:divBdr>
    </w:div>
    <w:div w:id="1279920832">
      <w:bodyDiv w:val="1"/>
      <w:marLeft w:val="0"/>
      <w:marRight w:val="0"/>
      <w:marTop w:val="0"/>
      <w:marBottom w:val="0"/>
      <w:divBdr>
        <w:top w:val="none" w:sz="0" w:space="0" w:color="auto"/>
        <w:left w:val="none" w:sz="0" w:space="0" w:color="auto"/>
        <w:bottom w:val="none" w:sz="0" w:space="0" w:color="auto"/>
        <w:right w:val="none" w:sz="0" w:space="0" w:color="auto"/>
      </w:divBdr>
    </w:div>
    <w:div w:id="1341663716">
      <w:bodyDiv w:val="1"/>
      <w:marLeft w:val="0"/>
      <w:marRight w:val="0"/>
      <w:marTop w:val="0"/>
      <w:marBottom w:val="0"/>
      <w:divBdr>
        <w:top w:val="none" w:sz="0" w:space="0" w:color="auto"/>
        <w:left w:val="none" w:sz="0" w:space="0" w:color="auto"/>
        <w:bottom w:val="none" w:sz="0" w:space="0" w:color="auto"/>
        <w:right w:val="none" w:sz="0" w:space="0" w:color="auto"/>
      </w:divBdr>
      <w:divsChild>
        <w:div w:id="905146817">
          <w:marLeft w:val="0"/>
          <w:marRight w:val="0"/>
          <w:marTop w:val="0"/>
          <w:marBottom w:val="0"/>
          <w:divBdr>
            <w:top w:val="none" w:sz="0" w:space="0" w:color="auto"/>
            <w:left w:val="none" w:sz="0" w:space="0" w:color="auto"/>
            <w:bottom w:val="none" w:sz="0" w:space="0" w:color="auto"/>
            <w:right w:val="none" w:sz="0" w:space="0" w:color="auto"/>
          </w:divBdr>
          <w:divsChild>
            <w:div w:id="731929307">
              <w:marLeft w:val="0"/>
              <w:marRight w:val="0"/>
              <w:marTop w:val="0"/>
              <w:marBottom w:val="0"/>
              <w:divBdr>
                <w:top w:val="none" w:sz="0" w:space="0" w:color="auto"/>
                <w:left w:val="none" w:sz="0" w:space="0" w:color="auto"/>
                <w:bottom w:val="none" w:sz="0" w:space="0" w:color="auto"/>
                <w:right w:val="none" w:sz="0" w:space="0" w:color="auto"/>
              </w:divBdr>
              <w:divsChild>
                <w:div w:id="663511929">
                  <w:marLeft w:val="0"/>
                  <w:marRight w:val="0"/>
                  <w:marTop w:val="0"/>
                  <w:marBottom w:val="0"/>
                  <w:divBdr>
                    <w:top w:val="none" w:sz="0" w:space="0" w:color="auto"/>
                    <w:left w:val="none" w:sz="0" w:space="0" w:color="auto"/>
                    <w:bottom w:val="none" w:sz="0" w:space="0" w:color="auto"/>
                    <w:right w:val="none" w:sz="0" w:space="0" w:color="auto"/>
                  </w:divBdr>
                  <w:divsChild>
                    <w:div w:id="18038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1018">
          <w:marLeft w:val="0"/>
          <w:marRight w:val="0"/>
          <w:marTop w:val="0"/>
          <w:marBottom w:val="0"/>
          <w:divBdr>
            <w:top w:val="none" w:sz="0" w:space="0" w:color="auto"/>
            <w:left w:val="none" w:sz="0" w:space="0" w:color="auto"/>
            <w:bottom w:val="none" w:sz="0" w:space="0" w:color="auto"/>
            <w:right w:val="none" w:sz="0" w:space="0" w:color="auto"/>
          </w:divBdr>
          <w:divsChild>
            <w:div w:id="148331375">
              <w:marLeft w:val="0"/>
              <w:marRight w:val="0"/>
              <w:marTop w:val="0"/>
              <w:marBottom w:val="0"/>
              <w:divBdr>
                <w:top w:val="none" w:sz="0" w:space="0" w:color="auto"/>
                <w:left w:val="none" w:sz="0" w:space="0" w:color="auto"/>
                <w:bottom w:val="none" w:sz="0" w:space="0" w:color="auto"/>
                <w:right w:val="none" w:sz="0" w:space="0" w:color="auto"/>
              </w:divBdr>
              <w:divsChild>
                <w:div w:id="1450927788">
                  <w:marLeft w:val="0"/>
                  <w:marRight w:val="0"/>
                  <w:marTop w:val="0"/>
                  <w:marBottom w:val="0"/>
                  <w:divBdr>
                    <w:top w:val="none" w:sz="0" w:space="0" w:color="auto"/>
                    <w:left w:val="none" w:sz="0" w:space="0" w:color="auto"/>
                    <w:bottom w:val="none" w:sz="0" w:space="0" w:color="auto"/>
                    <w:right w:val="none" w:sz="0" w:space="0" w:color="auto"/>
                  </w:divBdr>
                  <w:divsChild>
                    <w:div w:id="1476602922">
                      <w:marLeft w:val="0"/>
                      <w:marRight w:val="0"/>
                      <w:marTop w:val="0"/>
                      <w:marBottom w:val="0"/>
                      <w:divBdr>
                        <w:top w:val="none" w:sz="0" w:space="0" w:color="auto"/>
                        <w:left w:val="none" w:sz="0" w:space="0" w:color="auto"/>
                        <w:bottom w:val="none" w:sz="0" w:space="0" w:color="auto"/>
                        <w:right w:val="none" w:sz="0" w:space="0" w:color="auto"/>
                      </w:divBdr>
                      <w:divsChild>
                        <w:div w:id="5552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99022">
      <w:bodyDiv w:val="1"/>
      <w:marLeft w:val="0"/>
      <w:marRight w:val="0"/>
      <w:marTop w:val="0"/>
      <w:marBottom w:val="0"/>
      <w:divBdr>
        <w:top w:val="none" w:sz="0" w:space="0" w:color="auto"/>
        <w:left w:val="none" w:sz="0" w:space="0" w:color="auto"/>
        <w:bottom w:val="none" w:sz="0" w:space="0" w:color="auto"/>
        <w:right w:val="none" w:sz="0" w:space="0" w:color="auto"/>
      </w:divBdr>
    </w:div>
    <w:div w:id="1475754138">
      <w:bodyDiv w:val="1"/>
      <w:marLeft w:val="0"/>
      <w:marRight w:val="0"/>
      <w:marTop w:val="0"/>
      <w:marBottom w:val="0"/>
      <w:divBdr>
        <w:top w:val="none" w:sz="0" w:space="0" w:color="auto"/>
        <w:left w:val="none" w:sz="0" w:space="0" w:color="auto"/>
        <w:bottom w:val="none" w:sz="0" w:space="0" w:color="auto"/>
        <w:right w:val="none" w:sz="0" w:space="0" w:color="auto"/>
      </w:divBdr>
    </w:div>
    <w:div w:id="1497188311">
      <w:bodyDiv w:val="1"/>
      <w:marLeft w:val="0"/>
      <w:marRight w:val="0"/>
      <w:marTop w:val="0"/>
      <w:marBottom w:val="0"/>
      <w:divBdr>
        <w:top w:val="none" w:sz="0" w:space="0" w:color="auto"/>
        <w:left w:val="none" w:sz="0" w:space="0" w:color="auto"/>
        <w:bottom w:val="none" w:sz="0" w:space="0" w:color="auto"/>
        <w:right w:val="none" w:sz="0" w:space="0" w:color="auto"/>
      </w:divBdr>
    </w:div>
    <w:div w:id="1658919190">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1976136895">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User:PHG" TargetMode="External"/><Relationship Id="rId2" Type="http://schemas.openxmlformats.org/officeDocument/2006/relationships/hyperlink" Target="https://en.wikipedia.org/wiki/%C5%9Aakra_%28Buddhism%29" TargetMode="External"/><Relationship Id="rId1" Type="http://schemas.openxmlformats.org/officeDocument/2006/relationships/hyperlink" Target="https://buddhaweekly.com/the-jataka-tales" TargetMode="External"/><Relationship Id="rId5" Type="http://schemas.openxmlformats.org/officeDocument/2006/relationships/hyperlink" Target="https://commons.wikimedia.org/wiki/File:KushanMaitreya.JPG" TargetMode="External"/><Relationship Id="rId4" Type="http://schemas.openxmlformats.org/officeDocument/2006/relationships/hyperlink" Target="https://en.wikipedia.org/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16</Pages>
  <Words>5186</Words>
  <Characters>26867</Characters>
  <Application>Microsoft Office Word</Application>
  <DocSecurity>0</DocSecurity>
  <Lines>537</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cp:revision>
  <dcterms:created xsi:type="dcterms:W3CDTF">2025-03-15T09:45:00Z</dcterms:created>
  <dcterms:modified xsi:type="dcterms:W3CDTF">2025-05-1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76e2166d02072ba6a7dc3c725a061d2e8878a0ada86a5fba746ea6493fd9f</vt:lpwstr>
  </property>
</Properties>
</file>